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4753" w:rsidRPr="005B3406" w:rsidRDefault="00BE2399" w:rsidP="005B3406">
      <w:pPr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 w:rsidRPr="005B3406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t>Dôvodová správa</w:t>
      </w:r>
    </w:p>
    <w:p w:rsidR="00BE2399" w:rsidRPr="005B3406" w:rsidRDefault="00BE2399" w:rsidP="005B3406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E2399" w:rsidRPr="005B3406" w:rsidRDefault="00C323C4" w:rsidP="005B3406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5B3406">
        <w:rPr>
          <w:rFonts w:ascii="Times New Roman" w:hAnsi="Times New Roman" w:cs="Times New Roman"/>
          <w:b/>
          <w:bCs/>
          <w:color w:val="000000" w:themeColor="text1"/>
        </w:rPr>
        <w:t xml:space="preserve">A. </w:t>
      </w:r>
      <w:r w:rsidR="00BE2399" w:rsidRPr="005B3406">
        <w:rPr>
          <w:rFonts w:ascii="Times New Roman" w:hAnsi="Times New Roman" w:cs="Times New Roman"/>
          <w:b/>
          <w:bCs/>
          <w:color w:val="000000" w:themeColor="text1"/>
        </w:rPr>
        <w:t>Všeobecná časť</w:t>
      </w:r>
    </w:p>
    <w:p w:rsidR="002F3535" w:rsidRPr="005B3406" w:rsidRDefault="002F3535" w:rsidP="005B3406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:rsidR="002F3535" w:rsidRPr="005B3406" w:rsidRDefault="002F3535" w:rsidP="00580368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5B3406">
        <w:rPr>
          <w:rFonts w:ascii="Times New Roman" w:hAnsi="Times New Roman" w:cs="Times New Roman"/>
          <w:color w:val="000000" w:themeColor="text1"/>
        </w:rPr>
        <w:t xml:space="preserve">Návrh na vydanie </w:t>
      </w:r>
      <w:r w:rsidR="00580368" w:rsidRPr="00580368">
        <w:rPr>
          <w:rFonts w:ascii="Times New Roman" w:hAnsi="Times New Roman" w:cs="Times New Roman"/>
          <w:color w:val="000000" w:themeColor="text1"/>
        </w:rPr>
        <w:t xml:space="preserve">návrhu zákona, </w:t>
      </w:r>
      <w:r w:rsidR="00E82DEA" w:rsidRPr="00E82DEA">
        <w:rPr>
          <w:rFonts w:ascii="Times New Roman" w:hAnsi="Times New Roman" w:cs="Times New Roman"/>
          <w:color w:val="000000" w:themeColor="text1"/>
        </w:rPr>
        <w:t>ktorým sa</w:t>
      </w:r>
      <w:r w:rsidR="00A24842">
        <w:rPr>
          <w:rFonts w:ascii="Times New Roman" w:hAnsi="Times New Roman" w:cs="Times New Roman"/>
          <w:color w:val="000000" w:themeColor="text1"/>
        </w:rPr>
        <w:t xml:space="preserve"> mení a</w:t>
      </w:r>
      <w:r w:rsidR="00E82DEA" w:rsidRPr="00E82DEA">
        <w:rPr>
          <w:rFonts w:ascii="Times New Roman" w:hAnsi="Times New Roman" w:cs="Times New Roman"/>
          <w:color w:val="000000" w:themeColor="text1"/>
        </w:rPr>
        <w:t xml:space="preserve"> dopĺňa zákon č. 544/2010 Z. z. o dotáciách v pôsobnosti Ministerstva práce, sociálnych vecí a rodiny Slovenskej republiky</w:t>
      </w:r>
      <w:r w:rsidR="00580368">
        <w:rPr>
          <w:rFonts w:ascii="Times New Roman" w:hAnsi="Times New Roman" w:cs="Times New Roman"/>
          <w:color w:val="000000" w:themeColor="text1"/>
        </w:rPr>
        <w:t xml:space="preserve"> </w:t>
      </w:r>
      <w:r w:rsidR="002C7B39">
        <w:rPr>
          <w:rFonts w:ascii="Times New Roman" w:hAnsi="Times New Roman" w:cs="Times New Roman"/>
          <w:color w:val="000000" w:themeColor="text1"/>
        </w:rPr>
        <w:t>v znení neskorších predpisov</w:t>
      </w:r>
      <w:r w:rsidR="00580368" w:rsidRPr="005B3406">
        <w:rPr>
          <w:rFonts w:ascii="Times New Roman" w:hAnsi="Times New Roman" w:cs="Times New Roman"/>
          <w:color w:val="000000" w:themeColor="text1"/>
        </w:rPr>
        <w:t xml:space="preserve"> </w:t>
      </w:r>
      <w:r w:rsidR="005D2BD6" w:rsidRPr="005B3406">
        <w:rPr>
          <w:rFonts w:ascii="Times New Roman" w:hAnsi="Times New Roman" w:cs="Times New Roman"/>
          <w:color w:val="000000" w:themeColor="text1"/>
        </w:rPr>
        <w:t>(ďalej len „návrh zákona)</w:t>
      </w:r>
      <w:r w:rsidRPr="005B3406">
        <w:rPr>
          <w:rFonts w:ascii="Times New Roman" w:hAnsi="Times New Roman" w:cs="Times New Roman"/>
          <w:color w:val="000000" w:themeColor="text1"/>
        </w:rPr>
        <w:t xml:space="preserve"> predklad</w:t>
      </w:r>
      <w:r w:rsidR="00EA6268">
        <w:rPr>
          <w:rFonts w:ascii="Times New Roman" w:hAnsi="Times New Roman" w:cs="Times New Roman"/>
          <w:color w:val="000000" w:themeColor="text1"/>
        </w:rPr>
        <w:t>ajú</w:t>
      </w:r>
      <w:r w:rsidR="00F569E9">
        <w:rPr>
          <w:rFonts w:ascii="Times New Roman" w:hAnsi="Times New Roman" w:cs="Times New Roman"/>
          <w:color w:val="000000" w:themeColor="text1"/>
        </w:rPr>
        <w:t xml:space="preserve"> </w:t>
      </w:r>
      <w:r w:rsidR="00C2796E" w:rsidRPr="005B3406">
        <w:rPr>
          <w:rFonts w:ascii="Times New Roman" w:hAnsi="Times New Roman" w:cs="Times New Roman"/>
          <w:color w:val="000000" w:themeColor="text1"/>
        </w:rPr>
        <w:t>na rokovanie Národnej rady Slovenskej republiky</w:t>
      </w:r>
      <w:r w:rsidR="00213D8D" w:rsidRPr="005B3406">
        <w:rPr>
          <w:rFonts w:ascii="Times New Roman" w:hAnsi="Times New Roman" w:cs="Times New Roman"/>
          <w:color w:val="000000" w:themeColor="text1"/>
        </w:rPr>
        <w:t xml:space="preserve"> </w:t>
      </w:r>
      <w:r w:rsidR="00F569E9">
        <w:rPr>
          <w:rFonts w:ascii="Times New Roman" w:hAnsi="Times New Roman" w:cs="Times New Roman"/>
          <w:color w:val="000000" w:themeColor="text1"/>
        </w:rPr>
        <w:t>poslan</w:t>
      </w:r>
      <w:r w:rsidR="00EA6268">
        <w:rPr>
          <w:rFonts w:ascii="Times New Roman" w:hAnsi="Times New Roman" w:cs="Times New Roman"/>
          <w:color w:val="000000" w:themeColor="text1"/>
        </w:rPr>
        <w:t>ci</w:t>
      </w:r>
      <w:r w:rsidRPr="005B3406">
        <w:rPr>
          <w:rFonts w:ascii="Times New Roman" w:hAnsi="Times New Roman" w:cs="Times New Roman"/>
          <w:color w:val="000000" w:themeColor="text1"/>
        </w:rPr>
        <w:t xml:space="preserve"> Národnej rady Slovenskej republiky</w:t>
      </w:r>
      <w:r w:rsidR="00E82DEA">
        <w:rPr>
          <w:rFonts w:ascii="Times New Roman" w:hAnsi="Times New Roman" w:cs="Times New Roman"/>
          <w:color w:val="000000" w:themeColor="text1"/>
        </w:rPr>
        <w:t xml:space="preserve"> Petra </w:t>
      </w:r>
      <w:proofErr w:type="spellStart"/>
      <w:r w:rsidR="00E82DEA">
        <w:rPr>
          <w:rFonts w:ascii="Times New Roman" w:hAnsi="Times New Roman" w:cs="Times New Roman"/>
          <w:color w:val="000000" w:themeColor="text1"/>
        </w:rPr>
        <w:t>Krištúfková</w:t>
      </w:r>
      <w:proofErr w:type="spellEnd"/>
      <w:r w:rsidR="00EA6268">
        <w:rPr>
          <w:rFonts w:ascii="Times New Roman" w:hAnsi="Times New Roman" w:cs="Times New Roman"/>
          <w:color w:val="000000" w:themeColor="text1"/>
        </w:rPr>
        <w:t xml:space="preserve">, </w:t>
      </w:r>
      <w:r w:rsidR="00F90991">
        <w:rPr>
          <w:rFonts w:ascii="Times New Roman" w:hAnsi="Times New Roman" w:cs="Times New Roman"/>
          <w:color w:val="000000" w:themeColor="text1"/>
        </w:rPr>
        <w:t>Jozef Hlinka, Miloš Svrček a Jozef Šimko.</w:t>
      </w:r>
    </w:p>
    <w:p w:rsidR="002F3535" w:rsidRPr="005B3406" w:rsidRDefault="002F3535" w:rsidP="005B3406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:rsidR="004D2136" w:rsidRPr="005B3406" w:rsidRDefault="00A253F9" w:rsidP="005B3406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5B3406">
        <w:rPr>
          <w:rFonts w:ascii="Times New Roman" w:hAnsi="Times New Roman" w:cs="Times New Roman"/>
          <w:color w:val="000000" w:themeColor="text1"/>
        </w:rPr>
        <w:t xml:space="preserve">Predkladaný návrh zákona </w:t>
      </w:r>
      <w:r w:rsidR="00C2796E" w:rsidRPr="005B3406">
        <w:rPr>
          <w:rFonts w:ascii="Times New Roman" w:hAnsi="Times New Roman" w:cs="Times New Roman"/>
          <w:color w:val="000000" w:themeColor="text1"/>
        </w:rPr>
        <w:t>je</w:t>
      </w:r>
      <w:r w:rsidRPr="005B3406">
        <w:rPr>
          <w:rFonts w:ascii="Times New Roman" w:hAnsi="Times New Roman" w:cs="Times New Roman"/>
          <w:color w:val="000000" w:themeColor="text1"/>
        </w:rPr>
        <w:t xml:space="preserve"> vypracovaný </w:t>
      </w:r>
      <w:r w:rsidR="00EA6268">
        <w:rPr>
          <w:rFonts w:ascii="Times New Roman" w:hAnsi="Times New Roman" w:cs="Times New Roman"/>
          <w:color w:val="000000" w:themeColor="text1"/>
        </w:rPr>
        <w:t>ako podpora</w:t>
      </w:r>
      <w:r w:rsidR="006A3FEE" w:rsidRPr="005B3406">
        <w:rPr>
          <w:rFonts w:ascii="Times New Roman" w:hAnsi="Times New Roman" w:cs="Times New Roman"/>
          <w:color w:val="000000" w:themeColor="text1"/>
        </w:rPr>
        <w:t xml:space="preserve"> rodiny, </w:t>
      </w:r>
      <w:r w:rsidR="00EA6268">
        <w:rPr>
          <w:rFonts w:ascii="Times New Roman" w:hAnsi="Times New Roman" w:cs="Times New Roman"/>
          <w:color w:val="000000" w:themeColor="text1"/>
        </w:rPr>
        <w:t>ktorá je základnou bunkou</w:t>
      </w:r>
      <w:r w:rsidR="006A3FEE" w:rsidRPr="005B3406">
        <w:rPr>
          <w:rFonts w:ascii="Times New Roman" w:hAnsi="Times New Roman" w:cs="Times New Roman"/>
          <w:color w:val="000000" w:themeColor="text1"/>
        </w:rPr>
        <w:t xml:space="preserve"> spoločnosti a</w:t>
      </w:r>
      <w:r w:rsidR="004D2136" w:rsidRPr="005B3406">
        <w:rPr>
          <w:rFonts w:ascii="Times New Roman" w:hAnsi="Times New Roman" w:cs="Times New Roman"/>
          <w:color w:val="000000" w:themeColor="text1"/>
        </w:rPr>
        <w:t> </w:t>
      </w:r>
      <w:r w:rsidR="00EA6268">
        <w:rPr>
          <w:rFonts w:ascii="Times New Roman" w:hAnsi="Times New Roman" w:cs="Times New Roman"/>
          <w:color w:val="000000" w:themeColor="text1"/>
        </w:rPr>
        <w:t>je súčasťou</w:t>
      </w:r>
      <w:r w:rsidR="006A3FEE" w:rsidRPr="005B3406">
        <w:rPr>
          <w:rFonts w:ascii="Times New Roman" w:hAnsi="Times New Roman" w:cs="Times New Roman"/>
          <w:color w:val="000000" w:themeColor="text1"/>
        </w:rPr>
        <w:t xml:space="preserve"> opatrení na zlepšenie finančnej situácie </w:t>
      </w:r>
      <w:r w:rsidR="00AD6BBF" w:rsidRPr="005B3406">
        <w:rPr>
          <w:rFonts w:ascii="Times New Roman" w:hAnsi="Times New Roman" w:cs="Times New Roman"/>
          <w:color w:val="000000" w:themeColor="text1"/>
        </w:rPr>
        <w:t>rodín s nezaopatrenými deťmi</w:t>
      </w:r>
      <w:r w:rsidR="004D2136" w:rsidRPr="005B3406">
        <w:rPr>
          <w:rFonts w:ascii="Times New Roman" w:hAnsi="Times New Roman" w:cs="Times New Roman"/>
          <w:color w:val="000000" w:themeColor="text1"/>
        </w:rPr>
        <w:t>.</w:t>
      </w:r>
    </w:p>
    <w:p w:rsidR="006A3FEE" w:rsidRPr="005B3406" w:rsidRDefault="006A3FEE" w:rsidP="005B3406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:rsidR="00A537B0" w:rsidRPr="005B3406" w:rsidRDefault="004403A9" w:rsidP="005B3406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5B3406">
        <w:rPr>
          <w:rFonts w:ascii="Times New Roman" w:hAnsi="Times New Roman" w:cs="Times New Roman"/>
          <w:color w:val="000000" w:themeColor="text1"/>
        </w:rPr>
        <w:t>Hlavným cieľom</w:t>
      </w:r>
      <w:r w:rsidR="0039105B" w:rsidRPr="005B3406">
        <w:rPr>
          <w:rFonts w:ascii="Times New Roman" w:hAnsi="Times New Roman" w:cs="Times New Roman"/>
          <w:color w:val="000000" w:themeColor="text1"/>
        </w:rPr>
        <w:t xml:space="preserve"> návrhu</w:t>
      </w:r>
      <w:r w:rsidRPr="005B3406">
        <w:rPr>
          <w:rFonts w:ascii="Times New Roman" w:hAnsi="Times New Roman" w:cs="Times New Roman"/>
          <w:color w:val="000000" w:themeColor="text1"/>
        </w:rPr>
        <w:t xml:space="preserve"> zákona je </w:t>
      </w:r>
      <w:r w:rsidR="00E82DEA">
        <w:rPr>
          <w:rFonts w:ascii="Times New Roman" w:hAnsi="Times New Roman" w:cs="Times New Roman"/>
          <w:color w:val="000000" w:themeColor="text1"/>
        </w:rPr>
        <w:t xml:space="preserve">zavedenie dotácie na podporu výchovy k stravovacím návykom dieťaťa aj pre deti navštevujúce prvé štyri ročníky škôl s osemročným </w:t>
      </w:r>
      <w:proofErr w:type="spellStart"/>
      <w:r w:rsidR="00E82DEA">
        <w:rPr>
          <w:rFonts w:ascii="Times New Roman" w:hAnsi="Times New Roman" w:cs="Times New Roman"/>
          <w:color w:val="000000" w:themeColor="text1"/>
        </w:rPr>
        <w:t>vzdalávacím</w:t>
      </w:r>
      <w:proofErr w:type="spellEnd"/>
      <w:r w:rsidR="00E82DEA">
        <w:rPr>
          <w:rFonts w:ascii="Times New Roman" w:hAnsi="Times New Roman" w:cs="Times New Roman"/>
          <w:color w:val="000000" w:themeColor="text1"/>
        </w:rPr>
        <w:t xml:space="preserve"> programov, tzv. osemročné gymnáziá. Predkladaný návrh zákona zrovnoprávňuje deti, ktoré navštevujú klasickú základnú školu a deti, ktoré navštevujú osemročné gymnázia a sú v rovnakom veku. </w:t>
      </w:r>
      <w:r w:rsidR="00A00317">
        <w:rPr>
          <w:rFonts w:ascii="Times New Roman" w:hAnsi="Times New Roman" w:cs="Times New Roman"/>
          <w:color w:val="000000" w:themeColor="text1"/>
        </w:rPr>
        <w:t xml:space="preserve">Tento návrh zákona pomôže približne 11 000 deťom. </w:t>
      </w:r>
    </w:p>
    <w:p w:rsidR="00A537B0" w:rsidRPr="005B3406" w:rsidRDefault="00A537B0" w:rsidP="005B3406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:rsidR="002F3535" w:rsidRDefault="002F3535" w:rsidP="005B3406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5B3406">
        <w:rPr>
          <w:rFonts w:ascii="Times New Roman" w:hAnsi="Times New Roman" w:cs="Times New Roman"/>
          <w:color w:val="000000" w:themeColor="text1"/>
        </w:rPr>
        <w:t>Návrh zákona je v súlade s Ústavou Slovenskej republiky, ústavnými zákonmi a ostatnými všeobecne záväznými právnymi predpismi Slovenskej republiky, medzinárodnými zmluvami a inými medzinárodnými dokumentmi, ktorými je Slovenská republika viazaná a s právom Európskej únie.</w:t>
      </w:r>
    </w:p>
    <w:p w:rsidR="00067A97" w:rsidRDefault="00067A97" w:rsidP="00067A97">
      <w:pPr>
        <w:jc w:val="both"/>
        <w:rPr>
          <w:rFonts w:ascii="Times New Roman" w:hAnsi="Times New Roman" w:cs="Times New Roman"/>
          <w:color w:val="000000" w:themeColor="text1"/>
        </w:rPr>
      </w:pPr>
    </w:p>
    <w:p w:rsidR="00067A97" w:rsidRPr="005B3406" w:rsidRDefault="00067A97" w:rsidP="00067A97">
      <w:pPr>
        <w:jc w:val="both"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ab/>
      </w:r>
      <w:r w:rsidRPr="00B96455">
        <w:rPr>
          <w:rFonts w:ascii="Times New Roman" w:hAnsi="Times New Roman" w:cs="Times New Roman"/>
          <w:color w:val="000000" w:themeColor="text1"/>
        </w:rPr>
        <w:t xml:space="preserve">Finančný vplyv </w:t>
      </w:r>
      <w:r w:rsidR="00163513" w:rsidRPr="00B96455">
        <w:rPr>
          <w:rFonts w:ascii="Times New Roman" w:hAnsi="Times New Roman" w:cs="Times New Roman"/>
          <w:color w:val="000000" w:themeColor="text1"/>
        </w:rPr>
        <w:t>návrhu</w:t>
      </w:r>
      <w:r w:rsidRPr="00B96455">
        <w:rPr>
          <w:rFonts w:ascii="Times New Roman" w:hAnsi="Times New Roman" w:cs="Times New Roman"/>
          <w:color w:val="000000" w:themeColor="text1"/>
        </w:rPr>
        <w:t xml:space="preserve"> zákona</w:t>
      </w:r>
      <w:r w:rsidR="00163513" w:rsidRPr="00B96455">
        <w:rPr>
          <w:rFonts w:ascii="Times New Roman" w:hAnsi="Times New Roman" w:cs="Times New Roman"/>
          <w:color w:val="000000" w:themeColor="text1"/>
        </w:rPr>
        <w:t xml:space="preserve"> je</w:t>
      </w:r>
      <w:r w:rsidRPr="00B96455">
        <w:rPr>
          <w:rFonts w:ascii="Times New Roman" w:hAnsi="Times New Roman" w:cs="Times New Roman"/>
          <w:color w:val="000000" w:themeColor="text1"/>
        </w:rPr>
        <w:t xml:space="preserve"> </w:t>
      </w:r>
      <w:r w:rsidR="00C74C3F" w:rsidRPr="00B96455">
        <w:rPr>
          <w:rFonts w:ascii="Times New Roman" w:hAnsi="Times New Roman" w:cs="Times New Roman"/>
          <w:color w:val="000000" w:themeColor="text1"/>
        </w:rPr>
        <w:t xml:space="preserve">zabezpečený z rozpočtu kapitoly MPSVR SR </w:t>
      </w:r>
      <w:r w:rsidR="00163513" w:rsidRPr="00B96455">
        <w:rPr>
          <w:rFonts w:ascii="Times New Roman" w:hAnsi="Times New Roman" w:cs="Times New Roman"/>
          <w:color w:val="000000" w:themeColor="text1"/>
        </w:rPr>
        <w:t xml:space="preserve">a </w:t>
      </w:r>
      <w:r w:rsidR="00C74C3F" w:rsidRPr="00B96455">
        <w:rPr>
          <w:rFonts w:ascii="Times New Roman" w:hAnsi="Times New Roman" w:cs="Times New Roman"/>
          <w:color w:val="000000" w:themeColor="text1"/>
        </w:rPr>
        <w:t>pre</w:t>
      </w:r>
      <w:r w:rsidR="00C74C3F">
        <w:rPr>
          <w:rFonts w:ascii="Times New Roman" w:hAnsi="Times New Roman" w:cs="Times New Roman"/>
          <w:color w:val="000000" w:themeColor="text1"/>
        </w:rPr>
        <w:t xml:space="preserve"> rok 2023 predstavuje sumu </w:t>
      </w:r>
      <w:r w:rsidR="00E82DEA">
        <w:rPr>
          <w:rFonts w:ascii="Times New Roman" w:hAnsi="Times New Roman" w:cs="Times New Roman"/>
          <w:color w:val="000000" w:themeColor="text1"/>
        </w:rPr>
        <w:t>101 200</w:t>
      </w:r>
      <w:r>
        <w:rPr>
          <w:rFonts w:ascii="Times New Roman" w:hAnsi="Times New Roman" w:cs="Times New Roman"/>
          <w:color w:val="000000" w:themeColor="text1"/>
        </w:rPr>
        <w:t xml:space="preserve"> eur,</w:t>
      </w:r>
      <w:r w:rsidR="00C74C3F">
        <w:rPr>
          <w:rFonts w:ascii="Times New Roman" w:hAnsi="Times New Roman" w:cs="Times New Roman"/>
          <w:color w:val="000000" w:themeColor="text1"/>
        </w:rPr>
        <w:t xml:space="preserve"> pre rok</w:t>
      </w:r>
      <w:r w:rsidR="00E82DEA">
        <w:rPr>
          <w:rFonts w:ascii="Times New Roman" w:hAnsi="Times New Roman" w:cs="Times New Roman"/>
          <w:color w:val="000000" w:themeColor="text1"/>
        </w:rPr>
        <w:t>y</w:t>
      </w:r>
      <w:r w:rsidR="00C74C3F">
        <w:rPr>
          <w:rFonts w:ascii="Times New Roman" w:hAnsi="Times New Roman" w:cs="Times New Roman"/>
          <w:color w:val="000000" w:themeColor="text1"/>
        </w:rPr>
        <w:t xml:space="preserve"> 2024</w:t>
      </w:r>
      <w:r w:rsidR="00E82DEA">
        <w:rPr>
          <w:rFonts w:ascii="Times New Roman" w:hAnsi="Times New Roman" w:cs="Times New Roman"/>
          <w:color w:val="000000" w:themeColor="text1"/>
        </w:rPr>
        <w:t>, 2025 a 2026</w:t>
      </w:r>
      <w:r w:rsidR="00C74C3F">
        <w:rPr>
          <w:rFonts w:ascii="Times New Roman" w:hAnsi="Times New Roman" w:cs="Times New Roman"/>
          <w:color w:val="000000" w:themeColor="text1"/>
        </w:rPr>
        <w:t xml:space="preserve"> to bude </w:t>
      </w:r>
      <w:r w:rsidR="00E82DEA">
        <w:rPr>
          <w:rFonts w:ascii="Times New Roman" w:hAnsi="Times New Roman" w:cs="Times New Roman"/>
          <w:color w:val="000000" w:themeColor="text1"/>
        </w:rPr>
        <w:t>303 600</w:t>
      </w:r>
      <w:r w:rsidR="00C74C3F">
        <w:rPr>
          <w:rFonts w:ascii="Times New Roman" w:hAnsi="Times New Roman" w:cs="Times New Roman"/>
          <w:color w:val="000000" w:themeColor="text1"/>
        </w:rPr>
        <w:t xml:space="preserve"> eur </w:t>
      </w:r>
      <w:r w:rsidR="00E82DEA">
        <w:rPr>
          <w:rFonts w:ascii="Times New Roman" w:hAnsi="Times New Roman" w:cs="Times New Roman"/>
          <w:color w:val="000000" w:themeColor="text1"/>
        </w:rPr>
        <w:t>ročne.</w:t>
      </w:r>
      <w:r>
        <w:rPr>
          <w:rFonts w:ascii="Times New Roman" w:hAnsi="Times New Roman" w:cs="Times New Roman"/>
          <w:color w:val="000000" w:themeColor="text1"/>
        </w:rPr>
        <w:t xml:space="preserve"> </w:t>
      </w:r>
    </w:p>
    <w:p w:rsidR="00067A97" w:rsidRDefault="00067A97" w:rsidP="005B3406">
      <w:pPr>
        <w:jc w:val="both"/>
        <w:rPr>
          <w:rFonts w:ascii="Times New Roman" w:hAnsi="Times New Roman" w:cs="Times New Roman"/>
          <w:color w:val="000000" w:themeColor="text1"/>
        </w:rPr>
      </w:pPr>
    </w:p>
    <w:p w:rsidR="00067A97" w:rsidRPr="00C74C3F" w:rsidRDefault="00067A97" w:rsidP="00067A97">
      <w:pPr>
        <w:ind w:firstLine="426"/>
        <w:jc w:val="both"/>
        <w:rPr>
          <w:rFonts w:ascii="Times New Roman" w:hAnsi="Times New Roman" w:cs="Times New Roman"/>
          <w:color w:val="000000" w:themeColor="text1"/>
        </w:rPr>
      </w:pPr>
      <w:r w:rsidRPr="00C74C3F">
        <w:rPr>
          <w:rFonts w:ascii="Times New Roman" w:hAnsi="Times New Roman" w:cs="Times New Roman"/>
          <w:color w:val="000000" w:themeColor="text1"/>
        </w:rPr>
        <w:t xml:space="preserve">Návrh zákona má pozitívne sociálne vplyvy a vplyvy na manželstvo, </w:t>
      </w:r>
      <w:proofErr w:type="spellStart"/>
      <w:r w:rsidR="00C74C3F">
        <w:rPr>
          <w:rFonts w:ascii="Times New Roman" w:hAnsi="Times New Roman" w:cs="Times New Roman"/>
          <w:color w:val="000000" w:themeColor="text1"/>
        </w:rPr>
        <w:t>roičovstvo</w:t>
      </w:r>
      <w:proofErr w:type="spellEnd"/>
      <w:r w:rsidR="00C74C3F">
        <w:rPr>
          <w:rFonts w:ascii="Times New Roman" w:hAnsi="Times New Roman" w:cs="Times New Roman"/>
          <w:color w:val="000000" w:themeColor="text1"/>
        </w:rPr>
        <w:t xml:space="preserve"> a </w:t>
      </w:r>
      <w:r w:rsidRPr="00C74C3F">
        <w:rPr>
          <w:rFonts w:ascii="Times New Roman" w:hAnsi="Times New Roman" w:cs="Times New Roman"/>
          <w:color w:val="000000" w:themeColor="text1"/>
        </w:rPr>
        <w:t xml:space="preserve">rodinu a negatívny vplyv na rozpočet verejnej správy. Návrh </w:t>
      </w:r>
      <w:r w:rsidR="00163513">
        <w:rPr>
          <w:rFonts w:ascii="Times New Roman" w:hAnsi="Times New Roman" w:cs="Times New Roman"/>
          <w:color w:val="000000" w:themeColor="text1"/>
        </w:rPr>
        <w:t>zákona</w:t>
      </w:r>
      <w:r w:rsidRPr="00C74C3F">
        <w:rPr>
          <w:rFonts w:ascii="Times New Roman" w:hAnsi="Times New Roman" w:cs="Times New Roman"/>
          <w:color w:val="000000" w:themeColor="text1"/>
        </w:rPr>
        <w:t xml:space="preserve"> nemá vplyv na podnikateľské prostredie, na životné prostredie, na informatizáciu spoločnosti ani na služby verejnej správy pre občana. </w:t>
      </w:r>
    </w:p>
    <w:p w:rsidR="00067A97" w:rsidRPr="005B3406" w:rsidRDefault="00067A97" w:rsidP="005B3406">
      <w:pPr>
        <w:jc w:val="both"/>
        <w:rPr>
          <w:rFonts w:ascii="Times New Roman" w:hAnsi="Times New Roman" w:cs="Times New Roman"/>
          <w:color w:val="000000" w:themeColor="text1"/>
        </w:rPr>
      </w:pPr>
    </w:p>
    <w:p w:rsidR="002F3535" w:rsidRPr="005B3406" w:rsidRDefault="002F3535" w:rsidP="005B3406">
      <w:pPr>
        <w:jc w:val="both"/>
        <w:rPr>
          <w:rFonts w:ascii="Times New Roman" w:hAnsi="Times New Roman" w:cs="Times New Roman"/>
          <w:color w:val="000000" w:themeColor="text1"/>
        </w:rPr>
      </w:pPr>
    </w:p>
    <w:p w:rsidR="002F3535" w:rsidRPr="005B3406" w:rsidRDefault="002F3535" w:rsidP="005B3406">
      <w:pPr>
        <w:jc w:val="both"/>
        <w:rPr>
          <w:rFonts w:ascii="Times New Roman" w:hAnsi="Times New Roman" w:cs="Times New Roman"/>
          <w:color w:val="000000" w:themeColor="text1"/>
        </w:rPr>
      </w:pPr>
    </w:p>
    <w:p w:rsidR="002F3535" w:rsidRPr="005B3406" w:rsidRDefault="002F3535" w:rsidP="005B3406">
      <w:pPr>
        <w:jc w:val="both"/>
        <w:rPr>
          <w:rFonts w:ascii="Times New Roman" w:hAnsi="Times New Roman" w:cs="Times New Roman"/>
          <w:color w:val="000000" w:themeColor="text1"/>
        </w:rPr>
      </w:pPr>
    </w:p>
    <w:p w:rsidR="004C5139" w:rsidRPr="005B3406" w:rsidRDefault="004C5139" w:rsidP="005B3406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C323C4" w:rsidRPr="005B3406" w:rsidRDefault="00C323C4" w:rsidP="005B3406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5B708C" w:rsidRPr="005B3406" w:rsidRDefault="005B708C" w:rsidP="005B3406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015A98" w:rsidRPr="005B3406" w:rsidRDefault="00015A98" w:rsidP="005B3406">
      <w:pPr>
        <w:rPr>
          <w:rFonts w:ascii="Times New Roman" w:hAnsi="Times New Roman" w:cs="Times New Roman"/>
          <w:b/>
          <w:bCs/>
          <w:color w:val="000000" w:themeColor="text1"/>
        </w:rPr>
      </w:pPr>
      <w:r w:rsidRPr="005B3406">
        <w:rPr>
          <w:rFonts w:ascii="Times New Roman" w:hAnsi="Times New Roman" w:cs="Times New Roman"/>
          <w:b/>
          <w:bCs/>
          <w:color w:val="000000" w:themeColor="text1"/>
        </w:rPr>
        <w:br w:type="page"/>
      </w:r>
    </w:p>
    <w:p w:rsidR="00BE2399" w:rsidRPr="005B3406" w:rsidRDefault="00C323C4" w:rsidP="005B3406">
      <w:pPr>
        <w:rPr>
          <w:rFonts w:ascii="Times New Roman" w:eastAsia="Times New Roman" w:hAnsi="Times New Roman" w:cs="Times New Roman"/>
          <w:b/>
          <w:bCs/>
          <w:color w:val="000000" w:themeColor="text1"/>
          <w:lang w:eastAsia="sk-SK"/>
        </w:rPr>
      </w:pPr>
      <w:r w:rsidRPr="005B3406">
        <w:rPr>
          <w:rFonts w:ascii="Times New Roman" w:hAnsi="Times New Roman" w:cs="Times New Roman"/>
          <w:b/>
          <w:bCs/>
          <w:color w:val="000000" w:themeColor="text1"/>
        </w:rPr>
        <w:lastRenderedPageBreak/>
        <w:t xml:space="preserve">B. </w:t>
      </w:r>
      <w:r w:rsidR="00BE2399" w:rsidRPr="005B3406">
        <w:rPr>
          <w:rFonts w:ascii="Times New Roman" w:hAnsi="Times New Roman" w:cs="Times New Roman"/>
          <w:b/>
          <w:bCs/>
          <w:color w:val="000000" w:themeColor="text1"/>
        </w:rPr>
        <w:t xml:space="preserve">Osobitná časť </w:t>
      </w:r>
    </w:p>
    <w:p w:rsidR="008D7E9B" w:rsidRPr="005B3406" w:rsidRDefault="008D7E9B" w:rsidP="005B3406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C323C4" w:rsidRPr="005B3406" w:rsidRDefault="00C323C4" w:rsidP="005B3406">
      <w:pPr>
        <w:jc w:val="both"/>
        <w:rPr>
          <w:rFonts w:ascii="Times New Roman" w:hAnsi="Times New Roman" w:cs="Times New Roman"/>
          <w:b/>
          <w:bCs/>
          <w:color w:val="000000" w:themeColor="text1"/>
          <w:u w:val="single"/>
        </w:rPr>
      </w:pPr>
      <w:r w:rsidRPr="005B3406">
        <w:rPr>
          <w:rFonts w:ascii="Times New Roman" w:hAnsi="Times New Roman" w:cs="Times New Roman"/>
          <w:b/>
          <w:bCs/>
          <w:color w:val="000000" w:themeColor="text1"/>
          <w:u w:val="single"/>
        </w:rPr>
        <w:t xml:space="preserve">K </w:t>
      </w:r>
      <w:r w:rsidR="005B3406" w:rsidRPr="005B3406">
        <w:rPr>
          <w:rFonts w:ascii="Times New Roman" w:hAnsi="Times New Roman" w:cs="Times New Roman"/>
          <w:b/>
          <w:bCs/>
          <w:color w:val="000000" w:themeColor="text1"/>
          <w:u w:val="single"/>
        </w:rPr>
        <w:t>č</w:t>
      </w:r>
      <w:r w:rsidRPr="005B3406">
        <w:rPr>
          <w:rFonts w:ascii="Times New Roman" w:hAnsi="Times New Roman" w:cs="Times New Roman"/>
          <w:b/>
          <w:bCs/>
          <w:color w:val="000000" w:themeColor="text1"/>
          <w:u w:val="single"/>
        </w:rPr>
        <w:t>l. I</w:t>
      </w:r>
    </w:p>
    <w:p w:rsidR="005B3406" w:rsidRDefault="005B3406" w:rsidP="005B3406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C323C4" w:rsidRDefault="00C323C4" w:rsidP="005B3406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5B3406">
        <w:rPr>
          <w:rFonts w:ascii="Times New Roman" w:hAnsi="Times New Roman" w:cs="Times New Roman"/>
          <w:b/>
          <w:bCs/>
          <w:color w:val="000000" w:themeColor="text1"/>
        </w:rPr>
        <w:t>K bodu 1</w:t>
      </w:r>
    </w:p>
    <w:p w:rsidR="00487F0F" w:rsidRDefault="00487F0F" w:rsidP="005B3406">
      <w:pPr>
        <w:jc w:val="both"/>
        <w:rPr>
          <w:rFonts w:ascii="Times New Roman" w:hAnsi="Times New Roman" w:cs="Times New Roman"/>
          <w:bCs/>
          <w:color w:val="000000" w:themeColor="text1"/>
        </w:rPr>
      </w:pPr>
      <w:r w:rsidRPr="00487F0F">
        <w:rPr>
          <w:rFonts w:ascii="Times New Roman" w:hAnsi="Times New Roman" w:cs="Times New Roman"/>
          <w:bCs/>
          <w:color w:val="000000" w:themeColor="text1"/>
        </w:rPr>
        <w:t>Navrhuje sa rozšíriť okruh detí, na ktoré možno poskytnúť dotáciu na podporu výchovy k stravovacím návykom</w:t>
      </w:r>
      <w:r w:rsidR="00E71F7C">
        <w:rPr>
          <w:rFonts w:ascii="Times New Roman" w:hAnsi="Times New Roman" w:cs="Times New Roman"/>
          <w:bCs/>
          <w:color w:val="000000" w:themeColor="text1"/>
        </w:rPr>
        <w:t xml:space="preserve"> dieťaťa</w:t>
      </w:r>
      <w:r w:rsidRPr="00487F0F">
        <w:rPr>
          <w:rFonts w:ascii="Times New Roman" w:hAnsi="Times New Roman" w:cs="Times New Roman"/>
          <w:bCs/>
          <w:color w:val="000000" w:themeColor="text1"/>
        </w:rPr>
        <w:t xml:space="preserve"> aj o deti, ktoré navštevujú </w:t>
      </w:r>
      <w:r w:rsidR="00B96455">
        <w:rPr>
          <w:rFonts w:ascii="Times New Roman" w:hAnsi="Times New Roman" w:cs="Times New Roman"/>
          <w:bCs/>
          <w:color w:val="000000" w:themeColor="text1"/>
        </w:rPr>
        <w:t>prvý až štvrtý</w:t>
      </w:r>
      <w:r>
        <w:rPr>
          <w:rFonts w:ascii="Times New Roman" w:hAnsi="Times New Roman" w:cs="Times New Roman"/>
          <w:bCs/>
          <w:color w:val="000000" w:themeColor="text1"/>
        </w:rPr>
        <w:t xml:space="preserve"> ročník osemročných gymnázií. </w:t>
      </w:r>
    </w:p>
    <w:p w:rsidR="00487F0F" w:rsidRDefault="00487F0F" w:rsidP="005B3406">
      <w:pPr>
        <w:jc w:val="both"/>
        <w:rPr>
          <w:rFonts w:ascii="Times New Roman" w:hAnsi="Times New Roman" w:cs="Times New Roman"/>
          <w:bCs/>
          <w:color w:val="000000" w:themeColor="text1"/>
        </w:rPr>
      </w:pPr>
    </w:p>
    <w:p w:rsidR="00B96455" w:rsidRDefault="00B96455" w:rsidP="005B3406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B96455">
        <w:rPr>
          <w:rFonts w:ascii="Times New Roman" w:hAnsi="Times New Roman" w:cs="Times New Roman"/>
          <w:b/>
          <w:bCs/>
          <w:color w:val="000000" w:themeColor="text1"/>
        </w:rPr>
        <w:t>K bodom 2 až 4</w:t>
      </w:r>
    </w:p>
    <w:p w:rsidR="00B96455" w:rsidRDefault="00B96455" w:rsidP="005B3406">
      <w:pPr>
        <w:jc w:val="both"/>
        <w:rPr>
          <w:rFonts w:ascii="Times New Roman" w:hAnsi="Times New Roman" w:cs="Times New Roman"/>
          <w:bCs/>
          <w:color w:val="000000" w:themeColor="text1"/>
        </w:rPr>
      </w:pPr>
      <w:r>
        <w:rPr>
          <w:rFonts w:ascii="Times New Roman" w:hAnsi="Times New Roman" w:cs="Times New Roman"/>
          <w:bCs/>
          <w:color w:val="000000" w:themeColor="text1"/>
        </w:rPr>
        <w:t xml:space="preserve">Navrhuje sa rozšíriť </w:t>
      </w:r>
      <w:r w:rsidR="009A512B">
        <w:rPr>
          <w:rFonts w:ascii="Times New Roman" w:hAnsi="Times New Roman" w:cs="Times New Roman"/>
          <w:bCs/>
          <w:color w:val="000000" w:themeColor="text1"/>
        </w:rPr>
        <w:t>okruh žiadateľov o dotáciu na podporu výchovy k stravovacím návykom dieťaťa o </w:t>
      </w:r>
      <w:proofErr w:type="spellStart"/>
      <w:r w:rsidR="009A512B">
        <w:rPr>
          <w:rFonts w:ascii="Times New Roman" w:hAnsi="Times New Roman" w:cs="Times New Roman"/>
          <w:bCs/>
          <w:color w:val="000000" w:themeColor="text1"/>
        </w:rPr>
        <w:t>zriaďavateľov</w:t>
      </w:r>
      <w:proofErr w:type="spellEnd"/>
      <w:r w:rsidR="009A512B">
        <w:rPr>
          <w:rFonts w:ascii="Times New Roman" w:hAnsi="Times New Roman" w:cs="Times New Roman"/>
          <w:bCs/>
          <w:color w:val="000000" w:themeColor="text1"/>
        </w:rPr>
        <w:t xml:space="preserve"> stredných škôl, </w:t>
      </w:r>
      <w:proofErr w:type="spellStart"/>
      <w:r w:rsidR="009A512B">
        <w:rPr>
          <w:rFonts w:ascii="Times New Roman" w:hAnsi="Times New Roman" w:cs="Times New Roman"/>
          <w:bCs/>
          <w:color w:val="000000" w:themeColor="text1"/>
        </w:rPr>
        <w:t>t.j</w:t>
      </w:r>
      <w:proofErr w:type="spellEnd"/>
      <w:r w:rsidR="009A512B">
        <w:rPr>
          <w:rFonts w:ascii="Times New Roman" w:hAnsi="Times New Roman" w:cs="Times New Roman"/>
          <w:bCs/>
          <w:color w:val="000000" w:themeColor="text1"/>
        </w:rPr>
        <w:t xml:space="preserve">. osemročných gymnázií. </w:t>
      </w:r>
    </w:p>
    <w:p w:rsidR="00B96455" w:rsidRPr="00B96455" w:rsidRDefault="00B96455" w:rsidP="005B3406">
      <w:pPr>
        <w:jc w:val="both"/>
        <w:rPr>
          <w:rFonts w:ascii="Times New Roman" w:hAnsi="Times New Roman" w:cs="Times New Roman"/>
          <w:bCs/>
          <w:color w:val="000000" w:themeColor="text1"/>
        </w:rPr>
      </w:pPr>
    </w:p>
    <w:p w:rsidR="00487F0F" w:rsidRPr="00487F0F" w:rsidRDefault="00B96455" w:rsidP="005B3406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K bodu 5</w:t>
      </w:r>
    </w:p>
    <w:p w:rsidR="009F789B" w:rsidRDefault="00487F0F" w:rsidP="005B3406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Navrhuje sa, aby sa deťom navštevujúcim </w:t>
      </w:r>
      <w:r w:rsidR="00B96455">
        <w:rPr>
          <w:rFonts w:ascii="Times New Roman" w:hAnsi="Times New Roman" w:cs="Times New Roman"/>
          <w:color w:val="000000" w:themeColor="text1"/>
        </w:rPr>
        <w:t>prvý až štvrtý ročník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osmeročných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gymnázií poskytovať dotáciu na podporu výchovy k stravovacím návykom dieťaťa</w:t>
      </w:r>
      <w:r w:rsidR="00E71F7C">
        <w:rPr>
          <w:rFonts w:ascii="Times New Roman" w:hAnsi="Times New Roman" w:cs="Times New Roman"/>
          <w:color w:val="000000" w:themeColor="text1"/>
        </w:rPr>
        <w:t xml:space="preserve"> v rovnakej sume ako sa poskytuje pre deti na druhom stupni základnej školy. </w:t>
      </w:r>
    </w:p>
    <w:p w:rsidR="00E71F7C" w:rsidRPr="005B3406" w:rsidRDefault="00E71F7C" w:rsidP="005B3406">
      <w:pPr>
        <w:jc w:val="both"/>
        <w:rPr>
          <w:rFonts w:ascii="Times New Roman" w:hAnsi="Times New Roman" w:cs="Times New Roman"/>
          <w:color w:val="000000" w:themeColor="text1"/>
        </w:rPr>
      </w:pPr>
    </w:p>
    <w:p w:rsidR="009F789B" w:rsidRPr="005B3406" w:rsidRDefault="009F789B" w:rsidP="005B3406">
      <w:pPr>
        <w:jc w:val="both"/>
        <w:rPr>
          <w:rFonts w:ascii="Times New Roman" w:hAnsi="Times New Roman" w:cs="Times New Roman"/>
          <w:b/>
          <w:color w:val="000000" w:themeColor="text1"/>
        </w:rPr>
      </w:pPr>
      <w:r w:rsidRPr="005B3406">
        <w:rPr>
          <w:rFonts w:ascii="Times New Roman" w:hAnsi="Times New Roman" w:cs="Times New Roman"/>
          <w:b/>
          <w:color w:val="000000" w:themeColor="text1"/>
        </w:rPr>
        <w:t xml:space="preserve">K bodu </w:t>
      </w:r>
      <w:r w:rsidR="00B96455">
        <w:rPr>
          <w:rFonts w:ascii="Times New Roman" w:hAnsi="Times New Roman" w:cs="Times New Roman"/>
          <w:b/>
          <w:color w:val="000000" w:themeColor="text1"/>
        </w:rPr>
        <w:t>6</w:t>
      </w:r>
    </w:p>
    <w:p w:rsidR="009F789B" w:rsidRDefault="00E71F7C" w:rsidP="005B3406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Navrhujú sa prechodné ustanovenia v zmysle, ktorých budú </w:t>
      </w:r>
      <w:proofErr w:type="spellStart"/>
      <w:r>
        <w:rPr>
          <w:rFonts w:ascii="Times New Roman" w:hAnsi="Times New Roman" w:cs="Times New Roman"/>
          <w:color w:val="000000" w:themeColor="text1"/>
        </w:rPr>
        <w:t>mocť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osemročné gymnáziá požiadať o dotácie do 10. septembra 2023 a tieto im budú poskytnuté </w:t>
      </w:r>
      <w:proofErr w:type="spellStart"/>
      <w:r>
        <w:rPr>
          <w:rFonts w:ascii="Times New Roman" w:hAnsi="Times New Roman" w:cs="Times New Roman"/>
          <w:color w:val="000000" w:themeColor="text1"/>
        </w:rPr>
        <w:t>preddavokovo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na obdobie od 1. septembra do 31. decembra 2023, a to najneskôr do 25 . septembra 2023. </w:t>
      </w:r>
    </w:p>
    <w:p w:rsidR="00E71F7C" w:rsidRPr="005B3406" w:rsidRDefault="00E71F7C" w:rsidP="005B3406">
      <w:pPr>
        <w:jc w:val="both"/>
        <w:rPr>
          <w:rFonts w:ascii="Times New Roman" w:hAnsi="Times New Roman" w:cs="Times New Roman"/>
          <w:color w:val="000000" w:themeColor="text1"/>
        </w:rPr>
      </w:pPr>
    </w:p>
    <w:p w:rsidR="00C323C4" w:rsidRPr="005B3406" w:rsidRDefault="009633F8" w:rsidP="005B3406">
      <w:pPr>
        <w:jc w:val="both"/>
        <w:rPr>
          <w:rFonts w:ascii="Times New Roman" w:hAnsi="Times New Roman" w:cs="Times New Roman"/>
          <w:b/>
          <w:color w:val="000000" w:themeColor="text1"/>
          <w:u w:val="single"/>
        </w:rPr>
      </w:pPr>
      <w:r w:rsidRPr="005B3406">
        <w:rPr>
          <w:rFonts w:ascii="Times New Roman" w:hAnsi="Times New Roman" w:cs="Times New Roman"/>
          <w:b/>
          <w:color w:val="000000" w:themeColor="text1"/>
          <w:u w:val="single"/>
        </w:rPr>
        <w:t>K </w:t>
      </w:r>
      <w:r w:rsidR="005B3406" w:rsidRPr="005B3406">
        <w:rPr>
          <w:rFonts w:ascii="Times New Roman" w:hAnsi="Times New Roman" w:cs="Times New Roman"/>
          <w:b/>
          <w:color w:val="000000" w:themeColor="text1"/>
          <w:u w:val="single"/>
        </w:rPr>
        <w:t>č</w:t>
      </w:r>
      <w:r w:rsidRPr="005B3406">
        <w:rPr>
          <w:rFonts w:ascii="Times New Roman" w:hAnsi="Times New Roman" w:cs="Times New Roman"/>
          <w:b/>
          <w:color w:val="000000" w:themeColor="text1"/>
          <w:u w:val="single"/>
        </w:rPr>
        <w:t>l. II</w:t>
      </w:r>
    </w:p>
    <w:p w:rsidR="00A12EF4" w:rsidRDefault="00C323C4" w:rsidP="005B3406">
      <w:pPr>
        <w:jc w:val="both"/>
        <w:rPr>
          <w:rFonts w:ascii="Times New Roman" w:hAnsi="Times New Roman" w:cs="Times New Roman"/>
          <w:color w:val="000000" w:themeColor="text1"/>
        </w:rPr>
      </w:pPr>
      <w:r w:rsidRPr="005B3406">
        <w:rPr>
          <w:rFonts w:ascii="Times New Roman" w:hAnsi="Times New Roman" w:cs="Times New Roman"/>
          <w:color w:val="000000" w:themeColor="text1"/>
        </w:rPr>
        <w:t xml:space="preserve">Účinnosť sa navrhuje </w:t>
      </w:r>
      <w:r w:rsidR="00F537CC" w:rsidRPr="005B3406">
        <w:rPr>
          <w:rFonts w:ascii="Times New Roman" w:hAnsi="Times New Roman" w:cs="Times New Roman"/>
          <w:color w:val="000000" w:themeColor="text1"/>
        </w:rPr>
        <w:t xml:space="preserve">1. </w:t>
      </w:r>
      <w:r w:rsidR="00A12EF4">
        <w:rPr>
          <w:rFonts w:ascii="Times New Roman" w:hAnsi="Times New Roman" w:cs="Times New Roman"/>
          <w:color w:val="000000" w:themeColor="text1"/>
        </w:rPr>
        <w:t>septembra 2023.</w:t>
      </w:r>
      <w:r w:rsidR="00A12EF4">
        <w:rPr>
          <w:rFonts w:ascii="Times New Roman" w:hAnsi="Times New Roman" w:cs="Times New Roman"/>
          <w:color w:val="000000" w:themeColor="text1"/>
        </w:rPr>
        <w:br w:type="page"/>
      </w:r>
    </w:p>
    <w:p w:rsidR="00316A26" w:rsidRPr="005B3406" w:rsidRDefault="00316A26" w:rsidP="005B3406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83154" w:rsidRPr="005B3406" w:rsidRDefault="00B83154" w:rsidP="005B3406">
      <w:pPr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 w:rsidRPr="005B3406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t>DOLOŽKA ZLUČITEĽNOSTI</w:t>
      </w:r>
    </w:p>
    <w:p w:rsidR="00B83154" w:rsidRPr="005B3406" w:rsidRDefault="00B83154" w:rsidP="005B3406">
      <w:pPr>
        <w:pStyle w:val="Normlnywebov"/>
        <w:spacing w:before="0" w:beforeAutospacing="0" w:after="0" w:afterAutospacing="0"/>
        <w:jc w:val="center"/>
        <w:rPr>
          <w:color w:val="000000" w:themeColor="text1"/>
        </w:rPr>
      </w:pPr>
      <w:r w:rsidRPr="005B3406">
        <w:rPr>
          <w:b/>
          <w:bCs/>
          <w:color w:val="000000" w:themeColor="text1"/>
        </w:rPr>
        <w:t>návrhu zákona</w:t>
      </w:r>
      <w:r w:rsidRPr="005B3406">
        <w:rPr>
          <w:color w:val="000000" w:themeColor="text1"/>
        </w:rPr>
        <w:t xml:space="preserve"> </w:t>
      </w:r>
      <w:r w:rsidRPr="005B3406">
        <w:rPr>
          <w:b/>
          <w:bCs/>
          <w:color w:val="000000" w:themeColor="text1"/>
        </w:rPr>
        <w:t>s právom Európskej únie</w:t>
      </w:r>
    </w:p>
    <w:p w:rsidR="00B83154" w:rsidRPr="005B3406" w:rsidRDefault="00B83154" w:rsidP="005B3406">
      <w:pPr>
        <w:pStyle w:val="Normlnywebov"/>
        <w:spacing w:before="0" w:beforeAutospacing="0" w:after="0" w:afterAutospacing="0"/>
        <w:jc w:val="both"/>
        <w:rPr>
          <w:color w:val="000000" w:themeColor="text1"/>
        </w:rPr>
      </w:pPr>
      <w:r w:rsidRPr="005B3406">
        <w:rPr>
          <w:color w:val="000000" w:themeColor="text1"/>
        </w:rPr>
        <w:t> </w:t>
      </w:r>
    </w:p>
    <w:p w:rsidR="00B83154" w:rsidRPr="00F90991" w:rsidRDefault="00B83154" w:rsidP="00DC7EF8">
      <w:pPr>
        <w:pStyle w:val="Normlnywebov"/>
        <w:numPr>
          <w:ilvl w:val="0"/>
          <w:numId w:val="14"/>
        </w:numPr>
        <w:spacing w:before="0" w:beforeAutospacing="0" w:after="0" w:afterAutospacing="0"/>
        <w:jc w:val="both"/>
        <w:rPr>
          <w:color w:val="000000" w:themeColor="text1"/>
        </w:rPr>
      </w:pPr>
      <w:r w:rsidRPr="00F90991">
        <w:rPr>
          <w:b/>
          <w:bCs/>
          <w:color w:val="000000" w:themeColor="text1"/>
        </w:rPr>
        <w:t>Navrhovateľ zákona:</w:t>
      </w:r>
      <w:r w:rsidRPr="00F90991">
        <w:rPr>
          <w:color w:val="000000" w:themeColor="text1"/>
        </w:rPr>
        <w:t xml:space="preserve"> </w:t>
      </w:r>
      <w:r w:rsidR="00A12EF4" w:rsidRPr="00F90991">
        <w:t>poslan</w:t>
      </w:r>
      <w:r w:rsidR="00EA6268" w:rsidRPr="00F90991">
        <w:t>ci</w:t>
      </w:r>
      <w:r w:rsidR="00DC7EF8" w:rsidRPr="00F90991">
        <w:t xml:space="preserve"> Národnej rady Slovenskej republiky Petra KRIŠTÚFKOVÁ</w:t>
      </w:r>
      <w:r w:rsidR="00EA6268" w:rsidRPr="00F90991">
        <w:t xml:space="preserve">, </w:t>
      </w:r>
      <w:r w:rsidR="00F90991" w:rsidRPr="00F90991">
        <w:t>Jozef HLINKA, Miloš SVRČEK a Jozef ŠIMKO</w:t>
      </w:r>
    </w:p>
    <w:p w:rsidR="00DC7EF8" w:rsidRPr="005B3406" w:rsidRDefault="00DC7EF8" w:rsidP="005B3406">
      <w:pPr>
        <w:pStyle w:val="Normlnywebov"/>
        <w:spacing w:before="0" w:beforeAutospacing="0" w:after="0" w:afterAutospacing="0"/>
        <w:ind w:left="2694" w:hanging="2694"/>
        <w:jc w:val="both"/>
        <w:rPr>
          <w:strike/>
          <w:color w:val="000000" w:themeColor="text1"/>
        </w:rPr>
      </w:pPr>
    </w:p>
    <w:p w:rsidR="00DC7EF8" w:rsidRPr="00B745C4" w:rsidRDefault="00B83154" w:rsidP="00DC7EF8">
      <w:pPr>
        <w:pStyle w:val="Normlnywebov"/>
        <w:numPr>
          <w:ilvl w:val="0"/>
          <w:numId w:val="14"/>
        </w:numPr>
        <w:spacing w:before="0" w:beforeAutospacing="0" w:after="0" w:afterAutospacing="0"/>
        <w:jc w:val="both"/>
      </w:pPr>
      <w:r w:rsidRPr="005B3406">
        <w:rPr>
          <w:b/>
          <w:color w:val="000000" w:themeColor="text1"/>
        </w:rPr>
        <w:t>Názov návrhu zákona</w:t>
      </w:r>
      <w:r w:rsidRPr="005B3406">
        <w:rPr>
          <w:color w:val="000000" w:themeColor="text1"/>
        </w:rPr>
        <w:t xml:space="preserve">: </w:t>
      </w:r>
      <w:r w:rsidR="00A12EF4" w:rsidRPr="00580368">
        <w:rPr>
          <w:color w:val="000000" w:themeColor="text1"/>
        </w:rPr>
        <w:t xml:space="preserve">návrh zákona, </w:t>
      </w:r>
      <w:r w:rsidR="00A12EF4" w:rsidRPr="00E82DEA">
        <w:rPr>
          <w:color w:val="000000" w:themeColor="text1"/>
        </w:rPr>
        <w:t xml:space="preserve">ktorým sa </w:t>
      </w:r>
      <w:r w:rsidR="00A24842">
        <w:rPr>
          <w:color w:val="000000" w:themeColor="text1"/>
        </w:rPr>
        <w:t xml:space="preserve">mení a </w:t>
      </w:r>
      <w:r w:rsidR="00A12EF4" w:rsidRPr="00E82DEA">
        <w:rPr>
          <w:color w:val="000000" w:themeColor="text1"/>
        </w:rPr>
        <w:t>dopĺňa zákon č. 544/2010 Z. z. o dotáciách v pôsobnosti Ministerstva práce, sociálnych vecí a rodiny Slovenskej republiky</w:t>
      </w:r>
      <w:r w:rsidR="002C7B39">
        <w:rPr>
          <w:color w:val="000000" w:themeColor="text1"/>
        </w:rPr>
        <w:t xml:space="preserve"> v znení neskorších predpisov</w:t>
      </w:r>
    </w:p>
    <w:p w:rsidR="00DC7EF8" w:rsidRDefault="00DC7EF8" w:rsidP="005B3406">
      <w:pPr>
        <w:pStyle w:val="Normlnywebov"/>
        <w:spacing w:before="0" w:beforeAutospacing="0" w:after="0" w:afterAutospacing="0"/>
        <w:jc w:val="both"/>
        <w:rPr>
          <w:b/>
          <w:bCs/>
          <w:color w:val="000000" w:themeColor="text1"/>
        </w:rPr>
      </w:pPr>
    </w:p>
    <w:p w:rsidR="00B83154" w:rsidRPr="005B3406" w:rsidRDefault="00B83154" w:rsidP="00DC7EF8">
      <w:pPr>
        <w:pStyle w:val="Normlnywebov"/>
        <w:numPr>
          <w:ilvl w:val="0"/>
          <w:numId w:val="14"/>
        </w:numPr>
        <w:spacing w:before="0" w:beforeAutospacing="0" w:after="0" w:afterAutospacing="0"/>
        <w:jc w:val="both"/>
        <w:rPr>
          <w:b/>
          <w:bCs/>
          <w:color w:val="000000" w:themeColor="text1"/>
        </w:rPr>
      </w:pPr>
      <w:r w:rsidRPr="005B3406">
        <w:rPr>
          <w:b/>
          <w:bCs/>
          <w:color w:val="000000" w:themeColor="text1"/>
        </w:rPr>
        <w:t>Predmet návrhu zákona:</w:t>
      </w:r>
    </w:p>
    <w:p w:rsidR="00E0674E" w:rsidRDefault="00E0674E" w:rsidP="005B3406">
      <w:pPr>
        <w:pStyle w:val="Odsekzoznamu"/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5B3406">
        <w:rPr>
          <w:rFonts w:ascii="Times New Roman" w:hAnsi="Times New Roman" w:cs="Times New Roman"/>
        </w:rPr>
        <w:t>v primárnom práve (uviesť názov zmluvy a číslo článku)</w:t>
      </w:r>
    </w:p>
    <w:p w:rsidR="00A12EF4" w:rsidRPr="005B3406" w:rsidRDefault="00A12EF4" w:rsidP="00A12EF4">
      <w:pPr>
        <w:pStyle w:val="ListParagraph1"/>
        <w:autoSpaceDE w:val="0"/>
        <w:autoSpaceDN w:val="0"/>
        <w:adjustRightInd w:val="0"/>
        <w:jc w:val="both"/>
        <w:rPr>
          <w:rFonts w:ascii="Times New Roman" w:hAnsi="Times New Roman"/>
          <w:i/>
          <w:lang w:val="sk-SK"/>
        </w:rPr>
      </w:pPr>
      <w:r>
        <w:rPr>
          <w:rFonts w:ascii="Times New Roman" w:hAnsi="Times New Roman"/>
        </w:rPr>
        <w:t>-</w:t>
      </w:r>
      <w:r w:rsidRPr="00A12EF4">
        <w:rPr>
          <w:rFonts w:ascii="Times New Roman" w:hAnsi="Times New Roman"/>
          <w:i/>
          <w:lang w:val="sk-SK"/>
        </w:rPr>
        <w:t xml:space="preserve"> </w:t>
      </w:r>
      <w:r>
        <w:rPr>
          <w:rFonts w:ascii="Times New Roman" w:hAnsi="Times New Roman"/>
          <w:i/>
          <w:lang w:val="sk-SK"/>
        </w:rPr>
        <w:t xml:space="preserve"> </w:t>
      </w:r>
      <w:r w:rsidRPr="005B3406">
        <w:rPr>
          <w:rFonts w:ascii="Times New Roman" w:hAnsi="Times New Roman"/>
          <w:i/>
          <w:lang w:val="sk-SK"/>
        </w:rPr>
        <w:t>bezpredmetné</w:t>
      </w:r>
    </w:p>
    <w:p w:rsidR="00A12EF4" w:rsidRDefault="00A12EF4" w:rsidP="00A12EF4">
      <w:pPr>
        <w:pStyle w:val="Odsekzoznamu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</w:p>
    <w:p w:rsidR="00A12EF4" w:rsidRPr="005B3406" w:rsidRDefault="00A12EF4" w:rsidP="00A12EF4">
      <w:pPr>
        <w:pStyle w:val="Odsekzoznamu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</w:p>
    <w:p w:rsidR="00E0674E" w:rsidRDefault="00E0674E" w:rsidP="005B3406">
      <w:pPr>
        <w:pStyle w:val="Odsekzoznamu"/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5B3406">
        <w:rPr>
          <w:rFonts w:ascii="Times New Roman" w:hAnsi="Times New Roman" w:cs="Times New Roman"/>
        </w:rPr>
        <w:t>v sekundárnom práve (uviesť druh, inštitúciu, číslo, názov a dátum vydania právneho aktu vzťahujúceho sa na upravovanú problematiku)</w:t>
      </w:r>
    </w:p>
    <w:p w:rsidR="00A12EF4" w:rsidRPr="005B3406" w:rsidRDefault="00A12EF4" w:rsidP="00A12EF4">
      <w:pPr>
        <w:pStyle w:val="ListParagraph1"/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="Times New Roman" w:hAnsi="Times New Roman"/>
          <w:i/>
          <w:lang w:val="sk-SK"/>
        </w:rPr>
      </w:pPr>
      <w:r w:rsidRPr="005B3406">
        <w:rPr>
          <w:rFonts w:ascii="Times New Roman" w:hAnsi="Times New Roman"/>
          <w:i/>
          <w:lang w:val="sk-SK"/>
        </w:rPr>
        <w:t>bezpredmetné</w:t>
      </w:r>
    </w:p>
    <w:p w:rsidR="00A12EF4" w:rsidRPr="00A12EF4" w:rsidRDefault="00A12EF4" w:rsidP="00A12EF4">
      <w:pPr>
        <w:autoSpaceDE w:val="0"/>
        <w:autoSpaceDN w:val="0"/>
        <w:adjustRightInd w:val="0"/>
        <w:ind w:left="360"/>
        <w:jc w:val="both"/>
        <w:rPr>
          <w:rFonts w:ascii="Times New Roman" w:hAnsi="Times New Roman" w:cs="Times New Roman"/>
        </w:rPr>
      </w:pPr>
    </w:p>
    <w:p w:rsidR="00E0674E" w:rsidRPr="005B3406" w:rsidRDefault="00E0674E" w:rsidP="005B3406">
      <w:pPr>
        <w:pStyle w:val="Odsekzoznamu"/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5B3406">
        <w:rPr>
          <w:rFonts w:ascii="Times New Roman" w:hAnsi="Times New Roman" w:cs="Times New Roman"/>
        </w:rPr>
        <w:t>v judikatúre Súdneho dvora Európskej únie (uviesť číslo a označenie relevantného rozhodnutia a stručne jeho výrok alebo relevantné právne vety)</w:t>
      </w:r>
    </w:p>
    <w:p w:rsidR="00E0674E" w:rsidRPr="005B3406" w:rsidRDefault="00E0674E" w:rsidP="005B3406">
      <w:pPr>
        <w:pStyle w:val="ListParagraph1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Times New Roman" w:hAnsi="Times New Roman"/>
          <w:i/>
          <w:lang w:val="sk-SK"/>
        </w:rPr>
      </w:pPr>
      <w:r w:rsidRPr="005B3406">
        <w:rPr>
          <w:rFonts w:ascii="Times New Roman" w:hAnsi="Times New Roman"/>
          <w:i/>
          <w:lang w:val="sk-SK"/>
        </w:rPr>
        <w:t>bezpredmetné</w:t>
      </w:r>
    </w:p>
    <w:p w:rsidR="00E0674E" w:rsidRPr="005B3406" w:rsidRDefault="00E0674E" w:rsidP="005B3406">
      <w:pPr>
        <w:pStyle w:val="ListParagraph1"/>
        <w:autoSpaceDE w:val="0"/>
        <w:autoSpaceDN w:val="0"/>
        <w:adjustRightInd w:val="0"/>
        <w:ind w:left="1080"/>
        <w:jc w:val="both"/>
        <w:rPr>
          <w:rFonts w:ascii="Times New Roman" w:hAnsi="Times New Roman"/>
          <w:i/>
          <w:lang w:val="sk-SK"/>
        </w:rPr>
      </w:pPr>
    </w:p>
    <w:p w:rsidR="00E0674E" w:rsidRPr="005B3406" w:rsidRDefault="00E0674E" w:rsidP="00DC7EF8">
      <w:pPr>
        <w:pStyle w:val="Normlnywebov"/>
        <w:numPr>
          <w:ilvl w:val="0"/>
          <w:numId w:val="14"/>
        </w:numPr>
        <w:spacing w:before="0" w:beforeAutospacing="0" w:after="0" w:afterAutospacing="0"/>
        <w:jc w:val="both"/>
        <w:rPr>
          <w:b/>
        </w:rPr>
      </w:pPr>
      <w:r w:rsidRPr="005B3406">
        <w:rPr>
          <w:b/>
        </w:rPr>
        <w:t xml:space="preserve">Záväzky Slovenskej </w:t>
      </w:r>
      <w:r w:rsidRPr="00DC7EF8">
        <w:rPr>
          <w:b/>
          <w:bCs/>
          <w:color w:val="000000" w:themeColor="text1"/>
        </w:rPr>
        <w:t>republiky</w:t>
      </w:r>
      <w:r w:rsidRPr="005B3406">
        <w:rPr>
          <w:b/>
        </w:rPr>
        <w:t xml:space="preserve"> vo vzťahu k Európskej únii: </w:t>
      </w:r>
    </w:p>
    <w:p w:rsidR="00E0674E" w:rsidRPr="005B3406" w:rsidRDefault="00E0674E" w:rsidP="005B3406">
      <w:pPr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5B3406">
        <w:rPr>
          <w:rFonts w:ascii="Times New Roman" w:hAnsi="Times New Roman" w:cs="Times New Roman"/>
        </w:rPr>
        <w:t>uviesť lehotu na prebranie príslušného právneho aktu Európskej únie, príp. aj osobitná lehota účinnosti jeho ustanovení,</w:t>
      </w:r>
    </w:p>
    <w:p w:rsidR="00E0674E" w:rsidRPr="005B3406" w:rsidRDefault="00E0674E" w:rsidP="005B3406">
      <w:pPr>
        <w:pStyle w:val="ListParagraph1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Times New Roman" w:hAnsi="Times New Roman"/>
          <w:i/>
          <w:lang w:val="sk-SK"/>
        </w:rPr>
      </w:pPr>
      <w:r w:rsidRPr="005B3406">
        <w:rPr>
          <w:rFonts w:ascii="Times New Roman" w:hAnsi="Times New Roman"/>
          <w:i/>
          <w:lang w:val="sk-SK"/>
        </w:rPr>
        <w:t>bezpredmetné</w:t>
      </w:r>
    </w:p>
    <w:p w:rsidR="00E0674E" w:rsidRPr="005B3406" w:rsidRDefault="00E0674E" w:rsidP="005B3406">
      <w:pPr>
        <w:ind w:firstLine="708"/>
        <w:rPr>
          <w:rFonts w:ascii="Times New Roman" w:hAnsi="Times New Roman" w:cs="Times New Roman"/>
        </w:rPr>
      </w:pPr>
    </w:p>
    <w:p w:rsidR="00E0674E" w:rsidRPr="005B3406" w:rsidRDefault="00E0674E" w:rsidP="005B3406">
      <w:pPr>
        <w:ind w:left="709" w:hanging="349"/>
        <w:jc w:val="both"/>
        <w:rPr>
          <w:rFonts w:ascii="Times New Roman" w:hAnsi="Times New Roman" w:cs="Times New Roman"/>
        </w:rPr>
      </w:pPr>
      <w:r w:rsidRPr="005B3406">
        <w:rPr>
          <w:rFonts w:ascii="Times New Roman" w:hAnsi="Times New Roman" w:cs="Times New Roman"/>
        </w:rPr>
        <w:t>b)</w:t>
      </w:r>
      <w:r w:rsidRPr="005B3406">
        <w:rPr>
          <w:rFonts w:ascii="Times New Roman" w:hAnsi="Times New Roman" w:cs="Times New Roman"/>
        </w:rPr>
        <w:tab/>
        <w:t>uviesť informáciu o začatí konania v rámci „EÚ Pilot“ alebo o začatí postupu Európskej komisie, alebo o konaní Súdneho dvora Európskej únie proti Slovenskej republike podľa čl. 258 a 260 Zmluvy o fungovaní Európskej únie v jej platnom znení, spolu s uvedením konkrétnych vytýkaných nedostatkov a požiadaviek na zabezpečenie nápravy,</w:t>
      </w:r>
    </w:p>
    <w:p w:rsidR="00E0674E" w:rsidRPr="005B3406" w:rsidRDefault="00E0674E" w:rsidP="005B3406">
      <w:pPr>
        <w:pStyle w:val="ListParagraph1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Times New Roman" w:hAnsi="Times New Roman"/>
          <w:i/>
          <w:lang w:val="sk-SK"/>
        </w:rPr>
      </w:pPr>
      <w:r w:rsidRPr="005B3406">
        <w:rPr>
          <w:rFonts w:ascii="Times New Roman" w:hAnsi="Times New Roman"/>
          <w:i/>
          <w:lang w:val="sk-SK"/>
        </w:rPr>
        <w:t>bezpredmetné</w:t>
      </w:r>
    </w:p>
    <w:p w:rsidR="00E0674E" w:rsidRPr="005B3406" w:rsidRDefault="00E0674E" w:rsidP="005B3406">
      <w:pPr>
        <w:pStyle w:val="ListParagraph1"/>
        <w:autoSpaceDE w:val="0"/>
        <w:autoSpaceDN w:val="0"/>
        <w:adjustRightInd w:val="0"/>
        <w:ind w:left="1080"/>
        <w:jc w:val="both"/>
        <w:rPr>
          <w:rFonts w:ascii="Times New Roman" w:hAnsi="Times New Roman"/>
          <w:i/>
          <w:lang w:val="sk-SK"/>
        </w:rPr>
      </w:pPr>
    </w:p>
    <w:p w:rsidR="00E0674E" w:rsidRPr="005B3406" w:rsidRDefault="00E0674E" w:rsidP="005B3406">
      <w:pPr>
        <w:ind w:left="709" w:hanging="349"/>
        <w:jc w:val="both"/>
        <w:rPr>
          <w:rFonts w:ascii="Times New Roman" w:hAnsi="Times New Roman" w:cs="Times New Roman"/>
        </w:rPr>
      </w:pPr>
      <w:r w:rsidRPr="005B3406">
        <w:rPr>
          <w:rFonts w:ascii="Times New Roman" w:hAnsi="Times New Roman" w:cs="Times New Roman"/>
        </w:rPr>
        <w:t>c)</w:t>
      </w:r>
      <w:r w:rsidRPr="005B3406">
        <w:rPr>
          <w:rFonts w:ascii="Times New Roman" w:hAnsi="Times New Roman" w:cs="Times New Roman"/>
        </w:rPr>
        <w:tab/>
        <w:t>uviesť informáciu o právnych predpisoch, v ktorých sú uvádzané právne akty Európskej únie už prebrané, spolu s uvedením rozsahu ich prebrania, príp. potreby prijatia ďalších úprav.</w:t>
      </w:r>
    </w:p>
    <w:p w:rsidR="00E0674E" w:rsidRPr="005B3406" w:rsidRDefault="00E0674E" w:rsidP="005B3406">
      <w:pPr>
        <w:pStyle w:val="ListParagraph1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Times New Roman" w:hAnsi="Times New Roman"/>
          <w:i/>
          <w:lang w:val="sk-SK"/>
        </w:rPr>
      </w:pPr>
      <w:r w:rsidRPr="005B3406">
        <w:rPr>
          <w:rFonts w:ascii="Times New Roman" w:hAnsi="Times New Roman"/>
          <w:i/>
          <w:lang w:val="sk-SK"/>
        </w:rPr>
        <w:t>bezpredmetné</w:t>
      </w:r>
    </w:p>
    <w:p w:rsidR="00E0674E" w:rsidRPr="005B3406" w:rsidRDefault="00E0674E" w:rsidP="005B3406">
      <w:pPr>
        <w:pStyle w:val="ListParagraph1"/>
        <w:autoSpaceDE w:val="0"/>
        <w:autoSpaceDN w:val="0"/>
        <w:adjustRightInd w:val="0"/>
        <w:ind w:left="1080"/>
        <w:jc w:val="both"/>
        <w:rPr>
          <w:rFonts w:ascii="Times New Roman" w:hAnsi="Times New Roman"/>
        </w:rPr>
      </w:pPr>
    </w:p>
    <w:p w:rsidR="00E0674E" w:rsidRPr="005B3406" w:rsidRDefault="00E0674E" w:rsidP="00DC7EF8">
      <w:pPr>
        <w:pStyle w:val="Normlnywebov"/>
        <w:numPr>
          <w:ilvl w:val="0"/>
          <w:numId w:val="14"/>
        </w:numPr>
        <w:spacing w:before="0" w:beforeAutospacing="0" w:after="0" w:afterAutospacing="0"/>
        <w:jc w:val="both"/>
        <w:rPr>
          <w:b/>
        </w:rPr>
      </w:pPr>
      <w:r w:rsidRPr="005B3406">
        <w:rPr>
          <w:b/>
        </w:rPr>
        <w:t>Návrh zákona je zlučiteľný s právom Európskej únie</w:t>
      </w:r>
    </w:p>
    <w:p w:rsidR="00E0674E" w:rsidRPr="005B3406" w:rsidRDefault="00E0674E" w:rsidP="005B3406">
      <w:pPr>
        <w:ind w:firstLine="360"/>
        <w:jc w:val="both"/>
        <w:rPr>
          <w:rFonts w:ascii="Times New Roman" w:hAnsi="Times New Roman" w:cs="Times New Roman"/>
        </w:rPr>
      </w:pPr>
      <w:r w:rsidRPr="005B3406">
        <w:rPr>
          <w:rFonts w:ascii="Times New Roman" w:hAnsi="Times New Roman" w:cs="Times New Roman"/>
        </w:rPr>
        <w:t>Stupeň zlučiteľnosti - úplný </w:t>
      </w:r>
      <w:r w:rsidRPr="005B3406">
        <w:rPr>
          <w:rFonts w:ascii="Times New Roman" w:hAnsi="Times New Roman" w:cs="Times New Roman"/>
        </w:rPr>
        <w:br w:type="page"/>
      </w:r>
    </w:p>
    <w:p w:rsidR="00E71F7C" w:rsidRDefault="00E71F7C" w:rsidP="00E71F7C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sk-SK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sk-SK"/>
        </w:rPr>
        <w:lastRenderedPageBreak/>
        <w:t>D</w:t>
      </w:r>
      <w:r w:rsidRPr="006045CB">
        <w:rPr>
          <w:rFonts w:ascii="Times New Roman" w:eastAsia="Times New Roman" w:hAnsi="Times New Roman" w:cs="Times New Roman"/>
          <w:b/>
          <w:sz w:val="28"/>
          <w:szCs w:val="28"/>
          <w:lang w:eastAsia="sk-SK"/>
        </w:rPr>
        <w:t>oložka vybraných vplyvov</w:t>
      </w:r>
    </w:p>
    <w:p w:rsidR="00E71F7C" w:rsidRPr="006045CB" w:rsidRDefault="00E71F7C" w:rsidP="00E71F7C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sk-SK"/>
        </w:rPr>
      </w:pPr>
    </w:p>
    <w:tbl>
      <w:tblPr>
        <w:tblStyle w:val="Mriekatabuky1"/>
        <w:tblW w:w="9180" w:type="dxa"/>
        <w:tblLayout w:type="fixed"/>
        <w:tblLook w:val="04A0" w:firstRow="1" w:lastRow="0" w:firstColumn="1" w:lastColumn="0" w:noHBand="0" w:noVBand="1"/>
      </w:tblPr>
      <w:tblGrid>
        <w:gridCol w:w="3812"/>
        <w:gridCol w:w="400"/>
        <w:gridCol w:w="141"/>
        <w:gridCol w:w="564"/>
        <w:gridCol w:w="748"/>
        <w:gridCol w:w="284"/>
        <w:gridCol w:w="254"/>
        <w:gridCol w:w="1133"/>
        <w:gridCol w:w="284"/>
        <w:gridCol w:w="263"/>
        <w:gridCol w:w="1297"/>
      </w:tblGrid>
      <w:tr w:rsidR="00E71F7C" w:rsidRPr="00B043B4" w:rsidTr="00E71F7C">
        <w:tc>
          <w:tcPr>
            <w:tcW w:w="9180" w:type="dxa"/>
            <w:gridSpan w:val="11"/>
            <w:tcBorders>
              <w:bottom w:val="single" w:sz="4" w:space="0" w:color="FFFFFF"/>
            </w:tcBorders>
            <w:shd w:val="clear" w:color="auto" w:fill="E2E2E2"/>
          </w:tcPr>
          <w:p w:rsidR="00E71F7C" w:rsidRPr="00B043B4" w:rsidRDefault="00E71F7C" w:rsidP="00E71F7C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Základné údaje</w:t>
            </w:r>
          </w:p>
        </w:tc>
      </w:tr>
      <w:tr w:rsidR="00E71F7C" w:rsidRPr="00B043B4" w:rsidTr="00E71F7C">
        <w:tc>
          <w:tcPr>
            <w:tcW w:w="9180" w:type="dxa"/>
            <w:gridSpan w:val="11"/>
            <w:tcBorders>
              <w:bottom w:val="single" w:sz="4" w:space="0" w:color="FFFFFF"/>
            </w:tcBorders>
            <w:shd w:val="clear" w:color="auto" w:fill="E2E2E2"/>
          </w:tcPr>
          <w:p w:rsidR="00E71F7C" w:rsidRPr="00B043B4" w:rsidRDefault="00E71F7C" w:rsidP="00E71F7C">
            <w:pPr>
              <w:spacing w:after="200" w:line="276" w:lineRule="auto"/>
              <w:ind w:left="142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Názov materiálu</w:t>
            </w:r>
          </w:p>
        </w:tc>
      </w:tr>
      <w:tr w:rsidR="00E71F7C" w:rsidRPr="00B043B4" w:rsidTr="00E71F7C">
        <w:tc>
          <w:tcPr>
            <w:tcW w:w="9180" w:type="dxa"/>
            <w:gridSpan w:val="11"/>
            <w:tcBorders>
              <w:top w:val="single" w:sz="4" w:space="0" w:color="FFFFFF"/>
              <w:bottom w:val="single" w:sz="4" w:space="0" w:color="auto"/>
            </w:tcBorders>
          </w:tcPr>
          <w:p w:rsidR="00E71F7C" w:rsidRPr="00B043B4" w:rsidRDefault="00B7272D" w:rsidP="00E71F7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N</w:t>
            </w:r>
            <w:r w:rsidRPr="00580368">
              <w:rPr>
                <w:rFonts w:ascii="Times New Roman" w:hAnsi="Times New Roman" w:cs="Times New Roman"/>
                <w:color w:val="000000" w:themeColor="text1"/>
              </w:rPr>
              <w:t xml:space="preserve">ávrh zákona, </w:t>
            </w:r>
            <w:r w:rsidRPr="00E82DEA">
              <w:rPr>
                <w:rFonts w:ascii="Times New Roman" w:hAnsi="Times New Roman" w:cs="Times New Roman"/>
                <w:color w:val="000000" w:themeColor="text1"/>
              </w:rPr>
              <w:t xml:space="preserve">ktorým sa </w:t>
            </w:r>
            <w:r w:rsidR="00A24842">
              <w:rPr>
                <w:rFonts w:ascii="Times New Roman" w:hAnsi="Times New Roman" w:cs="Times New Roman"/>
                <w:color w:val="000000" w:themeColor="text1"/>
              </w:rPr>
              <w:t xml:space="preserve">mení a </w:t>
            </w:r>
            <w:r w:rsidRPr="00E82DEA">
              <w:rPr>
                <w:rFonts w:ascii="Times New Roman" w:hAnsi="Times New Roman" w:cs="Times New Roman"/>
                <w:color w:val="000000" w:themeColor="text1"/>
              </w:rPr>
              <w:t>dopĺňa zákon č. 544/2010 Z. z. o dotáciách v pôsobnosti Ministerstva práce, sociálnych vecí a rodiny Slovenskej republiky</w:t>
            </w:r>
            <w:r w:rsidR="002C7B39">
              <w:rPr>
                <w:rFonts w:ascii="Times New Roman" w:hAnsi="Times New Roman" w:cs="Times New Roman"/>
                <w:color w:val="000000" w:themeColor="text1"/>
              </w:rPr>
              <w:t xml:space="preserve"> v znení neskorších predpisov</w:t>
            </w:r>
            <w:bookmarkStart w:id="0" w:name="_GoBack"/>
            <w:bookmarkEnd w:id="0"/>
          </w:p>
          <w:p w:rsidR="00E71F7C" w:rsidRPr="00B043B4" w:rsidRDefault="00E71F7C" w:rsidP="00E71F7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E71F7C" w:rsidRPr="00B043B4" w:rsidTr="00E71F7C">
        <w:tc>
          <w:tcPr>
            <w:tcW w:w="918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FFFFFF"/>
            </w:tcBorders>
            <w:shd w:val="clear" w:color="auto" w:fill="E2E2E2"/>
          </w:tcPr>
          <w:p w:rsidR="00E71F7C" w:rsidRPr="00B043B4" w:rsidRDefault="00E71F7C" w:rsidP="00E71F7C">
            <w:pPr>
              <w:spacing w:after="200" w:line="276" w:lineRule="auto"/>
              <w:ind w:left="142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Predkladateľ (a spolupredkladateľ)</w:t>
            </w:r>
          </w:p>
        </w:tc>
      </w:tr>
      <w:tr w:rsidR="00B7272D" w:rsidRPr="00B043B4" w:rsidTr="00E71F7C">
        <w:tc>
          <w:tcPr>
            <w:tcW w:w="9180" w:type="dxa"/>
            <w:gridSpan w:val="11"/>
            <w:tcBorders>
              <w:top w:val="single" w:sz="4" w:space="0" w:color="FFFFFF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7272D" w:rsidRPr="005B3406" w:rsidRDefault="00B7272D" w:rsidP="00EA6268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Poslan</w:t>
            </w:r>
            <w:r w:rsidR="00EA6268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c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 xml:space="preserve"> Národnej rady Slovens</w:t>
            </w:r>
            <w:r w:rsidR="00EA6268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 xml:space="preserve">kej republiky Petra </w:t>
            </w:r>
            <w:proofErr w:type="spellStart"/>
            <w:r w:rsidR="00EA6268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Krištúfková</w:t>
            </w:r>
            <w:proofErr w:type="spellEnd"/>
            <w:r w:rsidR="00EA6268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 xml:space="preserve">, </w:t>
            </w:r>
            <w:r w:rsidR="00F90991" w:rsidRPr="00F90991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Jozef Hli</w:t>
            </w:r>
            <w:r w:rsidR="00F90991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nka, Miloš Svrček a Jozef Šimko</w:t>
            </w:r>
          </w:p>
        </w:tc>
      </w:tr>
      <w:tr w:rsidR="00B7272D" w:rsidRPr="00B043B4" w:rsidTr="00E71F7C">
        <w:tc>
          <w:tcPr>
            <w:tcW w:w="421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FFFFFF"/>
            </w:tcBorders>
            <w:shd w:val="clear" w:color="auto" w:fill="E2E2E2"/>
            <w:vAlign w:val="center"/>
          </w:tcPr>
          <w:p w:rsidR="00B7272D" w:rsidRPr="005B3406" w:rsidRDefault="00B7272D" w:rsidP="00B7272D">
            <w:pPr>
              <w:ind w:left="142"/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harakter predkladaného materiálu</w:t>
            </w:r>
          </w:p>
        </w:tc>
        <w:sdt>
          <w:sdtPr>
            <w:rPr>
              <w:rFonts w:ascii="Times New Roman" w:eastAsia="Times New Roman" w:hAnsi="Times New Roman" w:cs="Times New Roman"/>
              <w:sz w:val="20"/>
              <w:szCs w:val="20"/>
              <w:lang w:eastAsia="sk-SK"/>
            </w:rPr>
            <w:id w:val="-19602581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FFFFFF"/>
              </w:tcPr>
              <w:p w:rsidR="00B7272D" w:rsidRPr="00B043B4" w:rsidRDefault="00B7272D" w:rsidP="00B7272D">
                <w:pPr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4263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7272D" w:rsidRPr="00B043B4" w:rsidRDefault="00B7272D" w:rsidP="00B7272D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Materiál nelegislatívnej povahy</w:t>
            </w:r>
          </w:p>
        </w:tc>
      </w:tr>
      <w:tr w:rsidR="00B7272D" w:rsidRPr="00B043B4" w:rsidTr="00E71F7C">
        <w:tc>
          <w:tcPr>
            <w:tcW w:w="421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FFFFFF"/>
            </w:tcBorders>
            <w:shd w:val="clear" w:color="auto" w:fill="E2E2E2"/>
          </w:tcPr>
          <w:p w:rsidR="00B7272D" w:rsidRPr="00B043B4" w:rsidRDefault="00B7272D" w:rsidP="00B7272D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  <w:sdt>
          <w:sdtPr>
            <w:rPr>
              <w:rFonts w:ascii="Times New Roman" w:eastAsia="Times New Roman" w:hAnsi="Times New Roman" w:cs="Times New Roman"/>
              <w:sz w:val="20"/>
              <w:szCs w:val="20"/>
              <w:lang w:eastAsia="sk-SK"/>
            </w:rPr>
            <w:id w:val="-184391843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FFFFFF"/>
              </w:tcPr>
              <w:p w:rsidR="00B7272D" w:rsidRPr="00B043B4" w:rsidRDefault="00B7272D" w:rsidP="00B7272D">
                <w:pPr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  <w:lang w:eastAsia="sk-SK"/>
                  </w:rPr>
                  <w:t>☒</w:t>
                </w:r>
              </w:p>
            </w:tc>
          </w:sdtContent>
        </w:sdt>
        <w:tc>
          <w:tcPr>
            <w:tcW w:w="4263" w:type="dxa"/>
            <w:gridSpan w:val="7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/>
          </w:tcPr>
          <w:p w:rsidR="00B7272D" w:rsidRPr="00B043B4" w:rsidRDefault="00B7272D" w:rsidP="00B7272D">
            <w:pPr>
              <w:ind w:left="175" w:hanging="175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Materiál legislatívnej povahy</w:t>
            </w:r>
          </w:p>
        </w:tc>
      </w:tr>
      <w:tr w:rsidR="00B7272D" w:rsidRPr="00B043B4" w:rsidTr="00E71F7C">
        <w:tc>
          <w:tcPr>
            <w:tcW w:w="421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E2E2E2"/>
          </w:tcPr>
          <w:p w:rsidR="00B7272D" w:rsidRPr="00B043B4" w:rsidRDefault="00B7272D" w:rsidP="00B7272D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  <w:sdt>
          <w:sdtPr>
            <w:rPr>
              <w:rFonts w:ascii="Times New Roman" w:eastAsia="Times New Roman" w:hAnsi="Times New Roman" w:cs="Times New Roman"/>
              <w:sz w:val="20"/>
              <w:szCs w:val="20"/>
              <w:lang w:eastAsia="sk-SK"/>
            </w:rPr>
            <w:id w:val="-11232342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FFFFFF"/>
              </w:tcPr>
              <w:p w:rsidR="00B7272D" w:rsidRPr="00B043B4" w:rsidRDefault="00B7272D" w:rsidP="00B7272D">
                <w:pPr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4263" w:type="dxa"/>
            <w:gridSpan w:val="7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/>
          </w:tcPr>
          <w:p w:rsidR="00B7272D" w:rsidRPr="00B043B4" w:rsidRDefault="00B7272D" w:rsidP="00B7272D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Transpozícia práva EÚ</w:t>
            </w:r>
          </w:p>
        </w:tc>
      </w:tr>
      <w:tr w:rsidR="00B7272D" w:rsidRPr="00B043B4" w:rsidTr="00E71F7C">
        <w:tc>
          <w:tcPr>
            <w:tcW w:w="918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FFFFFF"/>
            </w:tcBorders>
            <w:shd w:val="clear" w:color="auto" w:fill="FFFFFF"/>
          </w:tcPr>
          <w:p w:rsidR="00B7272D" w:rsidRPr="00B043B4" w:rsidRDefault="00B7272D" w:rsidP="00EA6268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B7272D" w:rsidRPr="00B043B4" w:rsidTr="00E71F7C">
        <w:tc>
          <w:tcPr>
            <w:tcW w:w="5949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:rsidR="00B7272D" w:rsidRPr="00B043B4" w:rsidRDefault="00B7272D" w:rsidP="00B7272D">
            <w:pPr>
              <w:spacing w:after="200" w:line="276" w:lineRule="auto"/>
              <w:ind w:left="142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Termín začiatku a ukončenia PPK</w:t>
            </w:r>
          </w:p>
        </w:tc>
        <w:tc>
          <w:tcPr>
            <w:tcW w:w="3231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272D" w:rsidRPr="00B043B4" w:rsidRDefault="00B7272D" w:rsidP="00B7272D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sk-SK"/>
              </w:rPr>
            </w:pPr>
          </w:p>
        </w:tc>
      </w:tr>
      <w:tr w:rsidR="00B7272D" w:rsidRPr="00B043B4" w:rsidTr="00E71F7C">
        <w:tc>
          <w:tcPr>
            <w:tcW w:w="594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:rsidR="00B7272D" w:rsidRPr="00B043B4" w:rsidRDefault="00B7272D" w:rsidP="00B7272D">
            <w:pPr>
              <w:spacing w:after="200" w:line="276" w:lineRule="auto"/>
              <w:ind w:left="142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Predpokl</w:t>
            </w:r>
            <w:r>
              <w:rPr>
                <w:rFonts w:ascii="Times New Roman" w:eastAsia="Calibri" w:hAnsi="Times New Roman" w:cs="Times New Roman"/>
                <w:b/>
              </w:rPr>
              <w:t>adaný termín predloženia na pripomienkové konanie</w:t>
            </w:r>
          </w:p>
        </w:tc>
        <w:tc>
          <w:tcPr>
            <w:tcW w:w="32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272D" w:rsidRPr="00B043B4" w:rsidRDefault="00B7272D" w:rsidP="00B7272D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sk-SK"/>
              </w:rPr>
            </w:pPr>
          </w:p>
        </w:tc>
      </w:tr>
      <w:tr w:rsidR="00B7272D" w:rsidRPr="00B043B4" w:rsidTr="00E71F7C">
        <w:trPr>
          <w:trHeight w:val="320"/>
        </w:trPr>
        <w:tc>
          <w:tcPr>
            <w:tcW w:w="594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:rsidR="00B7272D" w:rsidRPr="00B043B4" w:rsidRDefault="00B7272D" w:rsidP="00B7272D">
            <w:pPr>
              <w:spacing w:line="276" w:lineRule="auto"/>
              <w:ind w:left="142"/>
              <w:contextualSpacing/>
              <w:rPr>
                <w:rFonts w:ascii="Calibri" w:eastAsia="Calibri" w:hAnsi="Calibri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Predpokladaný termín začiatku a ukončenia ZP**</w:t>
            </w:r>
            <w:r w:rsidRPr="00B043B4">
              <w:rPr>
                <w:rFonts w:ascii="Calibri" w:eastAsia="Calibri" w:hAnsi="Calibri" w:cs="Times New Roman"/>
                <w:b/>
              </w:rPr>
              <w:t xml:space="preserve"> </w:t>
            </w:r>
          </w:p>
        </w:tc>
        <w:tc>
          <w:tcPr>
            <w:tcW w:w="32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272D" w:rsidRPr="00B043B4" w:rsidRDefault="00B7272D" w:rsidP="00B7272D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sk-SK"/>
              </w:rPr>
            </w:pPr>
          </w:p>
        </w:tc>
      </w:tr>
      <w:tr w:rsidR="00B7272D" w:rsidRPr="00B043B4" w:rsidTr="00E71F7C">
        <w:tc>
          <w:tcPr>
            <w:tcW w:w="594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:rsidR="00B7272D" w:rsidRPr="00B043B4" w:rsidRDefault="00B7272D" w:rsidP="00B7272D">
            <w:pPr>
              <w:spacing w:after="200" w:line="276" w:lineRule="auto"/>
              <w:ind w:left="142"/>
              <w:contextualSpacing/>
              <w:jc w:val="both"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Predpokladaný termín predloženia na rokovanie vlády SR*</w:t>
            </w:r>
          </w:p>
        </w:tc>
        <w:tc>
          <w:tcPr>
            <w:tcW w:w="32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272D" w:rsidRPr="00B043B4" w:rsidRDefault="00B7272D" w:rsidP="00B7272D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sk-SK"/>
              </w:rPr>
            </w:pPr>
          </w:p>
        </w:tc>
      </w:tr>
      <w:tr w:rsidR="00B7272D" w:rsidRPr="00B043B4" w:rsidTr="00E71F7C">
        <w:tc>
          <w:tcPr>
            <w:tcW w:w="9180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:rsidR="00B7272D" w:rsidRPr="00B043B4" w:rsidRDefault="00B7272D" w:rsidP="00B7272D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B7272D" w:rsidRPr="00B043B4" w:rsidTr="00E71F7C">
        <w:tc>
          <w:tcPr>
            <w:tcW w:w="918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:rsidR="00B7272D" w:rsidRPr="00B043B4" w:rsidRDefault="00B7272D" w:rsidP="00B7272D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Definovanie problému</w:t>
            </w:r>
          </w:p>
        </w:tc>
      </w:tr>
      <w:tr w:rsidR="00B7272D" w:rsidRPr="00B043B4" w:rsidTr="00E71F7C">
        <w:trPr>
          <w:trHeight w:val="718"/>
        </w:trPr>
        <w:tc>
          <w:tcPr>
            <w:tcW w:w="9180" w:type="dxa"/>
            <w:gridSpan w:val="11"/>
            <w:tcBorders>
              <w:top w:val="single" w:sz="4" w:space="0" w:color="FFFFFF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7272D" w:rsidRPr="005B3406" w:rsidRDefault="00B7272D" w:rsidP="00B7272D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Zavedenie dotácie na podporu výchovy k stravovacím návykom dieťaťa aj pre deti v prvých štyroch ročníkoch osemročných vzdelávacích programoch.</w:t>
            </w:r>
          </w:p>
        </w:tc>
      </w:tr>
      <w:tr w:rsidR="00B7272D" w:rsidRPr="00B043B4" w:rsidTr="00E71F7C">
        <w:tc>
          <w:tcPr>
            <w:tcW w:w="9180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2E2E2"/>
          </w:tcPr>
          <w:p w:rsidR="00B7272D" w:rsidRPr="00B043B4" w:rsidRDefault="00B7272D" w:rsidP="00B7272D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Ciele a výsledný stav</w:t>
            </w:r>
          </w:p>
        </w:tc>
      </w:tr>
      <w:tr w:rsidR="00B7272D" w:rsidRPr="00B043B4" w:rsidTr="00E71F7C">
        <w:trPr>
          <w:trHeight w:val="741"/>
        </w:trPr>
        <w:tc>
          <w:tcPr>
            <w:tcW w:w="9180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7272D" w:rsidRPr="005B3406" w:rsidRDefault="00B7272D" w:rsidP="00B7272D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5B34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Zlepšenie finančnej situácie rodín s nezaopatrenými deťmi. Navrhuje sa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zavedenie dotácie na podporu výchovy k stravovacím návykom dieťaťa aj pre deti v prvých štyroch ročníkoch osemročných vzdelávacích programoch.</w:t>
            </w:r>
          </w:p>
        </w:tc>
      </w:tr>
      <w:tr w:rsidR="00B7272D" w:rsidRPr="00B043B4" w:rsidTr="00E71F7C">
        <w:tc>
          <w:tcPr>
            <w:tcW w:w="9180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2E2E2"/>
          </w:tcPr>
          <w:p w:rsidR="00B7272D" w:rsidRPr="00B043B4" w:rsidRDefault="00B7272D" w:rsidP="00B7272D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Dotknuté subjekty</w:t>
            </w:r>
          </w:p>
        </w:tc>
      </w:tr>
      <w:tr w:rsidR="00B7272D" w:rsidRPr="00B043B4" w:rsidTr="00E71F7C">
        <w:tc>
          <w:tcPr>
            <w:tcW w:w="9180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7272D" w:rsidRPr="00B043B4" w:rsidRDefault="00B7272D" w:rsidP="00B7272D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sk-SK"/>
              </w:rPr>
            </w:pPr>
            <w:r w:rsidRPr="005B3406">
              <w:rPr>
                <w:rFonts w:ascii="Times New Roman" w:hAnsi="Times New Roman" w:cs="Times New Roman"/>
                <w:sz w:val="24"/>
                <w:szCs w:val="24"/>
              </w:rPr>
              <w:t xml:space="preserve">Rodiny s nezaopatrenými deťmi </w:t>
            </w:r>
          </w:p>
        </w:tc>
      </w:tr>
      <w:tr w:rsidR="00B7272D" w:rsidRPr="00B043B4" w:rsidTr="00E71F7C">
        <w:tc>
          <w:tcPr>
            <w:tcW w:w="9180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2E2E2"/>
          </w:tcPr>
          <w:p w:rsidR="00B7272D" w:rsidRPr="00B043B4" w:rsidRDefault="00B7272D" w:rsidP="00B7272D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Alternatívne riešenia</w:t>
            </w:r>
          </w:p>
        </w:tc>
      </w:tr>
      <w:tr w:rsidR="00B7272D" w:rsidRPr="00B043B4" w:rsidTr="00E71F7C">
        <w:trPr>
          <w:trHeight w:val="1524"/>
        </w:trPr>
        <w:tc>
          <w:tcPr>
            <w:tcW w:w="9180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7272D" w:rsidRPr="005B3406" w:rsidRDefault="00B7272D" w:rsidP="00B7272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B34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ternatívne riešenia neboli zvažované.</w:t>
            </w:r>
            <w:r w:rsidRPr="005B3406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k-SK"/>
              </w:rPr>
              <w:t>.</w:t>
            </w:r>
          </w:p>
        </w:tc>
      </w:tr>
      <w:tr w:rsidR="00B7272D" w:rsidRPr="00B043B4" w:rsidTr="00E71F7C">
        <w:tc>
          <w:tcPr>
            <w:tcW w:w="918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:rsidR="00B7272D" w:rsidRPr="00B043B4" w:rsidRDefault="00B7272D" w:rsidP="00B7272D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Vykonávacie predpisy</w:t>
            </w:r>
          </w:p>
        </w:tc>
      </w:tr>
      <w:tr w:rsidR="00B7272D" w:rsidRPr="00B043B4" w:rsidTr="00E71F7C">
        <w:tc>
          <w:tcPr>
            <w:tcW w:w="6203" w:type="dxa"/>
            <w:gridSpan w:val="7"/>
            <w:tcBorders>
              <w:top w:val="single" w:sz="4" w:space="0" w:color="FFFFFF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:rsidR="00B7272D" w:rsidRPr="00B043B4" w:rsidRDefault="00B7272D" w:rsidP="00B7272D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sk-SK"/>
              </w:rPr>
              <w:t>Predpokladá sa prijatie/zmena  vykonávacích predpisov?</w:t>
            </w:r>
          </w:p>
        </w:tc>
        <w:tc>
          <w:tcPr>
            <w:tcW w:w="1417" w:type="dxa"/>
            <w:gridSpan w:val="2"/>
            <w:tcBorders>
              <w:top w:val="single" w:sz="4" w:space="0" w:color="FFFFFF"/>
              <w:left w:val="nil"/>
              <w:bottom w:val="nil"/>
              <w:right w:val="nil"/>
            </w:tcBorders>
            <w:shd w:val="clear" w:color="auto" w:fill="FFFFFF"/>
          </w:tcPr>
          <w:p w:rsidR="00B7272D" w:rsidRPr="00B043B4" w:rsidRDefault="00EC2749" w:rsidP="00B7272D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  <w:lang w:eastAsia="sk-SK"/>
                </w:rPr>
                <w:id w:val="-1401276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272D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sdtContent>
            </w:sdt>
            <w:r w:rsidR="00B7272D"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 xml:space="preserve">  Áno</w:t>
            </w:r>
          </w:p>
        </w:tc>
        <w:tc>
          <w:tcPr>
            <w:tcW w:w="1560" w:type="dxa"/>
            <w:gridSpan w:val="2"/>
            <w:tcBorders>
              <w:top w:val="single" w:sz="4" w:space="0" w:color="FFFFFF"/>
              <w:left w:val="nil"/>
              <w:bottom w:val="nil"/>
              <w:right w:val="single" w:sz="4" w:space="0" w:color="auto"/>
            </w:tcBorders>
            <w:shd w:val="clear" w:color="auto" w:fill="FFFFFF"/>
          </w:tcPr>
          <w:p w:rsidR="00B7272D" w:rsidRPr="00B043B4" w:rsidRDefault="00EC2749" w:rsidP="00B7272D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  <w:lang w:eastAsia="sk-SK"/>
                </w:rPr>
                <w:id w:val="40696601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272D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☒</w:t>
                </w:r>
              </w:sdtContent>
            </w:sdt>
            <w:r w:rsidR="00B7272D"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 xml:space="preserve">  Nie</w:t>
            </w:r>
          </w:p>
        </w:tc>
      </w:tr>
      <w:tr w:rsidR="00B7272D" w:rsidRPr="00B043B4" w:rsidTr="00E71F7C">
        <w:tc>
          <w:tcPr>
            <w:tcW w:w="9180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7272D" w:rsidRPr="00B043B4" w:rsidRDefault="00B7272D" w:rsidP="00A00317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B7272D" w:rsidRPr="00B043B4" w:rsidTr="00E71F7C">
        <w:tc>
          <w:tcPr>
            <w:tcW w:w="918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:rsidR="00B7272D" w:rsidRPr="00B043B4" w:rsidRDefault="00B7272D" w:rsidP="00B7272D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 xml:space="preserve">Transpozícia práva EÚ </w:t>
            </w:r>
          </w:p>
        </w:tc>
      </w:tr>
      <w:tr w:rsidR="00B7272D" w:rsidRPr="00B043B4" w:rsidTr="00E71F7C">
        <w:trPr>
          <w:trHeight w:val="157"/>
        </w:trPr>
        <w:tc>
          <w:tcPr>
            <w:tcW w:w="9180" w:type="dxa"/>
            <w:gridSpan w:val="11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FFFFFF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8643"/>
            </w:tblGrid>
            <w:tr w:rsidR="00B7272D" w:rsidTr="00E71F7C">
              <w:trPr>
                <w:trHeight w:val="90"/>
              </w:trPr>
              <w:tc>
                <w:tcPr>
                  <w:tcW w:w="8643" w:type="dxa"/>
                </w:tcPr>
                <w:p w:rsidR="00B7272D" w:rsidRPr="002F6ADB" w:rsidRDefault="00B7272D" w:rsidP="00B7272D">
                  <w:pPr>
                    <w:pStyle w:val="Default"/>
                    <w:rPr>
                      <w:color w:val="auto"/>
                      <w:sz w:val="20"/>
                      <w:szCs w:val="20"/>
                    </w:rPr>
                  </w:pPr>
                  <w:r w:rsidRPr="002F6ADB">
                    <w:rPr>
                      <w:i/>
                      <w:iCs/>
                      <w:color w:val="auto"/>
                      <w:sz w:val="20"/>
                      <w:szCs w:val="20"/>
                    </w:rPr>
                    <w:t xml:space="preserve">Uveďte, či v predkladanom návrhu právneho predpisu dochádza ku </w:t>
                  </w:r>
                  <w:proofErr w:type="spellStart"/>
                  <w:r w:rsidRPr="002F6ADB">
                    <w:rPr>
                      <w:i/>
                      <w:iCs/>
                      <w:color w:val="auto"/>
                      <w:sz w:val="20"/>
                      <w:szCs w:val="20"/>
                    </w:rPr>
                    <w:t>goldplatingu</w:t>
                  </w:r>
                  <w:proofErr w:type="spellEnd"/>
                  <w:r w:rsidRPr="002F6ADB">
                    <w:rPr>
                      <w:i/>
                      <w:iCs/>
                      <w:color w:val="auto"/>
                      <w:sz w:val="20"/>
                      <w:szCs w:val="20"/>
                    </w:rPr>
                    <w:t xml:space="preserve"> podľa tabuľky zhody. </w:t>
                  </w:r>
                </w:p>
              </w:tc>
            </w:tr>
            <w:tr w:rsidR="00B7272D" w:rsidTr="00A00317">
              <w:trPr>
                <w:trHeight w:val="853"/>
              </w:trPr>
              <w:tc>
                <w:tcPr>
                  <w:tcW w:w="8643" w:type="dxa"/>
                </w:tcPr>
                <w:p w:rsidR="00B7272D" w:rsidRPr="002F6ADB" w:rsidRDefault="00B7272D" w:rsidP="00B7272D">
                  <w:pPr>
                    <w:pStyle w:val="Default"/>
                    <w:rPr>
                      <w:b/>
                      <w:iCs/>
                      <w:color w:val="auto"/>
                      <w:sz w:val="20"/>
                      <w:szCs w:val="20"/>
                    </w:rPr>
                  </w:pPr>
                  <w:r w:rsidRPr="002F6ADB">
                    <w:rPr>
                      <w:b/>
                      <w:iCs/>
                      <w:color w:val="auto"/>
                      <w:sz w:val="20"/>
                      <w:szCs w:val="20"/>
                    </w:rPr>
                    <w:t xml:space="preserve">                                                                                                                               </w:t>
                  </w:r>
                  <w:sdt>
                    <w:sdtPr>
                      <w:rPr>
                        <w:b/>
                        <w:iCs/>
                        <w:color w:val="auto"/>
                        <w:sz w:val="20"/>
                        <w:szCs w:val="20"/>
                      </w:rPr>
                      <w:id w:val="161470676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2F6ADB">
                        <w:rPr>
                          <w:rFonts w:ascii="MS Gothic" w:eastAsia="MS Gothic" w:hAnsi="MS Gothic" w:hint="eastAsia"/>
                          <w:b/>
                          <w:iCs/>
                          <w:color w:val="auto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Pr="002F6ADB">
                    <w:rPr>
                      <w:b/>
                      <w:iCs/>
                      <w:color w:val="auto"/>
                      <w:sz w:val="20"/>
                      <w:szCs w:val="20"/>
                    </w:rPr>
                    <w:t xml:space="preserve"> Áno                  </w:t>
                  </w:r>
                  <w:sdt>
                    <w:sdtPr>
                      <w:rPr>
                        <w:b/>
                        <w:iCs/>
                        <w:color w:val="auto"/>
                        <w:sz w:val="20"/>
                        <w:szCs w:val="20"/>
                      </w:rPr>
                      <w:id w:val="-155225922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hint="eastAsia"/>
                          <w:b/>
                          <w:iCs/>
                          <w:color w:val="auto"/>
                          <w:sz w:val="20"/>
                          <w:szCs w:val="20"/>
                        </w:rPr>
                        <w:t>☒</w:t>
                      </w:r>
                    </w:sdtContent>
                  </w:sdt>
                  <w:r w:rsidRPr="002F6ADB">
                    <w:rPr>
                      <w:b/>
                      <w:iCs/>
                      <w:color w:val="auto"/>
                      <w:sz w:val="20"/>
                      <w:szCs w:val="20"/>
                    </w:rPr>
                    <w:t xml:space="preserve"> Nie</w:t>
                  </w:r>
                </w:p>
                <w:p w:rsidR="00B7272D" w:rsidRPr="002F6ADB" w:rsidRDefault="00B7272D" w:rsidP="00B7272D">
                  <w:pPr>
                    <w:pStyle w:val="Default"/>
                    <w:rPr>
                      <w:i/>
                      <w:iCs/>
                      <w:color w:val="auto"/>
                      <w:sz w:val="20"/>
                      <w:szCs w:val="20"/>
                    </w:rPr>
                  </w:pPr>
                </w:p>
                <w:p w:rsidR="00B7272D" w:rsidRPr="002F6ADB" w:rsidRDefault="00B7272D" w:rsidP="00B7272D">
                  <w:pPr>
                    <w:pStyle w:val="Default"/>
                    <w:rPr>
                      <w:color w:val="auto"/>
                      <w:sz w:val="20"/>
                      <w:szCs w:val="20"/>
                    </w:rPr>
                  </w:pPr>
                </w:p>
              </w:tc>
            </w:tr>
            <w:tr w:rsidR="00B7272D" w:rsidTr="00E71F7C">
              <w:trPr>
                <w:trHeight w:val="296"/>
              </w:trPr>
              <w:tc>
                <w:tcPr>
                  <w:tcW w:w="8643" w:type="dxa"/>
                </w:tcPr>
                <w:p w:rsidR="00B7272D" w:rsidRDefault="00B7272D" w:rsidP="00B7272D">
                  <w:pPr>
                    <w:pStyle w:val="Default"/>
                    <w:rPr>
                      <w:rFonts w:ascii="Segoe UI Symbol" w:hAnsi="Segoe UI Symbol" w:cs="Segoe UI Symbol"/>
                      <w:sz w:val="20"/>
                      <w:szCs w:val="20"/>
                    </w:rPr>
                  </w:pPr>
                </w:p>
              </w:tc>
            </w:tr>
          </w:tbl>
          <w:p w:rsidR="00B7272D" w:rsidRPr="00B043B4" w:rsidRDefault="00B7272D" w:rsidP="00B7272D">
            <w:pPr>
              <w:jc w:val="both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sk-SK"/>
              </w:rPr>
            </w:pPr>
          </w:p>
        </w:tc>
      </w:tr>
      <w:tr w:rsidR="00B7272D" w:rsidRPr="00B043B4" w:rsidTr="00E71F7C">
        <w:trPr>
          <w:trHeight w:val="248"/>
        </w:trPr>
        <w:tc>
          <w:tcPr>
            <w:tcW w:w="9180" w:type="dxa"/>
            <w:gridSpan w:val="11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B7272D" w:rsidRPr="00B043B4" w:rsidRDefault="00B7272D" w:rsidP="00B7272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B7272D" w:rsidRPr="00B043B4" w:rsidTr="00E71F7C">
        <w:tc>
          <w:tcPr>
            <w:tcW w:w="918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:rsidR="00B7272D" w:rsidRPr="00B043B4" w:rsidRDefault="00B7272D" w:rsidP="00B7272D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Preskúmanie účelnosti</w:t>
            </w:r>
          </w:p>
        </w:tc>
      </w:tr>
      <w:tr w:rsidR="00B7272D" w:rsidRPr="00B043B4" w:rsidTr="00E71F7C">
        <w:tc>
          <w:tcPr>
            <w:tcW w:w="9180" w:type="dxa"/>
            <w:gridSpan w:val="11"/>
            <w:tcBorders>
              <w:top w:val="single" w:sz="4" w:space="0" w:color="FFFFFF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7272D" w:rsidRPr="00B043B4" w:rsidRDefault="00B7272D" w:rsidP="00A00317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sk-SK"/>
              </w:rPr>
            </w:pPr>
          </w:p>
        </w:tc>
      </w:tr>
      <w:tr w:rsidR="00B7272D" w:rsidRPr="002F6ADB" w:rsidTr="00E71F7C">
        <w:tc>
          <w:tcPr>
            <w:tcW w:w="9180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:rsidR="00B7272D" w:rsidRPr="002F6ADB" w:rsidRDefault="00B7272D" w:rsidP="00B7272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</w:p>
          <w:p w:rsidR="00B7272D" w:rsidRPr="002F6ADB" w:rsidRDefault="00B7272D" w:rsidP="00B7272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</w:p>
          <w:p w:rsidR="00B7272D" w:rsidRPr="002F6ADB" w:rsidRDefault="00B7272D" w:rsidP="00B7272D">
            <w:pPr>
              <w:ind w:left="142" w:hanging="142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 w:rsidRPr="002F6ADB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lastRenderedPageBreak/>
              <w:t xml:space="preserve">* vyplniť iba v prípade, ak materiál nie je zahrnutý do Plánu práce vlády Slovenskej republiky alebo Plánu        legislatívnych úloh vlády Slovenskej republiky. </w:t>
            </w:r>
          </w:p>
          <w:p w:rsidR="00B7272D" w:rsidRPr="002F6ADB" w:rsidRDefault="00B7272D" w:rsidP="00B7272D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 w:rsidRPr="002F6ADB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** vyplniť iba v prípade, ak sa záverečné posúdenie vybraných vplyvov uskutočnilo v zmysle bodu 9.1. jednotnej metodiky.</w:t>
            </w:r>
          </w:p>
          <w:p w:rsidR="00B7272D" w:rsidRPr="002F6ADB" w:rsidRDefault="00B7272D" w:rsidP="00B7272D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 w:rsidRPr="002F6ADB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*** posudzovanie sa týka len zmien v I. a II. pilieri univerzálneho systému dôchodkového zabezpečenia s identifikovaným dopadom od 0,1 % HDP (vrátane) na dlhodobom horizonte.</w:t>
            </w:r>
          </w:p>
          <w:p w:rsidR="00B7272D" w:rsidRPr="002F6ADB" w:rsidRDefault="00B7272D" w:rsidP="00B7272D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  <w:p w:rsidR="00B7272D" w:rsidRPr="002F6ADB" w:rsidRDefault="00B7272D" w:rsidP="00B7272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</w:p>
        </w:tc>
      </w:tr>
      <w:tr w:rsidR="00B7272D" w:rsidRPr="00B043B4" w:rsidTr="00E71F7C">
        <w:trPr>
          <w:trHeight w:val="283"/>
        </w:trPr>
        <w:tc>
          <w:tcPr>
            <w:tcW w:w="918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  <w:vAlign w:val="center"/>
          </w:tcPr>
          <w:p w:rsidR="00B7272D" w:rsidRPr="00B043B4" w:rsidRDefault="00B7272D" w:rsidP="00B7272D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lastRenderedPageBreak/>
              <w:t>Vybrané vplyvy  materiálu</w:t>
            </w:r>
          </w:p>
        </w:tc>
      </w:tr>
      <w:tr w:rsidR="00B7272D" w:rsidRPr="00B043B4" w:rsidTr="00E71F7C">
        <w:tc>
          <w:tcPr>
            <w:tcW w:w="38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2E2E2"/>
          </w:tcPr>
          <w:p w:rsidR="00B7272D" w:rsidRPr="00B043B4" w:rsidRDefault="00B7272D" w:rsidP="00B7272D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Vplyvy na rozpočet verejnej správy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8712259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dotted" w:sz="4" w:space="0" w:color="auto"/>
                  <w:right w:val="nil"/>
                </w:tcBorders>
              </w:tcPr>
              <w:p w:rsidR="00B7272D" w:rsidRPr="00B043B4" w:rsidRDefault="00B7272D" w:rsidP="00B7272D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312" w:type="dxa"/>
            <w:gridSpan w:val="2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</w:tcPr>
          <w:p w:rsidR="00B7272D" w:rsidRPr="00B043B4" w:rsidRDefault="00B7272D" w:rsidP="00B7272D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Pozitív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3858730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gridSpan w:val="2"/>
                <w:tcBorders>
                  <w:top w:val="single" w:sz="4" w:space="0" w:color="auto"/>
                  <w:left w:val="nil"/>
                  <w:bottom w:val="dotted" w:sz="4" w:space="0" w:color="auto"/>
                  <w:right w:val="nil"/>
                </w:tcBorders>
              </w:tcPr>
              <w:p w:rsidR="00B7272D" w:rsidRPr="00B043B4" w:rsidRDefault="00B7272D" w:rsidP="00B7272D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133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</w:tcPr>
          <w:p w:rsidR="00B7272D" w:rsidRPr="00B043B4" w:rsidRDefault="00B7272D" w:rsidP="00B7272D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Žiad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69198856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gridSpan w:val="2"/>
                <w:tcBorders>
                  <w:top w:val="single" w:sz="4" w:space="0" w:color="auto"/>
                  <w:left w:val="nil"/>
                  <w:bottom w:val="dotted" w:sz="4" w:space="0" w:color="auto"/>
                  <w:right w:val="nil"/>
                </w:tcBorders>
              </w:tcPr>
              <w:p w:rsidR="00B7272D" w:rsidRPr="00B043B4" w:rsidRDefault="00B7272D" w:rsidP="00B7272D">
                <w:pPr>
                  <w:ind w:left="-107" w:right="-108"/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☒</w:t>
                </w:r>
              </w:p>
            </w:tc>
          </w:sdtContent>
        </w:sdt>
        <w:tc>
          <w:tcPr>
            <w:tcW w:w="1297" w:type="dxa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</w:tcPr>
          <w:p w:rsidR="00B7272D" w:rsidRPr="00B043B4" w:rsidRDefault="00B7272D" w:rsidP="00B7272D">
            <w:pPr>
              <w:ind w:left="34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Negatívne</w:t>
            </w:r>
          </w:p>
        </w:tc>
      </w:tr>
      <w:tr w:rsidR="00B7272D" w:rsidRPr="00B043B4" w:rsidTr="00E71F7C">
        <w:tc>
          <w:tcPr>
            <w:tcW w:w="38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E2E2E2"/>
          </w:tcPr>
          <w:p w:rsidR="00B7272D" w:rsidRDefault="00B7272D" w:rsidP="00B7272D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 xml:space="preserve">    </w:t>
            </w:r>
            <w:r w:rsidRPr="00A340BB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 xml:space="preserve">z toho rozpočtovo zabezpečené vplyvy,    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 xml:space="preserve">    </w:t>
            </w:r>
          </w:p>
          <w:p w:rsidR="00B7272D" w:rsidRDefault="00B7272D" w:rsidP="00B7272D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 xml:space="preserve">    </w:t>
            </w:r>
            <w:r w:rsidRPr="00A340BB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 xml:space="preserve">v prípade identifikovaného negatívneho </w:t>
            </w:r>
          </w:p>
          <w:p w:rsidR="00B7272D" w:rsidRPr="00A340BB" w:rsidRDefault="00B7272D" w:rsidP="00B7272D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 xml:space="preserve">    </w:t>
            </w:r>
            <w:r w:rsidRPr="00A340BB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vplyvu</w:t>
            </w:r>
          </w:p>
        </w:tc>
        <w:sdt>
          <w:sdtPr>
            <w:rPr>
              <w:rFonts w:ascii="Times New Roman" w:eastAsia="Times New Roman" w:hAnsi="Times New Roman" w:cs="Times New Roman"/>
              <w:sz w:val="20"/>
              <w:szCs w:val="20"/>
              <w:lang w:eastAsia="sk-SK"/>
            </w:rPr>
            <w:id w:val="-199817430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gridSpan w:val="2"/>
                <w:tcBorders>
                  <w:top w:val="dotted" w:sz="4" w:space="0" w:color="auto"/>
                  <w:left w:val="single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:rsidR="00B7272D" w:rsidRPr="00B96455" w:rsidRDefault="00B96455" w:rsidP="00B7272D">
                <w:pPr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eastAsia="sk-SK"/>
                  </w:rPr>
                </w:pPr>
                <w:r w:rsidRPr="00B96455">
                  <w:rPr>
                    <w:rFonts w:ascii="MS Gothic" w:eastAsia="MS Gothic" w:hAnsi="MS Gothic" w:cs="Times New Roman" w:hint="eastAsia"/>
                    <w:sz w:val="20"/>
                    <w:szCs w:val="20"/>
                    <w:lang w:eastAsia="sk-SK"/>
                  </w:rPr>
                  <w:t>☒</w:t>
                </w:r>
              </w:p>
            </w:tc>
          </w:sdtContent>
        </w:sdt>
        <w:tc>
          <w:tcPr>
            <w:tcW w:w="1312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:rsidR="00B7272D" w:rsidRPr="00B96455" w:rsidRDefault="00B7272D" w:rsidP="00B7272D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 w:rsidRPr="00B96455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Áno</w:t>
            </w:r>
          </w:p>
        </w:tc>
        <w:sdt>
          <w:sdtPr>
            <w:rPr>
              <w:rFonts w:ascii="Times New Roman" w:eastAsia="Times New Roman" w:hAnsi="Times New Roman" w:cs="Times New Roman"/>
              <w:sz w:val="20"/>
              <w:szCs w:val="20"/>
              <w:lang w:eastAsia="sk-SK"/>
            </w:rPr>
            <w:id w:val="571629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gridSpan w:val="2"/>
                <w:tcBorders>
                  <w:top w:val="dotted" w:sz="4" w:space="0" w:color="auto"/>
                  <w:left w:val="nil"/>
                  <w:bottom w:val="dotted" w:sz="4" w:space="0" w:color="auto"/>
                  <w:right w:val="nil"/>
                </w:tcBorders>
                <w:vAlign w:val="center"/>
              </w:tcPr>
              <w:p w:rsidR="00B7272D" w:rsidRPr="00B96455" w:rsidRDefault="00B7272D" w:rsidP="00B7272D">
                <w:pPr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eastAsia="sk-SK"/>
                  </w:rPr>
                </w:pPr>
                <w:r w:rsidRPr="00B96455">
                  <w:rPr>
                    <w:rFonts w:ascii="MS Gothic" w:eastAsia="MS Gothic" w:hAnsi="MS Gothic" w:cs="Times New Roman" w:hint="eastAsia"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13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:rsidR="00B7272D" w:rsidRPr="00B96455" w:rsidRDefault="00B7272D" w:rsidP="00B7272D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 w:rsidRPr="00B96455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Nie</w:t>
            </w:r>
          </w:p>
        </w:tc>
        <w:sdt>
          <w:sdtPr>
            <w:rPr>
              <w:rFonts w:ascii="Times New Roman" w:eastAsia="Times New Roman" w:hAnsi="Times New Roman" w:cs="Times New Roman"/>
              <w:sz w:val="20"/>
              <w:szCs w:val="20"/>
              <w:lang w:eastAsia="sk-SK"/>
            </w:rPr>
            <w:id w:val="8647170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gridSpan w:val="2"/>
                <w:tcBorders>
                  <w:top w:val="dotted" w:sz="4" w:space="0" w:color="auto"/>
                  <w:left w:val="nil"/>
                  <w:bottom w:val="dotted" w:sz="4" w:space="0" w:color="auto"/>
                  <w:right w:val="nil"/>
                </w:tcBorders>
                <w:vAlign w:val="center"/>
              </w:tcPr>
              <w:p w:rsidR="00B7272D" w:rsidRPr="00B96455" w:rsidRDefault="00B7272D" w:rsidP="00B7272D">
                <w:pPr>
                  <w:ind w:left="-107" w:right="-108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eastAsia="sk-SK"/>
                  </w:rPr>
                </w:pPr>
                <w:r w:rsidRPr="00B96455">
                  <w:rPr>
                    <w:rFonts w:ascii="MS Gothic" w:eastAsia="MS Gothic" w:hAnsi="MS Gothic" w:cs="Times New Roman" w:hint="eastAsia"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:rsidR="00B7272D" w:rsidRPr="00B96455" w:rsidRDefault="00B7272D" w:rsidP="00B7272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 w:rsidRPr="00B96455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Čiastočne</w:t>
            </w:r>
          </w:p>
        </w:tc>
      </w:tr>
      <w:tr w:rsidR="00B7272D" w:rsidRPr="00B043B4" w:rsidTr="00E71F7C">
        <w:tc>
          <w:tcPr>
            <w:tcW w:w="38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E2E2E2"/>
          </w:tcPr>
          <w:p w:rsidR="00B7272D" w:rsidRPr="003145AE" w:rsidRDefault="00B7272D" w:rsidP="00B7272D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v tom vplyvy na rozpočty obcí a vyšších územných celkov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15774309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gridSpan w:val="2"/>
                <w:tcBorders>
                  <w:top w:val="dotted" w:sz="4" w:space="0" w:color="auto"/>
                  <w:left w:val="single" w:sz="4" w:space="0" w:color="auto"/>
                  <w:bottom w:val="dotted" w:sz="4" w:space="0" w:color="auto"/>
                  <w:right w:val="nil"/>
                </w:tcBorders>
              </w:tcPr>
              <w:p w:rsidR="00B7272D" w:rsidRPr="00B043B4" w:rsidRDefault="00B7272D" w:rsidP="00B7272D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312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:rsidR="00B7272D" w:rsidRPr="00B043B4" w:rsidRDefault="00B7272D" w:rsidP="00B7272D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Pozitív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103596396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gridSpan w:val="2"/>
                <w:tcBorders>
                  <w:top w:val="dotted" w:sz="4" w:space="0" w:color="auto"/>
                  <w:left w:val="nil"/>
                  <w:bottom w:val="dotted" w:sz="4" w:space="0" w:color="auto"/>
                  <w:right w:val="nil"/>
                </w:tcBorders>
              </w:tcPr>
              <w:p w:rsidR="00B7272D" w:rsidRPr="00B043B4" w:rsidRDefault="00A00317" w:rsidP="00B7272D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☒</w:t>
                </w:r>
              </w:p>
            </w:tc>
          </w:sdtContent>
        </w:sdt>
        <w:tc>
          <w:tcPr>
            <w:tcW w:w="113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:rsidR="00B7272D" w:rsidRPr="00B043B4" w:rsidRDefault="00B7272D" w:rsidP="00B7272D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Žiad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1094750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gridSpan w:val="2"/>
                <w:tcBorders>
                  <w:top w:val="dotted" w:sz="4" w:space="0" w:color="auto"/>
                  <w:left w:val="nil"/>
                  <w:bottom w:val="dotted" w:sz="4" w:space="0" w:color="auto"/>
                  <w:right w:val="nil"/>
                </w:tcBorders>
              </w:tcPr>
              <w:p w:rsidR="00B7272D" w:rsidRPr="00B043B4" w:rsidRDefault="00B7272D" w:rsidP="00B7272D">
                <w:pPr>
                  <w:ind w:left="-107" w:right="-108"/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</w:tcPr>
          <w:p w:rsidR="00B7272D" w:rsidRPr="00B043B4" w:rsidRDefault="00B7272D" w:rsidP="00B7272D">
            <w:pPr>
              <w:ind w:left="34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Negatívne</w:t>
            </w:r>
          </w:p>
        </w:tc>
      </w:tr>
      <w:tr w:rsidR="00B7272D" w:rsidRPr="00B043B4" w:rsidTr="00E71F7C"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2E2"/>
          </w:tcPr>
          <w:p w:rsidR="00B7272D" w:rsidRDefault="00B7272D" w:rsidP="00B7272D">
            <w:pPr>
              <w:ind w:left="171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z toho rozpočtovo zabezpečené vplyvy,</w:t>
            </w:r>
          </w:p>
          <w:p w:rsidR="00B7272D" w:rsidRPr="003145AE" w:rsidRDefault="00B7272D" w:rsidP="00B7272D">
            <w:pPr>
              <w:ind w:left="171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v prípade identifikovaného negatívneho vplyvu</w:t>
            </w:r>
          </w:p>
        </w:tc>
        <w:sdt>
          <w:sdtPr>
            <w:rPr>
              <w:rFonts w:ascii="Times New Roman" w:eastAsia="Times New Roman" w:hAnsi="Times New Roman" w:cs="Times New Roman"/>
              <w:sz w:val="20"/>
              <w:szCs w:val="20"/>
              <w:lang w:eastAsia="sk-SK"/>
            </w:rPr>
            <w:id w:val="641641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gridSpan w:val="2"/>
                <w:tcBorders>
                  <w:top w:val="dotted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vAlign w:val="center"/>
              </w:tcPr>
              <w:p w:rsidR="00B7272D" w:rsidRPr="00B043B4" w:rsidRDefault="00B7272D" w:rsidP="00B7272D">
                <w:pPr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312" w:type="dxa"/>
            <w:gridSpan w:val="2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B7272D" w:rsidRPr="00B043B4" w:rsidRDefault="00B7272D" w:rsidP="00B7272D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Áno</w:t>
            </w:r>
          </w:p>
        </w:tc>
        <w:sdt>
          <w:sdtPr>
            <w:rPr>
              <w:rFonts w:ascii="Times New Roman" w:eastAsia="Times New Roman" w:hAnsi="Times New Roman" w:cs="Times New Roman"/>
              <w:sz w:val="20"/>
              <w:szCs w:val="20"/>
              <w:lang w:eastAsia="sk-SK"/>
            </w:rPr>
            <w:id w:val="-638265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gridSpan w:val="2"/>
                <w:tcBorders>
                  <w:top w:val="dotted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:rsidR="00B7272D" w:rsidRPr="00B043B4" w:rsidRDefault="00B7272D" w:rsidP="00B7272D">
                <w:pPr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13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B7272D" w:rsidRPr="00B043B4" w:rsidRDefault="00B7272D" w:rsidP="00B7272D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Nie</w:t>
            </w:r>
          </w:p>
        </w:tc>
        <w:sdt>
          <w:sdtPr>
            <w:rPr>
              <w:rFonts w:ascii="Times New Roman" w:eastAsia="Times New Roman" w:hAnsi="Times New Roman" w:cs="Times New Roman"/>
              <w:sz w:val="20"/>
              <w:szCs w:val="20"/>
              <w:lang w:eastAsia="sk-SK"/>
            </w:rPr>
            <w:id w:val="-3027704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gridSpan w:val="2"/>
                <w:tcBorders>
                  <w:top w:val="dotted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:rsidR="00B7272D" w:rsidRPr="00B043B4" w:rsidRDefault="00B7272D" w:rsidP="00B7272D">
                <w:pPr>
                  <w:ind w:left="-107" w:right="-108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dotted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7272D" w:rsidRPr="00B043B4" w:rsidRDefault="00B7272D" w:rsidP="00B7272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Čiastočne</w:t>
            </w:r>
          </w:p>
        </w:tc>
      </w:tr>
      <w:tr w:rsidR="00B7272D" w:rsidRPr="00B043B4" w:rsidTr="00E71F7C">
        <w:tc>
          <w:tcPr>
            <w:tcW w:w="3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2E2"/>
          </w:tcPr>
          <w:p w:rsidR="00B7272D" w:rsidRPr="002F6ADB" w:rsidRDefault="00B7272D" w:rsidP="00B7272D">
            <w:pPr>
              <w:ind w:left="171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 w:rsidRPr="002F6ADB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Vplyv na dlhodobú udržateľnosť verejných financií v prípade vybraných opatrení ***</w:t>
            </w:r>
          </w:p>
        </w:tc>
        <w:sdt>
          <w:sdtPr>
            <w:rPr>
              <w:rFonts w:ascii="Times New Roman" w:eastAsia="Times New Roman" w:hAnsi="Times New Roman" w:cs="Times New Roman"/>
              <w:sz w:val="20"/>
              <w:szCs w:val="20"/>
              <w:lang w:eastAsia="sk-SK"/>
            </w:rPr>
            <w:id w:val="-13199631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vAlign w:val="center"/>
              </w:tcPr>
              <w:p w:rsidR="00B7272D" w:rsidRPr="002F6ADB" w:rsidRDefault="00B7272D" w:rsidP="00B7272D">
                <w:pPr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eastAsia="sk-SK"/>
                  </w:rPr>
                </w:pPr>
                <w:r w:rsidRPr="002F6ADB">
                  <w:rPr>
                    <w:rFonts w:ascii="MS Gothic" w:eastAsia="MS Gothic" w:hAnsi="MS Gothic" w:cs="Times New Roman" w:hint="eastAsia"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3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B7272D" w:rsidRPr="002F6ADB" w:rsidRDefault="00B7272D" w:rsidP="00B7272D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 w:rsidRPr="002F6ADB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Áno</w:t>
            </w:r>
          </w:p>
        </w:tc>
        <w:tc>
          <w:tcPr>
            <w:tcW w:w="5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B7272D" w:rsidRPr="002F6ADB" w:rsidRDefault="00B7272D" w:rsidP="00B7272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B7272D" w:rsidRPr="002F6ADB" w:rsidRDefault="00B7272D" w:rsidP="00B7272D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  <w:sdt>
          <w:sdtPr>
            <w:rPr>
              <w:rFonts w:ascii="Times New Roman" w:eastAsia="Times New Roman" w:hAnsi="Times New Roman" w:cs="Times New Roman"/>
              <w:sz w:val="20"/>
              <w:szCs w:val="20"/>
              <w:lang w:eastAsia="sk-SK"/>
            </w:rPr>
            <w:id w:val="2177951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:rsidR="00B7272D" w:rsidRPr="002F6ADB" w:rsidRDefault="00B7272D" w:rsidP="00B7272D">
                <w:pPr>
                  <w:ind w:left="-107" w:right="-108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eastAsia="sk-SK"/>
                  </w:rPr>
                </w:pPr>
                <w:r w:rsidRPr="002F6ADB">
                  <w:rPr>
                    <w:rFonts w:ascii="MS Gothic" w:eastAsia="MS Gothic" w:hAnsi="MS Gothic" w:cs="Times New Roman" w:hint="eastAsia"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7272D" w:rsidRPr="002F6ADB" w:rsidRDefault="00B7272D" w:rsidP="00B7272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 w:rsidRPr="002F6ADB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Nie</w:t>
            </w:r>
          </w:p>
        </w:tc>
      </w:tr>
      <w:tr w:rsidR="00B7272D" w:rsidRPr="00B043B4" w:rsidTr="00E71F7C">
        <w:tc>
          <w:tcPr>
            <w:tcW w:w="38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2E2E2"/>
          </w:tcPr>
          <w:p w:rsidR="00B7272D" w:rsidRPr="00B043B4" w:rsidRDefault="00B7272D" w:rsidP="00B7272D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Vplyvy na podnikateľské prostredi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21383250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:rsidR="00B7272D" w:rsidRPr="00B043B4" w:rsidRDefault="00B7272D" w:rsidP="00B7272D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312" w:type="dxa"/>
            <w:gridSpan w:val="2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:rsidR="00B7272D" w:rsidRPr="00B043B4" w:rsidRDefault="00B7272D" w:rsidP="00B7272D">
            <w:pPr>
              <w:ind w:right="-108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Pozitív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196830642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gridSpan w:val="2"/>
                <w:tcBorders>
                  <w:top w:val="single" w:sz="4" w:space="0" w:color="auto"/>
                  <w:left w:val="nil"/>
                  <w:bottom w:val="dotted" w:sz="4" w:space="0" w:color="auto"/>
                  <w:right w:val="nil"/>
                </w:tcBorders>
                <w:vAlign w:val="center"/>
              </w:tcPr>
              <w:p w:rsidR="00B7272D" w:rsidRPr="00B043B4" w:rsidRDefault="00A00317" w:rsidP="00B7272D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☒</w:t>
                </w:r>
              </w:p>
            </w:tc>
          </w:sdtContent>
        </w:sdt>
        <w:tc>
          <w:tcPr>
            <w:tcW w:w="1133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:rsidR="00B7272D" w:rsidRPr="00B043B4" w:rsidRDefault="00B7272D" w:rsidP="00B7272D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Žiad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8820195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gridSpan w:val="2"/>
                <w:tcBorders>
                  <w:top w:val="single" w:sz="4" w:space="0" w:color="auto"/>
                  <w:left w:val="nil"/>
                  <w:bottom w:val="dotted" w:sz="4" w:space="0" w:color="auto"/>
                  <w:right w:val="nil"/>
                </w:tcBorders>
                <w:vAlign w:val="center"/>
              </w:tcPr>
              <w:p w:rsidR="00B7272D" w:rsidRPr="00B043B4" w:rsidRDefault="00B7272D" w:rsidP="00B7272D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:rsidR="00B7272D" w:rsidRPr="00B043B4" w:rsidRDefault="00B7272D" w:rsidP="00B7272D">
            <w:pPr>
              <w:ind w:left="54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Negatívne</w:t>
            </w:r>
          </w:p>
        </w:tc>
      </w:tr>
      <w:tr w:rsidR="00B7272D" w:rsidRPr="00B043B4" w:rsidTr="00E71F7C">
        <w:tc>
          <w:tcPr>
            <w:tcW w:w="3812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E2E2E2"/>
          </w:tcPr>
          <w:p w:rsidR="00B7272D" w:rsidRPr="00B043B4" w:rsidRDefault="00B7272D" w:rsidP="00B7272D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 xml:space="preserve">   </w:t>
            </w: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z toho vplyvy na MSP</w:t>
            </w:r>
          </w:p>
          <w:p w:rsidR="00B7272D" w:rsidRPr="00B043B4" w:rsidRDefault="00B7272D" w:rsidP="00B7272D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  <w:sdt>
          <w:sdtPr>
            <w:rPr>
              <w:rFonts w:ascii="Times New Roman" w:eastAsia="Times New Roman" w:hAnsi="Times New Roman" w:cs="Times New Roman"/>
              <w:sz w:val="20"/>
              <w:szCs w:val="20"/>
              <w:lang w:eastAsia="sk-SK"/>
            </w:rPr>
            <w:id w:val="-21044942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gridSpan w:val="2"/>
                <w:tcBorders>
                  <w:top w:val="dotted" w:sz="4" w:space="0" w:color="auto"/>
                  <w:left w:val="single" w:sz="4" w:space="0" w:color="000000"/>
                  <w:bottom w:val="dotted" w:sz="4" w:space="0" w:color="auto"/>
                  <w:right w:val="nil"/>
                </w:tcBorders>
                <w:vAlign w:val="center"/>
              </w:tcPr>
              <w:p w:rsidR="00B7272D" w:rsidRPr="00B043B4" w:rsidRDefault="00B7272D" w:rsidP="00B7272D">
                <w:pPr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312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:rsidR="00B7272D" w:rsidRPr="00B043B4" w:rsidRDefault="00B7272D" w:rsidP="00B7272D">
            <w:pPr>
              <w:ind w:right="-108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Pozitívne</w:t>
            </w:r>
          </w:p>
        </w:tc>
        <w:sdt>
          <w:sdtPr>
            <w:rPr>
              <w:rFonts w:ascii="Times New Roman" w:eastAsia="Times New Roman" w:hAnsi="Times New Roman" w:cs="Times New Roman"/>
              <w:sz w:val="20"/>
              <w:szCs w:val="20"/>
              <w:lang w:eastAsia="sk-SK"/>
            </w:rPr>
            <w:id w:val="-213470346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gridSpan w:val="2"/>
                <w:tcBorders>
                  <w:top w:val="dotted" w:sz="4" w:space="0" w:color="auto"/>
                  <w:left w:val="nil"/>
                  <w:bottom w:val="dotted" w:sz="4" w:space="0" w:color="auto"/>
                  <w:right w:val="nil"/>
                </w:tcBorders>
                <w:vAlign w:val="center"/>
              </w:tcPr>
              <w:p w:rsidR="00B7272D" w:rsidRPr="00B043B4" w:rsidRDefault="00A00317" w:rsidP="00B7272D">
                <w:pPr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  <w:lang w:eastAsia="sk-SK"/>
                  </w:rPr>
                  <w:t>☒</w:t>
                </w:r>
              </w:p>
            </w:tc>
          </w:sdtContent>
        </w:sdt>
        <w:tc>
          <w:tcPr>
            <w:tcW w:w="113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:rsidR="00B7272D" w:rsidRPr="00B043B4" w:rsidRDefault="00B7272D" w:rsidP="00B7272D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Žiadne</w:t>
            </w:r>
          </w:p>
        </w:tc>
        <w:sdt>
          <w:sdtPr>
            <w:rPr>
              <w:rFonts w:ascii="Times New Roman" w:eastAsia="Times New Roman" w:hAnsi="Times New Roman" w:cs="Times New Roman"/>
              <w:sz w:val="20"/>
              <w:szCs w:val="20"/>
              <w:lang w:eastAsia="sk-SK"/>
            </w:rPr>
            <w:id w:val="5440354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gridSpan w:val="2"/>
                <w:tcBorders>
                  <w:top w:val="dotted" w:sz="4" w:space="0" w:color="auto"/>
                  <w:left w:val="nil"/>
                  <w:bottom w:val="dotted" w:sz="4" w:space="0" w:color="auto"/>
                  <w:right w:val="nil"/>
                </w:tcBorders>
                <w:vAlign w:val="center"/>
              </w:tcPr>
              <w:p w:rsidR="00B7272D" w:rsidRPr="00B043B4" w:rsidRDefault="00B7272D" w:rsidP="00B7272D">
                <w:pPr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:rsidR="00B7272D" w:rsidRPr="00B043B4" w:rsidRDefault="00B7272D" w:rsidP="00B7272D">
            <w:pPr>
              <w:ind w:left="54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Negatívne</w:t>
            </w:r>
          </w:p>
        </w:tc>
      </w:tr>
      <w:tr w:rsidR="00B7272D" w:rsidRPr="00B043B4" w:rsidTr="00E71F7C"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2E2"/>
          </w:tcPr>
          <w:p w:rsidR="00B7272D" w:rsidRDefault="00B7272D" w:rsidP="00B7272D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 xml:space="preserve">    </w:t>
            </w: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 xml:space="preserve">Mechanizmus znižovania byrokracie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 xml:space="preserve">   </w:t>
            </w:r>
          </w:p>
          <w:p w:rsidR="00B7272D" w:rsidRPr="00B043B4" w:rsidRDefault="00B7272D" w:rsidP="00B7272D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 xml:space="preserve">    </w:t>
            </w: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a nákladov sa uplatňuje: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17902763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gridSpan w:val="2"/>
                <w:tcBorders>
                  <w:top w:val="dotted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vAlign w:val="center"/>
              </w:tcPr>
              <w:p w:rsidR="00B7272D" w:rsidRPr="00B043B4" w:rsidRDefault="00B7272D" w:rsidP="00B7272D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596" w:type="dxa"/>
            <w:gridSpan w:val="3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B7272D" w:rsidRPr="00B043B4" w:rsidRDefault="00B7272D" w:rsidP="00B7272D">
            <w:pPr>
              <w:ind w:right="-108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Áno</w:t>
            </w:r>
          </w:p>
        </w:tc>
        <w:tc>
          <w:tcPr>
            <w:tcW w:w="254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B7272D" w:rsidRPr="00B043B4" w:rsidRDefault="00B7272D" w:rsidP="00B7272D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</w:p>
        </w:tc>
        <w:tc>
          <w:tcPr>
            <w:tcW w:w="113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B7272D" w:rsidRPr="00B043B4" w:rsidRDefault="00B7272D" w:rsidP="00B7272D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10122196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gridSpan w:val="2"/>
                <w:tcBorders>
                  <w:top w:val="dotted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:rsidR="00B7272D" w:rsidRPr="00B043B4" w:rsidRDefault="00B7272D" w:rsidP="00B7272D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dotted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7272D" w:rsidRPr="00B043B4" w:rsidRDefault="00B7272D" w:rsidP="00B7272D">
            <w:pPr>
              <w:ind w:left="54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  <w:t>Nie</w:t>
            </w:r>
          </w:p>
        </w:tc>
      </w:tr>
      <w:tr w:rsidR="00B7272D" w:rsidRPr="00B043B4" w:rsidTr="00E71F7C">
        <w:tc>
          <w:tcPr>
            <w:tcW w:w="3812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2E2"/>
          </w:tcPr>
          <w:p w:rsidR="00B7272D" w:rsidRPr="00B043B4" w:rsidRDefault="00B7272D" w:rsidP="00B7272D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Sociálne vplyvy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86421050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</w:tcPr>
              <w:p w:rsidR="00B7272D" w:rsidRPr="00B043B4" w:rsidRDefault="00A00317" w:rsidP="00B7272D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☒</w:t>
                </w:r>
              </w:p>
            </w:tc>
          </w:sdtContent>
        </w:sdt>
        <w:tc>
          <w:tcPr>
            <w:tcW w:w="13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7272D" w:rsidRPr="00B043B4" w:rsidRDefault="00B7272D" w:rsidP="00B7272D">
            <w:pPr>
              <w:ind w:right="-108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Pozitív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5168187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:rsidR="00B7272D" w:rsidRPr="00B043B4" w:rsidRDefault="00B7272D" w:rsidP="00B7272D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7272D" w:rsidRPr="00B043B4" w:rsidRDefault="00B7272D" w:rsidP="00B7272D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Žiad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16408705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:rsidR="00B7272D" w:rsidRPr="00B043B4" w:rsidRDefault="00B7272D" w:rsidP="00B7272D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7272D" w:rsidRPr="00B043B4" w:rsidRDefault="00B7272D" w:rsidP="00B7272D">
            <w:pPr>
              <w:ind w:left="54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Negatívne</w:t>
            </w:r>
          </w:p>
        </w:tc>
      </w:tr>
      <w:tr w:rsidR="00B7272D" w:rsidRPr="00B043B4" w:rsidTr="00E71F7C">
        <w:tc>
          <w:tcPr>
            <w:tcW w:w="3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2E2"/>
          </w:tcPr>
          <w:p w:rsidR="00B7272D" w:rsidRPr="00B043B4" w:rsidRDefault="00B7272D" w:rsidP="00B7272D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Vplyvy na životné prostredi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21289676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</w:tcPr>
              <w:p w:rsidR="00B7272D" w:rsidRPr="00B043B4" w:rsidRDefault="00B7272D" w:rsidP="00B7272D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3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7272D" w:rsidRPr="00B043B4" w:rsidRDefault="00B7272D" w:rsidP="00B7272D">
            <w:pPr>
              <w:ind w:right="-108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Pozitív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98269581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:rsidR="00B7272D" w:rsidRPr="00B043B4" w:rsidRDefault="00A00317" w:rsidP="00B7272D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☒</w:t>
                </w:r>
              </w:p>
            </w:tc>
          </w:sdtContent>
        </w:sdt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7272D" w:rsidRPr="00B043B4" w:rsidRDefault="00B7272D" w:rsidP="00B7272D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Žiad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3891903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:rsidR="00B7272D" w:rsidRPr="00B043B4" w:rsidRDefault="00B7272D" w:rsidP="00B7272D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7272D" w:rsidRPr="00B043B4" w:rsidRDefault="00B7272D" w:rsidP="00B7272D">
            <w:pPr>
              <w:ind w:left="54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Negatívne</w:t>
            </w:r>
          </w:p>
        </w:tc>
      </w:tr>
      <w:tr w:rsidR="00B7272D" w:rsidRPr="00B043B4" w:rsidTr="00E71F7C">
        <w:tc>
          <w:tcPr>
            <w:tcW w:w="3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2E2"/>
          </w:tcPr>
          <w:p w:rsidR="00B7272D" w:rsidRPr="00B043B4" w:rsidRDefault="00B7272D" w:rsidP="00B7272D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Vplyvy na informatizáciu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 xml:space="preserve"> spoločnosti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7491663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</w:tcPr>
              <w:p w:rsidR="00B7272D" w:rsidRPr="00B043B4" w:rsidRDefault="00B7272D" w:rsidP="00B7272D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3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7272D" w:rsidRPr="00B043B4" w:rsidRDefault="00B7272D" w:rsidP="00B7272D">
            <w:pPr>
              <w:ind w:right="-108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Pozitív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169482630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:rsidR="00B7272D" w:rsidRPr="00B043B4" w:rsidRDefault="00A00317" w:rsidP="00B7272D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☒</w:t>
                </w:r>
              </w:p>
            </w:tc>
          </w:sdtContent>
        </w:sdt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7272D" w:rsidRPr="00B043B4" w:rsidRDefault="00B7272D" w:rsidP="00B7272D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Žiad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14477750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:rsidR="00B7272D" w:rsidRPr="00B043B4" w:rsidRDefault="00B7272D" w:rsidP="00B7272D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7272D" w:rsidRPr="00B043B4" w:rsidRDefault="00B7272D" w:rsidP="00B7272D">
            <w:pPr>
              <w:ind w:left="54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Negatívne</w:t>
            </w:r>
          </w:p>
        </w:tc>
      </w:tr>
    </w:tbl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12"/>
        <w:gridCol w:w="541"/>
        <w:gridCol w:w="1281"/>
        <w:gridCol w:w="31"/>
        <w:gridCol w:w="538"/>
        <w:gridCol w:w="1133"/>
        <w:gridCol w:w="547"/>
        <w:gridCol w:w="1297"/>
      </w:tblGrid>
      <w:tr w:rsidR="00E71F7C" w:rsidRPr="00B043B4" w:rsidTr="00E71F7C">
        <w:tc>
          <w:tcPr>
            <w:tcW w:w="38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2E2E2"/>
          </w:tcPr>
          <w:p w:rsidR="00E71F7C" w:rsidRPr="00B043B4" w:rsidRDefault="00E71F7C" w:rsidP="00E71F7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Vplyvy na služby verejnej správy pre občana, z</w:t>
            </w:r>
            <w:r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 </w:t>
            </w:r>
            <w:r w:rsidRPr="00B043B4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toho</w:t>
            </w:r>
          </w:p>
        </w:tc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E71F7C" w:rsidRPr="00B043B4" w:rsidRDefault="00E71F7C" w:rsidP="00E71F7C">
            <w:pPr>
              <w:jc w:val="center"/>
              <w:rPr>
                <w:rFonts w:ascii="Times New Roman" w:eastAsia="MS Mincho" w:hAnsi="Times New Roman" w:cs="Times New Roman"/>
                <w:b/>
                <w:sz w:val="20"/>
                <w:szCs w:val="20"/>
                <w:lang w:eastAsia="sk-SK"/>
              </w:rPr>
            </w:pP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E71F7C" w:rsidRPr="00B043B4" w:rsidRDefault="00E71F7C" w:rsidP="00E71F7C">
            <w:pPr>
              <w:ind w:right="-108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E71F7C" w:rsidRPr="00B043B4" w:rsidRDefault="00E71F7C" w:rsidP="00E71F7C">
            <w:pPr>
              <w:jc w:val="center"/>
              <w:rPr>
                <w:rFonts w:ascii="Times New Roman" w:eastAsia="MS Mincho" w:hAnsi="Times New Roman" w:cs="Times New Roman"/>
                <w:b/>
                <w:sz w:val="20"/>
                <w:szCs w:val="20"/>
                <w:lang w:eastAsia="sk-SK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E71F7C" w:rsidRPr="00B043B4" w:rsidRDefault="00E71F7C" w:rsidP="00E71F7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</w:p>
        </w:tc>
        <w:tc>
          <w:tcPr>
            <w:tcW w:w="5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E71F7C" w:rsidRPr="00B043B4" w:rsidRDefault="00E71F7C" w:rsidP="00E71F7C">
            <w:pPr>
              <w:jc w:val="center"/>
              <w:rPr>
                <w:rFonts w:ascii="Times New Roman" w:eastAsia="MS Mincho" w:hAnsi="Times New Roman" w:cs="Times New Roman"/>
                <w:b/>
                <w:sz w:val="20"/>
                <w:szCs w:val="20"/>
                <w:lang w:eastAsia="sk-SK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E71F7C" w:rsidRPr="00B043B4" w:rsidRDefault="00E71F7C" w:rsidP="00E71F7C">
            <w:pPr>
              <w:ind w:left="54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</w:p>
        </w:tc>
      </w:tr>
      <w:tr w:rsidR="00E71F7C" w:rsidRPr="00B043B4" w:rsidTr="00E71F7C">
        <w:tc>
          <w:tcPr>
            <w:tcW w:w="38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E2E2E2"/>
          </w:tcPr>
          <w:p w:rsidR="00E71F7C" w:rsidRPr="00B043B4" w:rsidRDefault="00E71F7C" w:rsidP="00E71F7C">
            <w:pPr>
              <w:ind w:left="196" w:hanging="196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B043B4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   vplyvy služieb verejnej správy na občana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12288135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tcBorders>
                  <w:top w:val="nil"/>
                  <w:left w:val="single" w:sz="4" w:space="0" w:color="auto"/>
                  <w:bottom w:val="dotted" w:sz="4" w:space="0" w:color="auto"/>
                  <w:right w:val="nil"/>
                </w:tcBorders>
                <w:shd w:val="clear" w:color="auto" w:fill="auto"/>
              </w:tcPr>
              <w:p w:rsidR="00E71F7C" w:rsidRPr="00B043B4" w:rsidRDefault="00E71F7C" w:rsidP="00E71F7C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312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:rsidR="00E71F7C" w:rsidRPr="00B043B4" w:rsidRDefault="00E71F7C" w:rsidP="00E71F7C">
            <w:pPr>
              <w:ind w:right="-108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Pozitív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96893429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tcBorders>
                  <w:top w:val="nil"/>
                  <w:left w:val="nil"/>
                  <w:bottom w:val="dotted" w:sz="4" w:space="0" w:color="auto"/>
                  <w:right w:val="nil"/>
                </w:tcBorders>
                <w:shd w:val="clear" w:color="auto" w:fill="auto"/>
              </w:tcPr>
              <w:p w:rsidR="00E71F7C" w:rsidRPr="00B043B4" w:rsidRDefault="00A00317" w:rsidP="00E71F7C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☒</w:t>
                </w:r>
              </w:p>
            </w:tc>
          </w:sdtContent>
        </w:sdt>
        <w:tc>
          <w:tcPr>
            <w:tcW w:w="1133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:rsidR="00E71F7C" w:rsidRPr="00B043B4" w:rsidRDefault="00E71F7C" w:rsidP="00E71F7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Žiad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20615938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top w:val="nil"/>
                  <w:left w:val="nil"/>
                  <w:bottom w:val="dotted" w:sz="4" w:space="0" w:color="auto"/>
                  <w:right w:val="nil"/>
                </w:tcBorders>
                <w:shd w:val="clear" w:color="auto" w:fill="auto"/>
              </w:tcPr>
              <w:p w:rsidR="00E71F7C" w:rsidRPr="00B043B4" w:rsidRDefault="00E71F7C" w:rsidP="00E71F7C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E71F7C" w:rsidRPr="00B043B4" w:rsidRDefault="00E71F7C" w:rsidP="00E71F7C">
            <w:pPr>
              <w:ind w:left="54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Negatívne</w:t>
            </w:r>
          </w:p>
        </w:tc>
      </w:tr>
      <w:tr w:rsidR="00E71F7C" w:rsidRPr="00B043B4" w:rsidTr="00E71F7C">
        <w:tc>
          <w:tcPr>
            <w:tcW w:w="38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E2E2E2"/>
          </w:tcPr>
          <w:p w:rsidR="00E71F7C" w:rsidRPr="00B043B4" w:rsidRDefault="00E71F7C" w:rsidP="00E71F7C">
            <w:pPr>
              <w:ind w:left="168" w:hanging="168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B043B4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   vplyvy na procesy služieb vo verejnej správ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12258774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tcBorders>
                  <w:top w:val="dotted" w:sz="4" w:space="0" w:color="auto"/>
                  <w:left w:val="single" w:sz="4" w:space="0" w:color="auto"/>
                  <w:bottom w:val="dotted" w:sz="4" w:space="0" w:color="auto"/>
                  <w:right w:val="nil"/>
                </w:tcBorders>
                <w:shd w:val="clear" w:color="auto" w:fill="auto"/>
                <w:vAlign w:val="center"/>
              </w:tcPr>
              <w:p w:rsidR="00E71F7C" w:rsidRPr="00B043B4" w:rsidRDefault="00E71F7C" w:rsidP="00E71F7C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312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:rsidR="00E71F7C" w:rsidRPr="00B043B4" w:rsidRDefault="00E71F7C" w:rsidP="00E71F7C">
            <w:pPr>
              <w:ind w:right="-108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Pozitív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52247882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tcBorders>
                  <w:top w:val="dotted" w:sz="4" w:space="0" w:color="auto"/>
                  <w:left w:val="nil"/>
                  <w:bottom w:val="dotted" w:sz="4" w:space="0" w:color="auto"/>
                  <w:right w:val="nil"/>
                </w:tcBorders>
                <w:shd w:val="clear" w:color="auto" w:fill="auto"/>
                <w:vAlign w:val="center"/>
              </w:tcPr>
              <w:p w:rsidR="00E71F7C" w:rsidRPr="00B043B4" w:rsidRDefault="00A00317" w:rsidP="00E71F7C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☒</w:t>
                </w:r>
              </w:p>
            </w:tc>
          </w:sdtContent>
        </w:sdt>
        <w:tc>
          <w:tcPr>
            <w:tcW w:w="113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:rsidR="00E71F7C" w:rsidRPr="00B043B4" w:rsidRDefault="00E71F7C" w:rsidP="00E71F7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Žiad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1502889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top w:val="dotted" w:sz="4" w:space="0" w:color="auto"/>
                  <w:left w:val="nil"/>
                  <w:bottom w:val="dotted" w:sz="4" w:space="0" w:color="auto"/>
                  <w:right w:val="nil"/>
                </w:tcBorders>
                <w:shd w:val="clear" w:color="auto" w:fill="auto"/>
                <w:vAlign w:val="center"/>
              </w:tcPr>
              <w:p w:rsidR="00E71F7C" w:rsidRPr="00B043B4" w:rsidRDefault="00E71F7C" w:rsidP="00E71F7C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71F7C" w:rsidRPr="00B043B4" w:rsidRDefault="00E71F7C" w:rsidP="00E71F7C">
            <w:pPr>
              <w:ind w:left="54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Negatívne</w:t>
            </w:r>
          </w:p>
        </w:tc>
      </w:tr>
    </w:tbl>
    <w:tbl>
      <w:tblPr>
        <w:tblStyle w:val="Mriekatabuky1"/>
        <w:tblW w:w="9180" w:type="dxa"/>
        <w:tblLayout w:type="fixed"/>
        <w:tblLook w:val="04A0" w:firstRow="1" w:lastRow="0" w:firstColumn="1" w:lastColumn="0" w:noHBand="0" w:noVBand="1"/>
      </w:tblPr>
      <w:tblGrid>
        <w:gridCol w:w="3812"/>
        <w:gridCol w:w="541"/>
        <w:gridCol w:w="1312"/>
        <w:gridCol w:w="538"/>
        <w:gridCol w:w="1133"/>
        <w:gridCol w:w="547"/>
        <w:gridCol w:w="1297"/>
      </w:tblGrid>
      <w:tr w:rsidR="00E71F7C" w:rsidRPr="00B043B4" w:rsidTr="00E71F7C">
        <w:tc>
          <w:tcPr>
            <w:tcW w:w="3812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2E2"/>
          </w:tcPr>
          <w:p w:rsidR="00E71F7C" w:rsidRPr="00B043B4" w:rsidRDefault="00E71F7C" w:rsidP="00E71F7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F87681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plyvy na manželstvo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,</w:t>
            </w:r>
            <w:r w:rsidRPr="00F87681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rodičovstvo a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 </w:t>
            </w:r>
            <w:r w:rsidRPr="00F87681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rodinu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127645400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vAlign w:val="center"/>
              </w:tcPr>
              <w:p w:rsidR="00E71F7C" w:rsidRPr="00B043B4" w:rsidRDefault="00A00317" w:rsidP="00E71F7C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☒</w:t>
                </w:r>
              </w:p>
            </w:tc>
          </w:sdtContent>
        </w:sdt>
        <w:tc>
          <w:tcPr>
            <w:tcW w:w="13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71F7C" w:rsidRPr="00B043B4" w:rsidRDefault="00E71F7C" w:rsidP="00E71F7C">
            <w:pPr>
              <w:ind w:right="-108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Pozitív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10403256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:rsidR="00E71F7C" w:rsidRPr="00B043B4" w:rsidRDefault="00E71F7C" w:rsidP="00E71F7C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71F7C" w:rsidRPr="00B043B4" w:rsidRDefault="00E71F7C" w:rsidP="00E71F7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Žiad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sz w:val="20"/>
              <w:szCs w:val="20"/>
              <w:lang w:eastAsia="sk-SK"/>
            </w:rPr>
            <w:id w:val="-14786769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:rsidR="00E71F7C" w:rsidRPr="00B043B4" w:rsidRDefault="00E71F7C" w:rsidP="00E71F7C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0"/>
                    <w:szCs w:val="20"/>
                    <w:lang w:eastAsia="sk-SK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71F7C" w:rsidRPr="00B043B4" w:rsidRDefault="00E71F7C" w:rsidP="00E71F7C">
            <w:pPr>
              <w:ind w:left="54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Negatívne</w:t>
            </w:r>
          </w:p>
        </w:tc>
      </w:tr>
    </w:tbl>
    <w:p w:rsidR="00E71F7C" w:rsidRPr="00B043B4" w:rsidRDefault="00E71F7C" w:rsidP="00E71F7C">
      <w:pPr>
        <w:ind w:right="141"/>
        <w:rPr>
          <w:rFonts w:ascii="Times New Roman" w:eastAsia="Times New Roman" w:hAnsi="Times New Roman" w:cs="Times New Roman"/>
          <w:b/>
          <w:sz w:val="20"/>
          <w:szCs w:val="20"/>
          <w:lang w:eastAsia="sk-SK"/>
        </w:rPr>
      </w:pPr>
    </w:p>
    <w:tbl>
      <w:tblPr>
        <w:tblStyle w:val="Mriekatabuky1"/>
        <w:tblW w:w="9176" w:type="dxa"/>
        <w:tblLayout w:type="fixed"/>
        <w:tblLook w:val="04A0" w:firstRow="1" w:lastRow="0" w:firstColumn="1" w:lastColumn="0" w:noHBand="0" w:noVBand="1"/>
      </w:tblPr>
      <w:tblGrid>
        <w:gridCol w:w="9176"/>
      </w:tblGrid>
      <w:tr w:rsidR="00E71F7C" w:rsidRPr="00B043B4" w:rsidTr="00E71F7C">
        <w:tc>
          <w:tcPr>
            <w:tcW w:w="91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2E2E2"/>
          </w:tcPr>
          <w:p w:rsidR="00E71F7C" w:rsidRPr="00B043B4" w:rsidRDefault="00E71F7C" w:rsidP="00E71F7C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Poznámky</w:t>
            </w:r>
          </w:p>
        </w:tc>
      </w:tr>
      <w:tr w:rsidR="00E71F7C" w:rsidRPr="00B043B4" w:rsidTr="00E71F7C">
        <w:trPr>
          <w:trHeight w:val="713"/>
        </w:trPr>
        <w:tc>
          <w:tcPr>
            <w:tcW w:w="917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</w:tcPr>
          <w:p w:rsidR="00A00317" w:rsidRPr="005B3406" w:rsidRDefault="00A00317" w:rsidP="00A00317">
            <w:pPr>
              <w:ind w:left="29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B340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Návrh zakladá finančný vplyv na rozpočet MPSVR SR,  nakoľko hlavným cieľom je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zavdenie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dotácie na podporu výchovy k stravovacím návykom dieťaťa.</w:t>
            </w:r>
          </w:p>
          <w:p w:rsidR="00A00317" w:rsidRPr="005B3406" w:rsidRDefault="00A00317" w:rsidP="00A00317">
            <w:pPr>
              <w:ind w:left="29"/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:rsidR="00E71F7C" w:rsidRPr="00EA6268" w:rsidRDefault="00A00317" w:rsidP="00A00317">
            <w:pPr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A626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nančný vplyv pre rok 2023 predstavuje sumu 101 200 eur, pre roky 2024, 2025 a 2026 to bude 303 600 eur ročne.</w:t>
            </w:r>
          </w:p>
        </w:tc>
      </w:tr>
      <w:tr w:rsidR="00E71F7C" w:rsidRPr="00B043B4" w:rsidTr="00E71F7C">
        <w:tc>
          <w:tcPr>
            <w:tcW w:w="9176" w:type="dxa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:rsidR="00E71F7C" w:rsidRPr="00B043B4" w:rsidRDefault="00E71F7C" w:rsidP="00E71F7C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Kontakt na spracovateľa</w:t>
            </w:r>
          </w:p>
        </w:tc>
      </w:tr>
      <w:tr w:rsidR="00E71F7C" w:rsidRPr="00B043B4" w:rsidTr="00E71F7C">
        <w:trPr>
          <w:trHeight w:val="586"/>
        </w:trPr>
        <w:tc>
          <w:tcPr>
            <w:tcW w:w="9176" w:type="dxa"/>
            <w:tcBorders>
              <w:top w:val="single" w:sz="4" w:space="0" w:color="FFFFFF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71F7C" w:rsidRPr="00B043B4" w:rsidRDefault="00E71F7C" w:rsidP="00E71F7C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sk-SK"/>
              </w:rPr>
            </w:pPr>
          </w:p>
        </w:tc>
      </w:tr>
      <w:tr w:rsidR="00E71F7C" w:rsidRPr="00B043B4" w:rsidTr="00E71F7C">
        <w:tc>
          <w:tcPr>
            <w:tcW w:w="9176" w:type="dxa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:rsidR="00E71F7C" w:rsidRPr="00B043B4" w:rsidRDefault="00E71F7C" w:rsidP="00E71F7C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Zdroje</w:t>
            </w:r>
          </w:p>
        </w:tc>
      </w:tr>
      <w:tr w:rsidR="00E71F7C" w:rsidRPr="00B043B4" w:rsidTr="00E71F7C">
        <w:trPr>
          <w:trHeight w:val="401"/>
        </w:trPr>
        <w:tc>
          <w:tcPr>
            <w:tcW w:w="9176" w:type="dxa"/>
            <w:tcBorders>
              <w:top w:val="single" w:sz="4" w:space="0" w:color="FFFFFF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71F7C" w:rsidRPr="00B043B4" w:rsidRDefault="00E71F7C" w:rsidP="00E71F7C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sk-SK"/>
              </w:rPr>
            </w:pPr>
          </w:p>
          <w:p w:rsidR="00E71F7C" w:rsidRPr="00B043B4" w:rsidRDefault="00E71F7C" w:rsidP="00E71F7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</w:p>
        </w:tc>
      </w:tr>
      <w:tr w:rsidR="00E71F7C" w:rsidRPr="00B043B4" w:rsidTr="00E71F7C">
        <w:tc>
          <w:tcPr>
            <w:tcW w:w="9176" w:type="dxa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:rsidR="00E71F7C" w:rsidRPr="00B043B4" w:rsidRDefault="00E71F7C" w:rsidP="00E71F7C">
            <w:pPr>
              <w:numPr>
                <w:ilvl w:val="0"/>
                <w:numId w:val="9"/>
              </w:numPr>
              <w:ind w:left="447" w:hanging="425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t>Stanovisko Komisie na posudzovanie vybraných vplyvov z PPK č. ..........</w:t>
            </w:r>
            <w:r w:rsidRPr="00B043B4">
              <w:rPr>
                <w:rFonts w:ascii="Calibri" w:eastAsia="Calibri" w:hAnsi="Calibri" w:cs="Times New Roman"/>
              </w:rPr>
              <w:t xml:space="preserve"> </w:t>
            </w:r>
          </w:p>
          <w:p w:rsidR="00E71F7C" w:rsidRPr="00B043B4" w:rsidRDefault="00E71F7C" w:rsidP="00E71F7C">
            <w:pPr>
              <w:ind w:left="502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Calibri" w:hAnsi="Times New Roman" w:cs="Times New Roman"/>
              </w:rPr>
              <w:t>(v prípade, ak sa uskutočnilo v zmysle bodu 8.1 Jednotnej metodiky)</w:t>
            </w:r>
          </w:p>
        </w:tc>
      </w:tr>
      <w:tr w:rsidR="00E71F7C" w:rsidRPr="00B043B4" w:rsidTr="00E71F7C">
        <w:trPr>
          <w:trHeight w:val="70"/>
        </w:trPr>
        <w:tc>
          <w:tcPr>
            <w:tcW w:w="9176" w:type="dxa"/>
            <w:tcBorders>
              <w:top w:val="single" w:sz="4" w:space="0" w:color="FFFFFF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71F7C" w:rsidRPr="00B043B4" w:rsidRDefault="00E71F7C" w:rsidP="00E71F7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</w:p>
          <w:tbl>
            <w:tblPr>
              <w:tblStyle w:val="Mriekatabuky1"/>
              <w:tblW w:w="8913" w:type="dxa"/>
              <w:tblInd w:w="28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52"/>
              <w:gridCol w:w="3827"/>
              <w:gridCol w:w="2534"/>
            </w:tblGrid>
            <w:tr w:rsidR="00E71F7C" w:rsidRPr="00B043B4" w:rsidTr="00E71F7C">
              <w:trPr>
                <w:trHeight w:val="396"/>
              </w:trPr>
              <w:tc>
                <w:tcPr>
                  <w:tcW w:w="2552" w:type="dxa"/>
                </w:tcPr>
                <w:p w:rsidR="00E71F7C" w:rsidRPr="00B043B4" w:rsidRDefault="00EC2749" w:rsidP="00E71F7C">
                  <w:pP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</w:pPr>
                  <w:sdt>
                    <w:sdtPr>
                      <w:rPr>
                        <w:rFonts w:ascii="Times New Roman" w:eastAsia="Times New Roman" w:hAnsi="Times New Roman" w:cs="Times New Roman"/>
                        <w:b/>
                        <w:sz w:val="20"/>
                        <w:szCs w:val="20"/>
                        <w:lang w:eastAsia="sk-SK"/>
                      </w:rPr>
                      <w:id w:val="-34803052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71F7C">
                        <w:rPr>
                          <w:rFonts w:ascii="MS Gothic" w:eastAsia="MS Gothic" w:hAnsi="MS Gothic" w:cs="Times New Roman" w:hint="eastAsia"/>
                          <w:b/>
                          <w:sz w:val="20"/>
                          <w:szCs w:val="20"/>
                          <w:lang w:eastAsia="sk-SK"/>
                        </w:rPr>
                        <w:t>☐</w:t>
                      </w:r>
                    </w:sdtContent>
                  </w:sdt>
                  <w:r w:rsidR="00E71F7C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  <w:t xml:space="preserve">  </w:t>
                  </w:r>
                  <w:r w:rsidR="00E71F7C" w:rsidRPr="00B043B4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  <w:t xml:space="preserve">Súhlasné </w:t>
                  </w:r>
                </w:p>
              </w:tc>
              <w:tc>
                <w:tcPr>
                  <w:tcW w:w="3827" w:type="dxa"/>
                </w:tcPr>
                <w:p w:rsidR="00E71F7C" w:rsidRPr="00B043B4" w:rsidRDefault="00EC2749" w:rsidP="00E71F7C">
                  <w:pP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</w:pPr>
                  <w:sdt>
                    <w:sdtPr>
                      <w:rPr>
                        <w:rFonts w:ascii="Times New Roman" w:eastAsia="Times New Roman" w:hAnsi="Times New Roman" w:cs="Times New Roman"/>
                        <w:b/>
                        <w:sz w:val="20"/>
                        <w:szCs w:val="20"/>
                        <w:lang w:eastAsia="sk-SK"/>
                      </w:rPr>
                      <w:id w:val="-32428261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71F7C">
                        <w:rPr>
                          <w:rFonts w:ascii="MS Gothic" w:eastAsia="MS Gothic" w:hAnsi="MS Gothic" w:cs="Times New Roman" w:hint="eastAsia"/>
                          <w:b/>
                          <w:sz w:val="20"/>
                          <w:szCs w:val="20"/>
                          <w:lang w:eastAsia="sk-SK"/>
                        </w:rPr>
                        <w:t>☐</w:t>
                      </w:r>
                    </w:sdtContent>
                  </w:sdt>
                  <w:r w:rsidR="00E71F7C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  <w:t xml:space="preserve">  </w:t>
                  </w:r>
                  <w:r w:rsidR="00E71F7C" w:rsidRPr="00B043B4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  <w:t>Súhlasné s návrhom na dopracovanie</w:t>
                  </w:r>
                </w:p>
              </w:tc>
              <w:tc>
                <w:tcPr>
                  <w:tcW w:w="2534" w:type="dxa"/>
                </w:tcPr>
                <w:p w:rsidR="00E71F7C" w:rsidRPr="00B043B4" w:rsidRDefault="00EC2749" w:rsidP="00E71F7C">
                  <w:pPr>
                    <w:ind w:right="459"/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</w:pPr>
                  <w:sdt>
                    <w:sdtPr>
                      <w:rPr>
                        <w:rFonts w:ascii="Times New Roman" w:eastAsia="Times New Roman" w:hAnsi="Times New Roman" w:cs="Times New Roman"/>
                        <w:b/>
                        <w:sz w:val="20"/>
                        <w:szCs w:val="20"/>
                        <w:lang w:eastAsia="sk-SK"/>
                      </w:rPr>
                      <w:id w:val="-164843645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71F7C">
                        <w:rPr>
                          <w:rFonts w:ascii="MS Gothic" w:eastAsia="MS Gothic" w:hAnsi="MS Gothic" w:cs="Times New Roman" w:hint="eastAsia"/>
                          <w:b/>
                          <w:sz w:val="20"/>
                          <w:szCs w:val="20"/>
                          <w:lang w:eastAsia="sk-SK"/>
                        </w:rPr>
                        <w:t>☐</w:t>
                      </w:r>
                    </w:sdtContent>
                  </w:sdt>
                  <w:r w:rsidR="00E71F7C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  <w:t xml:space="preserve">  </w:t>
                  </w:r>
                  <w:r w:rsidR="00E71F7C" w:rsidRPr="00B043B4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  <w:t>Nesúhlasné</w:t>
                  </w:r>
                </w:p>
              </w:tc>
            </w:tr>
          </w:tbl>
          <w:p w:rsidR="00E71F7C" w:rsidRPr="00B043B4" w:rsidRDefault="00E71F7C" w:rsidP="00E71F7C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Uveďte pripomienky zo stanoviska Komisie z časti II. spolu s Vaším vyhodnotením:</w:t>
            </w:r>
          </w:p>
          <w:p w:rsidR="00E71F7C" w:rsidRDefault="00E71F7C" w:rsidP="00E71F7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</w:p>
          <w:p w:rsidR="00E71F7C" w:rsidRPr="00B043B4" w:rsidRDefault="00E71F7C" w:rsidP="00E71F7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</w:p>
        </w:tc>
      </w:tr>
      <w:tr w:rsidR="00E71F7C" w:rsidRPr="00B043B4" w:rsidTr="00E71F7C">
        <w:tblPrEx>
          <w:tblBorders>
            <w:insideH w:val="single" w:sz="4" w:space="0" w:color="FFFFFF"/>
            <w:insideV w:val="single" w:sz="4" w:space="0" w:color="FFFFFF"/>
          </w:tblBorders>
        </w:tblPrEx>
        <w:tc>
          <w:tcPr>
            <w:tcW w:w="9176" w:type="dxa"/>
            <w:tcBorders>
              <w:top w:val="single" w:sz="4" w:space="0" w:color="auto"/>
            </w:tcBorders>
            <w:shd w:val="clear" w:color="auto" w:fill="E2E2E2"/>
          </w:tcPr>
          <w:p w:rsidR="00E71F7C" w:rsidRPr="00B043B4" w:rsidRDefault="00E71F7C" w:rsidP="00E71F7C">
            <w:pPr>
              <w:numPr>
                <w:ilvl w:val="0"/>
                <w:numId w:val="9"/>
              </w:numPr>
              <w:ind w:left="450" w:hanging="425"/>
              <w:contextualSpacing/>
              <w:jc w:val="both"/>
              <w:rPr>
                <w:rFonts w:ascii="Times New Roman" w:eastAsia="Calibri" w:hAnsi="Times New Roman" w:cs="Times New Roman"/>
                <w:b/>
              </w:rPr>
            </w:pPr>
            <w:r w:rsidRPr="00B043B4">
              <w:rPr>
                <w:rFonts w:ascii="Times New Roman" w:eastAsia="Calibri" w:hAnsi="Times New Roman" w:cs="Times New Roman"/>
                <w:b/>
              </w:rPr>
              <w:lastRenderedPageBreak/>
              <w:t>Stanovisko Komisie na posudzovanie vybraných vplyvov zo záverečného posúdenia č. ..........</w:t>
            </w:r>
            <w:r w:rsidRPr="00B043B4">
              <w:rPr>
                <w:rFonts w:ascii="Times New Roman" w:eastAsia="Calibri" w:hAnsi="Times New Roman" w:cs="Times New Roman"/>
              </w:rPr>
              <w:t xml:space="preserve"> (v prípade, ak sa uskutočnilo v zmysle bodu 9.1. Jednotnej metodiky) </w:t>
            </w:r>
          </w:p>
        </w:tc>
      </w:tr>
      <w:tr w:rsidR="00E71F7C" w:rsidRPr="00B043B4" w:rsidTr="00E71F7C">
        <w:tblPrEx>
          <w:tblBorders>
            <w:insideH w:val="single" w:sz="4" w:space="0" w:color="FFFFFF"/>
            <w:insideV w:val="single" w:sz="4" w:space="0" w:color="FFFFFF"/>
          </w:tblBorders>
        </w:tblPrEx>
        <w:tc>
          <w:tcPr>
            <w:tcW w:w="9176" w:type="dxa"/>
            <w:shd w:val="clear" w:color="auto" w:fill="FFFFFF"/>
          </w:tcPr>
          <w:p w:rsidR="00E71F7C" w:rsidRPr="00B043B4" w:rsidRDefault="00E71F7C" w:rsidP="00E71F7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</w:p>
          <w:tbl>
            <w:tblPr>
              <w:tblStyle w:val="Mriekatabuky1"/>
              <w:tblW w:w="8913" w:type="dxa"/>
              <w:tblInd w:w="28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52"/>
              <w:gridCol w:w="3827"/>
              <w:gridCol w:w="2534"/>
            </w:tblGrid>
            <w:tr w:rsidR="00E71F7C" w:rsidRPr="00B043B4" w:rsidTr="00E71F7C">
              <w:trPr>
                <w:trHeight w:val="396"/>
              </w:trPr>
              <w:tc>
                <w:tcPr>
                  <w:tcW w:w="2552" w:type="dxa"/>
                </w:tcPr>
                <w:p w:rsidR="00E71F7C" w:rsidRPr="00B043B4" w:rsidRDefault="00EC2749" w:rsidP="00E71F7C">
                  <w:pP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</w:pPr>
                  <w:sdt>
                    <w:sdtPr>
                      <w:rPr>
                        <w:rFonts w:ascii="Times New Roman" w:eastAsia="Times New Roman" w:hAnsi="Times New Roman" w:cs="Times New Roman"/>
                        <w:b/>
                        <w:sz w:val="20"/>
                        <w:szCs w:val="20"/>
                        <w:lang w:eastAsia="sk-SK"/>
                      </w:rPr>
                      <w:id w:val="144272417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71F7C">
                        <w:rPr>
                          <w:rFonts w:ascii="MS Gothic" w:eastAsia="MS Gothic" w:hAnsi="MS Gothic" w:cs="Times New Roman" w:hint="eastAsia"/>
                          <w:b/>
                          <w:sz w:val="20"/>
                          <w:szCs w:val="20"/>
                          <w:lang w:eastAsia="sk-SK"/>
                        </w:rPr>
                        <w:t>☐</w:t>
                      </w:r>
                    </w:sdtContent>
                  </w:sdt>
                  <w:r w:rsidR="00E71F7C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  <w:t xml:space="preserve">   </w:t>
                  </w:r>
                  <w:r w:rsidR="00E71F7C" w:rsidRPr="00B043B4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  <w:t xml:space="preserve">Súhlasné </w:t>
                  </w:r>
                </w:p>
              </w:tc>
              <w:tc>
                <w:tcPr>
                  <w:tcW w:w="3827" w:type="dxa"/>
                </w:tcPr>
                <w:p w:rsidR="00E71F7C" w:rsidRPr="00B043B4" w:rsidRDefault="00EC2749" w:rsidP="00E71F7C">
                  <w:pP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</w:pPr>
                  <w:sdt>
                    <w:sdtPr>
                      <w:rPr>
                        <w:rFonts w:ascii="Times New Roman" w:eastAsia="Times New Roman" w:hAnsi="Times New Roman" w:cs="Times New Roman"/>
                        <w:b/>
                        <w:sz w:val="20"/>
                        <w:szCs w:val="20"/>
                        <w:lang w:eastAsia="sk-SK"/>
                      </w:rPr>
                      <w:id w:val="125039274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71F7C">
                        <w:rPr>
                          <w:rFonts w:ascii="MS Gothic" w:eastAsia="MS Gothic" w:hAnsi="MS Gothic" w:cs="Times New Roman" w:hint="eastAsia"/>
                          <w:b/>
                          <w:sz w:val="20"/>
                          <w:szCs w:val="20"/>
                          <w:lang w:eastAsia="sk-SK"/>
                        </w:rPr>
                        <w:t>☐</w:t>
                      </w:r>
                    </w:sdtContent>
                  </w:sdt>
                  <w:r w:rsidR="00E71F7C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  <w:t xml:space="preserve">  </w:t>
                  </w:r>
                  <w:r w:rsidR="00E71F7C" w:rsidRPr="00B043B4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  <w:t>Súhlasné s  návrhom na dopracovanie</w:t>
                  </w:r>
                </w:p>
              </w:tc>
              <w:tc>
                <w:tcPr>
                  <w:tcW w:w="2534" w:type="dxa"/>
                </w:tcPr>
                <w:p w:rsidR="00E71F7C" w:rsidRPr="00B043B4" w:rsidRDefault="00EC2749" w:rsidP="00E71F7C">
                  <w:pPr>
                    <w:ind w:right="459"/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</w:pPr>
                  <w:sdt>
                    <w:sdtPr>
                      <w:rPr>
                        <w:rFonts w:ascii="Times New Roman" w:eastAsia="Times New Roman" w:hAnsi="Times New Roman" w:cs="Times New Roman"/>
                        <w:b/>
                        <w:sz w:val="20"/>
                        <w:szCs w:val="20"/>
                        <w:lang w:eastAsia="sk-SK"/>
                      </w:rPr>
                      <w:id w:val="13721941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71F7C">
                        <w:rPr>
                          <w:rFonts w:ascii="MS Gothic" w:eastAsia="MS Gothic" w:hAnsi="MS Gothic" w:cs="Times New Roman" w:hint="eastAsia"/>
                          <w:b/>
                          <w:sz w:val="20"/>
                          <w:szCs w:val="20"/>
                          <w:lang w:eastAsia="sk-SK"/>
                        </w:rPr>
                        <w:t>☐</w:t>
                      </w:r>
                    </w:sdtContent>
                  </w:sdt>
                  <w:r w:rsidR="00E71F7C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  <w:t xml:space="preserve">  </w:t>
                  </w:r>
                  <w:r w:rsidR="00E71F7C" w:rsidRPr="00B043B4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  <w:lang w:eastAsia="sk-SK"/>
                    </w:rPr>
                    <w:t>Nesúhlasné</w:t>
                  </w:r>
                </w:p>
              </w:tc>
            </w:tr>
          </w:tbl>
          <w:p w:rsidR="00E71F7C" w:rsidRPr="00B043B4" w:rsidRDefault="00E71F7C" w:rsidP="00E71F7C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  <w:r w:rsidRPr="00B043B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  <w:t>Uveďte pripomienky zo stanoviska Komisie z časti II. spolu s Vaším vyhodnotením:</w:t>
            </w:r>
          </w:p>
          <w:p w:rsidR="00E71F7C" w:rsidRPr="00B043B4" w:rsidRDefault="00E71F7C" w:rsidP="00E71F7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</w:p>
          <w:p w:rsidR="00E71F7C" w:rsidRPr="00B043B4" w:rsidRDefault="00E71F7C" w:rsidP="00E71F7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sk-SK"/>
              </w:rPr>
            </w:pPr>
          </w:p>
        </w:tc>
      </w:tr>
    </w:tbl>
    <w:p w:rsidR="00E71F7C" w:rsidRDefault="00E71F7C" w:rsidP="00E71F7C"/>
    <w:p w:rsidR="008E35FE" w:rsidRPr="005B3406" w:rsidRDefault="008E35FE" w:rsidP="005B3406">
      <w:pPr>
        <w:ind w:right="141"/>
        <w:rPr>
          <w:rFonts w:ascii="Times New Roman" w:eastAsia="Times New Roman" w:hAnsi="Times New Roman" w:cs="Times New Roman"/>
          <w:b/>
          <w:lang w:eastAsia="sk-SK"/>
        </w:rPr>
      </w:pPr>
    </w:p>
    <w:p w:rsidR="003527EB" w:rsidRPr="005B3406" w:rsidRDefault="003527EB" w:rsidP="005B3406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8E35FE" w:rsidRPr="005B3406" w:rsidRDefault="008E35FE" w:rsidP="005B3406">
      <w:pPr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</w:p>
    <w:p w:rsidR="00F42969" w:rsidRPr="005B3406" w:rsidRDefault="00F42969" w:rsidP="005B3406">
      <w:pPr>
        <w:jc w:val="both"/>
        <w:rPr>
          <w:rFonts w:ascii="Times New Roman" w:hAnsi="Times New Roman" w:cs="Times New Roman"/>
          <w:color w:val="000000" w:themeColor="text1"/>
        </w:rPr>
      </w:pPr>
    </w:p>
    <w:sectPr w:rsidR="00F42969" w:rsidRPr="005B3406" w:rsidSect="00A8760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2749" w:rsidRDefault="00EC2749" w:rsidP="00A8760C">
      <w:r>
        <w:separator/>
      </w:r>
    </w:p>
  </w:endnote>
  <w:endnote w:type="continuationSeparator" w:id="0">
    <w:p w:rsidR="00EC2749" w:rsidRDefault="00EC2749" w:rsidP="00A876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‚l‚r SVbN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DengXian Light">
    <w:altName w:val="等线 Light"/>
    <w:panose1 w:val="00000000000000000000"/>
    <w:charset w:val="8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µČĎß"/>
    <w:panose1 w:val="02010600030101010101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any"/>
      </w:rPr>
      <w:id w:val="1059671911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:rsidR="00E71F7C" w:rsidRDefault="00E71F7C" w:rsidP="000C4753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:rsidR="00E71F7C" w:rsidRDefault="00E71F7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any"/>
        <w:rFonts w:ascii="Times New Roman" w:hAnsi="Times New Roman" w:cs="Times New Roman"/>
      </w:rPr>
      <w:id w:val="2107917989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:rsidR="00E71F7C" w:rsidRPr="00A8760C" w:rsidRDefault="00E71F7C" w:rsidP="000C4753">
        <w:pPr>
          <w:pStyle w:val="Pta"/>
          <w:framePr w:wrap="none" w:vAnchor="text" w:hAnchor="margin" w:xAlign="center" w:y="1"/>
          <w:rPr>
            <w:rStyle w:val="slostrany"/>
            <w:rFonts w:ascii="Times New Roman" w:hAnsi="Times New Roman" w:cs="Times New Roman"/>
          </w:rPr>
        </w:pPr>
        <w:r w:rsidRPr="00A8760C">
          <w:rPr>
            <w:rStyle w:val="slostrany"/>
            <w:rFonts w:ascii="Times New Roman" w:hAnsi="Times New Roman" w:cs="Times New Roman"/>
          </w:rPr>
          <w:fldChar w:fldCharType="begin"/>
        </w:r>
        <w:r w:rsidRPr="00A8760C">
          <w:rPr>
            <w:rStyle w:val="slostrany"/>
            <w:rFonts w:ascii="Times New Roman" w:hAnsi="Times New Roman" w:cs="Times New Roman"/>
          </w:rPr>
          <w:instrText xml:space="preserve"> PAGE </w:instrText>
        </w:r>
        <w:r w:rsidRPr="00A8760C">
          <w:rPr>
            <w:rStyle w:val="slostrany"/>
            <w:rFonts w:ascii="Times New Roman" w:hAnsi="Times New Roman" w:cs="Times New Roman"/>
          </w:rPr>
          <w:fldChar w:fldCharType="separate"/>
        </w:r>
        <w:r w:rsidR="002C7B39">
          <w:rPr>
            <w:rStyle w:val="slostrany"/>
            <w:rFonts w:ascii="Times New Roman" w:hAnsi="Times New Roman" w:cs="Times New Roman"/>
            <w:noProof/>
          </w:rPr>
          <w:t>6</w:t>
        </w:r>
        <w:r w:rsidRPr="00A8760C">
          <w:rPr>
            <w:rStyle w:val="slostrany"/>
            <w:rFonts w:ascii="Times New Roman" w:hAnsi="Times New Roman" w:cs="Times New Roman"/>
          </w:rPr>
          <w:fldChar w:fldCharType="end"/>
        </w:r>
      </w:p>
    </w:sdtContent>
  </w:sdt>
  <w:p w:rsidR="00E71F7C" w:rsidRPr="00A8760C" w:rsidRDefault="00E71F7C">
    <w:pPr>
      <w:pStyle w:val="Pta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39547904"/>
      <w:docPartObj>
        <w:docPartGallery w:val="Page Numbers (Bottom of Page)"/>
        <w:docPartUnique/>
      </w:docPartObj>
    </w:sdtPr>
    <w:sdtEndPr/>
    <w:sdtContent>
      <w:p w:rsidR="00E71F7C" w:rsidRDefault="00E71F7C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C7B39">
          <w:rPr>
            <w:noProof/>
          </w:rPr>
          <w:t>1</w:t>
        </w:r>
        <w:r>
          <w:fldChar w:fldCharType="end"/>
        </w:r>
      </w:p>
    </w:sdtContent>
  </w:sdt>
  <w:p w:rsidR="00E71F7C" w:rsidRDefault="00E71F7C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2749" w:rsidRDefault="00EC2749" w:rsidP="00A8760C">
      <w:r>
        <w:separator/>
      </w:r>
    </w:p>
  </w:footnote>
  <w:footnote w:type="continuationSeparator" w:id="0">
    <w:p w:rsidR="00EC2749" w:rsidRDefault="00EC2749" w:rsidP="00A876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1EA7" w:rsidRDefault="002D1EA7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1EA7" w:rsidRDefault="002D1EA7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1F7C" w:rsidRDefault="00E71F7C">
    <w:pPr>
      <w:pStyle w:val="Hlavika"/>
      <w:jc w:val="center"/>
    </w:pPr>
  </w:p>
  <w:p w:rsidR="00E71F7C" w:rsidRDefault="00E71F7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32146"/>
    <w:multiLevelType w:val="hybridMultilevel"/>
    <w:tmpl w:val="7BB416DC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D12291"/>
    <w:multiLevelType w:val="hybridMultilevel"/>
    <w:tmpl w:val="ECA067CA"/>
    <w:lvl w:ilvl="0" w:tplc="041B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E73C88"/>
    <w:multiLevelType w:val="hybridMultilevel"/>
    <w:tmpl w:val="5FF23058"/>
    <w:lvl w:ilvl="0" w:tplc="2B0A67D2">
      <w:start w:val="1"/>
      <w:numFmt w:val="decimal"/>
      <w:lvlText w:val="%1."/>
      <w:lvlJc w:val="left"/>
      <w:pPr>
        <w:ind w:left="795" w:hanging="435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E71BF1"/>
    <w:multiLevelType w:val="hybridMultilevel"/>
    <w:tmpl w:val="D37A7258"/>
    <w:lvl w:ilvl="0" w:tplc="EA8CB8F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hint="default"/>
      </w:rPr>
    </w:lvl>
    <w:lvl w:ilvl="1" w:tplc="97BA43B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A216BB2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4882EB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FAA323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ECCBEB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9EAC9FA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796BEF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276E41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503310"/>
    <w:multiLevelType w:val="hybridMultilevel"/>
    <w:tmpl w:val="C296B14A"/>
    <w:lvl w:ilvl="0" w:tplc="C01CA3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204E8D"/>
    <w:multiLevelType w:val="multilevel"/>
    <w:tmpl w:val="96407DE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0D95F22"/>
    <w:multiLevelType w:val="hybridMultilevel"/>
    <w:tmpl w:val="35B00946"/>
    <w:lvl w:ilvl="0" w:tplc="9148EF3A">
      <w:start w:val="1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3527685F"/>
    <w:multiLevelType w:val="hybridMultilevel"/>
    <w:tmpl w:val="E88CF558"/>
    <w:lvl w:ilvl="0" w:tplc="8972628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33E29BA"/>
    <w:multiLevelType w:val="hybridMultilevel"/>
    <w:tmpl w:val="E46213CA"/>
    <w:lvl w:ilvl="0" w:tplc="B8786D3A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color w:val="auto"/>
        <w:sz w:val="24"/>
        <w:rtl w:val="0"/>
        <w:cs w:val="0"/>
      </w:rPr>
    </w:lvl>
    <w:lvl w:ilvl="1" w:tplc="D570B732">
      <w:start w:val="1"/>
      <w:numFmt w:val="lowerLetter"/>
      <w:lvlText w:val="%2."/>
      <w:lvlJc w:val="left"/>
      <w:pPr>
        <w:ind w:left="1440" w:hanging="360"/>
      </w:pPr>
      <w:rPr>
        <w:rFonts w:cs="Times New Roman"/>
        <w:rtl w:val="0"/>
        <w:cs w:val="0"/>
      </w:rPr>
    </w:lvl>
    <w:lvl w:ilvl="2" w:tplc="730E64FE">
      <w:start w:val="1"/>
      <w:numFmt w:val="lowerRoman"/>
      <w:lvlText w:val="%3."/>
      <w:lvlJc w:val="right"/>
      <w:pPr>
        <w:ind w:left="2160" w:hanging="180"/>
      </w:pPr>
      <w:rPr>
        <w:rFonts w:cs="Times New Roman"/>
        <w:rtl w:val="0"/>
        <w:cs w:val="0"/>
      </w:rPr>
    </w:lvl>
    <w:lvl w:ilvl="3" w:tplc="DDC8CCA8">
      <w:start w:val="1"/>
      <w:numFmt w:val="decimal"/>
      <w:lvlText w:val="%4."/>
      <w:lvlJc w:val="left"/>
      <w:pPr>
        <w:ind w:left="2880" w:hanging="360"/>
      </w:pPr>
      <w:rPr>
        <w:rFonts w:cs="Times New Roman"/>
        <w:rtl w:val="0"/>
        <w:cs w:val="0"/>
      </w:rPr>
    </w:lvl>
    <w:lvl w:ilvl="4" w:tplc="D0DC1E8C">
      <w:start w:val="1"/>
      <w:numFmt w:val="lowerLetter"/>
      <w:lvlText w:val="%5."/>
      <w:lvlJc w:val="left"/>
      <w:pPr>
        <w:ind w:left="3600" w:hanging="360"/>
      </w:pPr>
      <w:rPr>
        <w:rFonts w:cs="Times New Roman"/>
        <w:rtl w:val="0"/>
        <w:cs w:val="0"/>
      </w:rPr>
    </w:lvl>
    <w:lvl w:ilvl="5" w:tplc="54ACDAE8">
      <w:start w:val="1"/>
      <w:numFmt w:val="lowerRoman"/>
      <w:lvlText w:val="%6."/>
      <w:lvlJc w:val="right"/>
      <w:pPr>
        <w:ind w:left="4320" w:hanging="180"/>
      </w:pPr>
      <w:rPr>
        <w:rFonts w:cs="Times New Roman"/>
        <w:rtl w:val="0"/>
        <w:cs w:val="0"/>
      </w:rPr>
    </w:lvl>
    <w:lvl w:ilvl="6" w:tplc="AE568F36">
      <w:start w:val="1"/>
      <w:numFmt w:val="decimal"/>
      <w:lvlText w:val="%7."/>
      <w:lvlJc w:val="left"/>
      <w:pPr>
        <w:ind w:left="5040" w:hanging="360"/>
      </w:pPr>
      <w:rPr>
        <w:rFonts w:cs="Times New Roman"/>
        <w:rtl w:val="0"/>
        <w:cs w:val="0"/>
      </w:rPr>
    </w:lvl>
    <w:lvl w:ilvl="7" w:tplc="B1824FF0">
      <w:start w:val="1"/>
      <w:numFmt w:val="lowerLetter"/>
      <w:lvlText w:val="%8."/>
      <w:lvlJc w:val="left"/>
      <w:pPr>
        <w:ind w:left="5760" w:hanging="360"/>
      </w:pPr>
      <w:rPr>
        <w:rFonts w:cs="Times New Roman"/>
        <w:rtl w:val="0"/>
        <w:cs w:val="0"/>
      </w:rPr>
    </w:lvl>
    <w:lvl w:ilvl="8" w:tplc="3CEED55A">
      <w:start w:val="1"/>
      <w:numFmt w:val="lowerRoman"/>
      <w:lvlText w:val="%9."/>
      <w:lvlJc w:val="right"/>
      <w:pPr>
        <w:ind w:left="6480" w:hanging="180"/>
      </w:pPr>
      <w:rPr>
        <w:rFonts w:cs="Times New Roman"/>
        <w:rtl w:val="0"/>
        <w:cs w:val="0"/>
      </w:rPr>
    </w:lvl>
  </w:abstractNum>
  <w:abstractNum w:abstractNumId="9" w15:restartNumberingAfterBreak="0">
    <w:nsid w:val="61217100"/>
    <w:multiLevelType w:val="hybridMultilevel"/>
    <w:tmpl w:val="3A64777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D36B8F"/>
    <w:multiLevelType w:val="hybridMultilevel"/>
    <w:tmpl w:val="B9FC7588"/>
    <w:lvl w:ilvl="0" w:tplc="648CDDB8">
      <w:start w:val="2"/>
      <w:numFmt w:val="bullet"/>
      <w:lvlText w:val="-"/>
      <w:lvlJc w:val="left"/>
      <w:pPr>
        <w:ind w:left="410" w:hanging="360"/>
      </w:pPr>
      <w:rPr>
        <w:rFonts w:ascii="Times" w:eastAsia="Times New Roman" w:hAnsi="Times" w:hint="default"/>
        <w:i w:val="0"/>
      </w:rPr>
    </w:lvl>
    <w:lvl w:ilvl="1" w:tplc="041B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1" w15:restartNumberingAfterBreak="0">
    <w:nsid w:val="6CE31EA5"/>
    <w:multiLevelType w:val="hybridMultilevel"/>
    <w:tmpl w:val="D444C20E"/>
    <w:lvl w:ilvl="0" w:tplc="041B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6E3A66A6"/>
    <w:multiLevelType w:val="hybridMultilevel"/>
    <w:tmpl w:val="8F4A987E"/>
    <w:lvl w:ilvl="0" w:tplc="D7F466AC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4"/>
        <w:rtl w:val="0"/>
        <w:cs w:val="0"/>
      </w:rPr>
    </w:lvl>
    <w:lvl w:ilvl="1" w:tplc="31283632">
      <w:start w:val="1"/>
      <w:numFmt w:val="lowerLetter"/>
      <w:lvlText w:val="%2."/>
      <w:lvlJc w:val="left"/>
      <w:pPr>
        <w:ind w:left="1440" w:hanging="360"/>
      </w:pPr>
      <w:rPr>
        <w:rFonts w:cs="Times New Roman"/>
        <w:rtl w:val="0"/>
        <w:cs w:val="0"/>
      </w:rPr>
    </w:lvl>
    <w:lvl w:ilvl="2" w:tplc="7422D0C4">
      <w:start w:val="1"/>
      <w:numFmt w:val="lowerRoman"/>
      <w:lvlText w:val="%3."/>
      <w:lvlJc w:val="right"/>
      <w:pPr>
        <w:ind w:left="2160" w:hanging="180"/>
      </w:pPr>
      <w:rPr>
        <w:rFonts w:cs="Times New Roman"/>
        <w:rtl w:val="0"/>
        <w:cs w:val="0"/>
      </w:rPr>
    </w:lvl>
    <w:lvl w:ilvl="3" w:tplc="8926E874">
      <w:start w:val="1"/>
      <w:numFmt w:val="decimal"/>
      <w:lvlText w:val="%4."/>
      <w:lvlJc w:val="left"/>
      <w:pPr>
        <w:ind w:left="2880" w:hanging="360"/>
      </w:pPr>
      <w:rPr>
        <w:rFonts w:cs="Times New Roman"/>
        <w:rtl w:val="0"/>
        <w:cs w:val="0"/>
      </w:rPr>
    </w:lvl>
    <w:lvl w:ilvl="4" w:tplc="6A90B334">
      <w:start w:val="1"/>
      <w:numFmt w:val="lowerLetter"/>
      <w:lvlText w:val="%5."/>
      <w:lvlJc w:val="left"/>
      <w:pPr>
        <w:ind w:left="3600" w:hanging="360"/>
      </w:pPr>
      <w:rPr>
        <w:rFonts w:cs="Times New Roman"/>
        <w:rtl w:val="0"/>
        <w:cs w:val="0"/>
      </w:rPr>
    </w:lvl>
    <w:lvl w:ilvl="5" w:tplc="58D4362A">
      <w:start w:val="1"/>
      <w:numFmt w:val="lowerRoman"/>
      <w:lvlText w:val="%6."/>
      <w:lvlJc w:val="right"/>
      <w:pPr>
        <w:ind w:left="4320" w:hanging="180"/>
      </w:pPr>
      <w:rPr>
        <w:rFonts w:cs="Times New Roman"/>
        <w:rtl w:val="0"/>
        <w:cs w:val="0"/>
      </w:rPr>
    </w:lvl>
    <w:lvl w:ilvl="6" w:tplc="6108C434">
      <w:start w:val="1"/>
      <w:numFmt w:val="decimal"/>
      <w:lvlText w:val="%7."/>
      <w:lvlJc w:val="left"/>
      <w:pPr>
        <w:ind w:left="5040" w:hanging="360"/>
      </w:pPr>
      <w:rPr>
        <w:rFonts w:cs="Times New Roman"/>
        <w:rtl w:val="0"/>
        <w:cs w:val="0"/>
      </w:rPr>
    </w:lvl>
    <w:lvl w:ilvl="7" w:tplc="AF1C6632">
      <w:start w:val="1"/>
      <w:numFmt w:val="lowerLetter"/>
      <w:lvlText w:val="%8."/>
      <w:lvlJc w:val="left"/>
      <w:pPr>
        <w:ind w:left="5760" w:hanging="360"/>
      </w:pPr>
      <w:rPr>
        <w:rFonts w:cs="Times New Roman"/>
        <w:rtl w:val="0"/>
        <w:cs w:val="0"/>
      </w:rPr>
    </w:lvl>
    <w:lvl w:ilvl="8" w:tplc="25FA4FA0">
      <w:start w:val="1"/>
      <w:numFmt w:val="lowerRoman"/>
      <w:lvlText w:val="%9."/>
      <w:lvlJc w:val="right"/>
      <w:pPr>
        <w:ind w:left="6480" w:hanging="180"/>
      </w:pPr>
      <w:rPr>
        <w:rFonts w:cs="Times New Roman"/>
        <w:rtl w:val="0"/>
        <w:cs w:val="0"/>
      </w:rPr>
    </w:lvl>
  </w:abstractNum>
  <w:abstractNum w:abstractNumId="13" w15:restartNumberingAfterBreak="0">
    <w:nsid w:val="750A47C2"/>
    <w:multiLevelType w:val="hybridMultilevel"/>
    <w:tmpl w:val="22A8EA8E"/>
    <w:lvl w:ilvl="0" w:tplc="CD82A43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theme="minorBidi" w:hint="default"/>
        <w:b w:val="0"/>
        <w:i w:val="0"/>
        <w:color w:val="auto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BDE54EF"/>
    <w:multiLevelType w:val="hybridMultilevel"/>
    <w:tmpl w:val="419C7968"/>
    <w:lvl w:ilvl="0" w:tplc="041B000F">
      <w:start w:val="1"/>
      <w:numFmt w:val="decimal"/>
      <w:lvlText w:val="%1."/>
      <w:lvlJc w:val="left"/>
      <w:pPr>
        <w:ind w:left="862" w:hanging="360"/>
      </w:pPr>
    </w:lvl>
    <w:lvl w:ilvl="1" w:tplc="041B0019" w:tentative="1">
      <w:start w:val="1"/>
      <w:numFmt w:val="lowerLetter"/>
      <w:lvlText w:val="%2."/>
      <w:lvlJc w:val="left"/>
      <w:pPr>
        <w:ind w:left="1582" w:hanging="360"/>
      </w:pPr>
    </w:lvl>
    <w:lvl w:ilvl="2" w:tplc="041B001B" w:tentative="1">
      <w:start w:val="1"/>
      <w:numFmt w:val="lowerRoman"/>
      <w:lvlText w:val="%3."/>
      <w:lvlJc w:val="right"/>
      <w:pPr>
        <w:ind w:left="2302" w:hanging="180"/>
      </w:pPr>
    </w:lvl>
    <w:lvl w:ilvl="3" w:tplc="041B000F" w:tentative="1">
      <w:start w:val="1"/>
      <w:numFmt w:val="decimal"/>
      <w:lvlText w:val="%4."/>
      <w:lvlJc w:val="left"/>
      <w:pPr>
        <w:ind w:left="3022" w:hanging="360"/>
      </w:pPr>
    </w:lvl>
    <w:lvl w:ilvl="4" w:tplc="041B0019" w:tentative="1">
      <w:start w:val="1"/>
      <w:numFmt w:val="lowerLetter"/>
      <w:lvlText w:val="%5."/>
      <w:lvlJc w:val="left"/>
      <w:pPr>
        <w:ind w:left="3742" w:hanging="360"/>
      </w:pPr>
    </w:lvl>
    <w:lvl w:ilvl="5" w:tplc="041B001B" w:tentative="1">
      <w:start w:val="1"/>
      <w:numFmt w:val="lowerRoman"/>
      <w:lvlText w:val="%6."/>
      <w:lvlJc w:val="right"/>
      <w:pPr>
        <w:ind w:left="4462" w:hanging="180"/>
      </w:pPr>
    </w:lvl>
    <w:lvl w:ilvl="6" w:tplc="041B000F" w:tentative="1">
      <w:start w:val="1"/>
      <w:numFmt w:val="decimal"/>
      <w:lvlText w:val="%7."/>
      <w:lvlJc w:val="left"/>
      <w:pPr>
        <w:ind w:left="5182" w:hanging="360"/>
      </w:pPr>
    </w:lvl>
    <w:lvl w:ilvl="7" w:tplc="041B0019" w:tentative="1">
      <w:start w:val="1"/>
      <w:numFmt w:val="lowerLetter"/>
      <w:lvlText w:val="%8."/>
      <w:lvlJc w:val="left"/>
      <w:pPr>
        <w:ind w:left="5902" w:hanging="360"/>
      </w:pPr>
    </w:lvl>
    <w:lvl w:ilvl="8" w:tplc="041B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5" w15:restartNumberingAfterBreak="0">
    <w:nsid w:val="7C645C37"/>
    <w:multiLevelType w:val="hybridMultilevel"/>
    <w:tmpl w:val="35F080D8"/>
    <w:lvl w:ilvl="0" w:tplc="56FA3CDA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5412986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0"/>
  </w:num>
  <w:num w:numId="2">
    <w:abstractNumId w:val="9"/>
  </w:num>
  <w:num w:numId="3">
    <w:abstractNumId w:val="4"/>
  </w:num>
  <w:num w:numId="4">
    <w:abstractNumId w:val="10"/>
  </w:num>
  <w:num w:numId="5">
    <w:abstractNumId w:val="15"/>
    <w:lvlOverride w:ilvl="0">
      <w:startOverride w:val="3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1"/>
  </w:num>
  <w:num w:numId="8">
    <w:abstractNumId w:val="11"/>
  </w:num>
  <w:num w:numId="9">
    <w:abstractNumId w:val="14"/>
  </w:num>
  <w:num w:numId="10">
    <w:abstractNumId w:val="6"/>
  </w:num>
  <w:num w:numId="11">
    <w:abstractNumId w:val="8"/>
  </w:num>
  <w:num w:numId="12">
    <w:abstractNumId w:val="3"/>
  </w:num>
  <w:num w:numId="13">
    <w:abstractNumId w:val="12"/>
  </w:num>
  <w:num w:numId="14">
    <w:abstractNumId w:val="13"/>
  </w:num>
  <w:num w:numId="15">
    <w:abstractNumId w:val="2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szA2MDY1MDUxNDJT0lEKTi0uzszPAykwrQUAEk614iwAAAA="/>
  </w:docVars>
  <w:rsids>
    <w:rsidRoot w:val="00BE2399"/>
    <w:rsid w:val="000118A0"/>
    <w:rsid w:val="00012716"/>
    <w:rsid w:val="00014C07"/>
    <w:rsid w:val="00015A98"/>
    <w:rsid w:val="00021533"/>
    <w:rsid w:val="00022CC7"/>
    <w:rsid w:val="00034ECF"/>
    <w:rsid w:val="00036466"/>
    <w:rsid w:val="0004361E"/>
    <w:rsid w:val="00045086"/>
    <w:rsid w:val="00046FD6"/>
    <w:rsid w:val="000531F2"/>
    <w:rsid w:val="0005535F"/>
    <w:rsid w:val="00055641"/>
    <w:rsid w:val="00057603"/>
    <w:rsid w:val="00063F97"/>
    <w:rsid w:val="00064CAA"/>
    <w:rsid w:val="00067A97"/>
    <w:rsid w:val="00073D87"/>
    <w:rsid w:val="000761CB"/>
    <w:rsid w:val="0008015B"/>
    <w:rsid w:val="00080560"/>
    <w:rsid w:val="00082E79"/>
    <w:rsid w:val="000843A4"/>
    <w:rsid w:val="00090EA2"/>
    <w:rsid w:val="00093291"/>
    <w:rsid w:val="0009425B"/>
    <w:rsid w:val="0009435F"/>
    <w:rsid w:val="000A0BB5"/>
    <w:rsid w:val="000A35E6"/>
    <w:rsid w:val="000A4850"/>
    <w:rsid w:val="000A6519"/>
    <w:rsid w:val="000B1069"/>
    <w:rsid w:val="000B54AD"/>
    <w:rsid w:val="000B5E7A"/>
    <w:rsid w:val="000C1BE5"/>
    <w:rsid w:val="000C4753"/>
    <w:rsid w:val="000C493B"/>
    <w:rsid w:val="000C5E1E"/>
    <w:rsid w:val="000D4204"/>
    <w:rsid w:val="000F304C"/>
    <w:rsid w:val="000F4F98"/>
    <w:rsid w:val="000F56B6"/>
    <w:rsid w:val="001025C8"/>
    <w:rsid w:val="00102C11"/>
    <w:rsid w:val="00103F20"/>
    <w:rsid w:val="001264FB"/>
    <w:rsid w:val="00127F4B"/>
    <w:rsid w:val="00132782"/>
    <w:rsid w:val="00145931"/>
    <w:rsid w:val="00147396"/>
    <w:rsid w:val="00152148"/>
    <w:rsid w:val="00155991"/>
    <w:rsid w:val="00160BE2"/>
    <w:rsid w:val="00162B7C"/>
    <w:rsid w:val="00163513"/>
    <w:rsid w:val="00164152"/>
    <w:rsid w:val="0016483D"/>
    <w:rsid w:val="00170775"/>
    <w:rsid w:val="00173080"/>
    <w:rsid w:val="00173CA5"/>
    <w:rsid w:val="0017516F"/>
    <w:rsid w:val="0019318E"/>
    <w:rsid w:val="0019434F"/>
    <w:rsid w:val="00197872"/>
    <w:rsid w:val="001B22FF"/>
    <w:rsid w:val="001C0EE3"/>
    <w:rsid w:val="001C610F"/>
    <w:rsid w:val="001E24A8"/>
    <w:rsid w:val="001E46A5"/>
    <w:rsid w:val="001F103A"/>
    <w:rsid w:val="001F4D4E"/>
    <w:rsid w:val="001F7BBD"/>
    <w:rsid w:val="00205F3C"/>
    <w:rsid w:val="002061AA"/>
    <w:rsid w:val="002063ED"/>
    <w:rsid w:val="0020721B"/>
    <w:rsid w:val="00211407"/>
    <w:rsid w:val="00213D8D"/>
    <w:rsid w:val="00237BC8"/>
    <w:rsid w:val="0024442A"/>
    <w:rsid w:val="00244983"/>
    <w:rsid w:val="002471FC"/>
    <w:rsid w:val="002534FE"/>
    <w:rsid w:val="00260CC7"/>
    <w:rsid w:val="00263889"/>
    <w:rsid w:val="00277BE4"/>
    <w:rsid w:val="00281B1D"/>
    <w:rsid w:val="00282CDD"/>
    <w:rsid w:val="00285653"/>
    <w:rsid w:val="00287622"/>
    <w:rsid w:val="002944AA"/>
    <w:rsid w:val="002A1DA6"/>
    <w:rsid w:val="002A2614"/>
    <w:rsid w:val="002A37C4"/>
    <w:rsid w:val="002C3571"/>
    <w:rsid w:val="002C7B39"/>
    <w:rsid w:val="002D1EA7"/>
    <w:rsid w:val="002E1B1C"/>
    <w:rsid w:val="002E27CF"/>
    <w:rsid w:val="002F3535"/>
    <w:rsid w:val="002F4C51"/>
    <w:rsid w:val="00301B3A"/>
    <w:rsid w:val="00302245"/>
    <w:rsid w:val="00306215"/>
    <w:rsid w:val="0030761F"/>
    <w:rsid w:val="00310D41"/>
    <w:rsid w:val="00316A26"/>
    <w:rsid w:val="003175E8"/>
    <w:rsid w:val="00317DC4"/>
    <w:rsid w:val="0032041B"/>
    <w:rsid w:val="003205C3"/>
    <w:rsid w:val="00327D31"/>
    <w:rsid w:val="0034480F"/>
    <w:rsid w:val="00345226"/>
    <w:rsid w:val="00347B99"/>
    <w:rsid w:val="00350DC1"/>
    <w:rsid w:val="00352117"/>
    <w:rsid w:val="003527EB"/>
    <w:rsid w:val="00355B12"/>
    <w:rsid w:val="00357409"/>
    <w:rsid w:val="0037025A"/>
    <w:rsid w:val="003738D5"/>
    <w:rsid w:val="00377B0D"/>
    <w:rsid w:val="00380EE5"/>
    <w:rsid w:val="0039105B"/>
    <w:rsid w:val="003920F8"/>
    <w:rsid w:val="00397EAA"/>
    <w:rsid w:val="003A4F3F"/>
    <w:rsid w:val="003A5A05"/>
    <w:rsid w:val="003A5D02"/>
    <w:rsid w:val="003B10D2"/>
    <w:rsid w:val="003C3846"/>
    <w:rsid w:val="003C65A1"/>
    <w:rsid w:val="003D2FCA"/>
    <w:rsid w:val="003E1AD9"/>
    <w:rsid w:val="003E5791"/>
    <w:rsid w:val="003F46AF"/>
    <w:rsid w:val="00401F05"/>
    <w:rsid w:val="00403A27"/>
    <w:rsid w:val="00404741"/>
    <w:rsid w:val="00416D3D"/>
    <w:rsid w:val="00424BD5"/>
    <w:rsid w:val="00427719"/>
    <w:rsid w:val="00433141"/>
    <w:rsid w:val="00433D46"/>
    <w:rsid w:val="0043605F"/>
    <w:rsid w:val="004403A9"/>
    <w:rsid w:val="00446004"/>
    <w:rsid w:val="004570B5"/>
    <w:rsid w:val="00463651"/>
    <w:rsid w:val="00473A9C"/>
    <w:rsid w:val="00474D26"/>
    <w:rsid w:val="00482B4B"/>
    <w:rsid w:val="00487F0F"/>
    <w:rsid w:val="0049657F"/>
    <w:rsid w:val="00496D53"/>
    <w:rsid w:val="004A072C"/>
    <w:rsid w:val="004B691A"/>
    <w:rsid w:val="004C5139"/>
    <w:rsid w:val="004D1400"/>
    <w:rsid w:val="004D2136"/>
    <w:rsid w:val="004D3A26"/>
    <w:rsid w:val="004D6491"/>
    <w:rsid w:val="004E3FE8"/>
    <w:rsid w:val="004E50F8"/>
    <w:rsid w:val="004E7F27"/>
    <w:rsid w:val="004F48FF"/>
    <w:rsid w:val="004F5451"/>
    <w:rsid w:val="00500013"/>
    <w:rsid w:val="00505E0A"/>
    <w:rsid w:val="0051033B"/>
    <w:rsid w:val="0051761C"/>
    <w:rsid w:val="005220DF"/>
    <w:rsid w:val="00523673"/>
    <w:rsid w:val="00526BCB"/>
    <w:rsid w:val="00531068"/>
    <w:rsid w:val="005331C3"/>
    <w:rsid w:val="00535B17"/>
    <w:rsid w:val="00544392"/>
    <w:rsid w:val="00544DB3"/>
    <w:rsid w:val="00554A5F"/>
    <w:rsid w:val="00562DCF"/>
    <w:rsid w:val="0056327B"/>
    <w:rsid w:val="00563E33"/>
    <w:rsid w:val="005664D3"/>
    <w:rsid w:val="005776A7"/>
    <w:rsid w:val="00580368"/>
    <w:rsid w:val="00587C8F"/>
    <w:rsid w:val="00594147"/>
    <w:rsid w:val="00595F40"/>
    <w:rsid w:val="005A1993"/>
    <w:rsid w:val="005A6CA5"/>
    <w:rsid w:val="005B0819"/>
    <w:rsid w:val="005B3406"/>
    <w:rsid w:val="005B4EF1"/>
    <w:rsid w:val="005B63C3"/>
    <w:rsid w:val="005B708C"/>
    <w:rsid w:val="005C0DF7"/>
    <w:rsid w:val="005C44F9"/>
    <w:rsid w:val="005C4798"/>
    <w:rsid w:val="005C56C8"/>
    <w:rsid w:val="005D2BD6"/>
    <w:rsid w:val="005D6D52"/>
    <w:rsid w:val="005E4FDA"/>
    <w:rsid w:val="005F01A4"/>
    <w:rsid w:val="005F2AB3"/>
    <w:rsid w:val="006025C8"/>
    <w:rsid w:val="00616C0E"/>
    <w:rsid w:val="00617AF7"/>
    <w:rsid w:val="00620725"/>
    <w:rsid w:val="006213AF"/>
    <w:rsid w:val="00630934"/>
    <w:rsid w:val="006351F6"/>
    <w:rsid w:val="00635F60"/>
    <w:rsid w:val="006632A5"/>
    <w:rsid w:val="00663F6A"/>
    <w:rsid w:val="00664A40"/>
    <w:rsid w:val="00667187"/>
    <w:rsid w:val="00670693"/>
    <w:rsid w:val="00673E50"/>
    <w:rsid w:val="00675040"/>
    <w:rsid w:val="00680087"/>
    <w:rsid w:val="006864D9"/>
    <w:rsid w:val="00691EB2"/>
    <w:rsid w:val="00692B43"/>
    <w:rsid w:val="00695845"/>
    <w:rsid w:val="00696D3E"/>
    <w:rsid w:val="006A32BA"/>
    <w:rsid w:val="006A3FEE"/>
    <w:rsid w:val="006A605D"/>
    <w:rsid w:val="006B354B"/>
    <w:rsid w:val="006B6FD7"/>
    <w:rsid w:val="006C15A1"/>
    <w:rsid w:val="006C1FD4"/>
    <w:rsid w:val="006C6178"/>
    <w:rsid w:val="006C74C4"/>
    <w:rsid w:val="006D2314"/>
    <w:rsid w:val="006E26EC"/>
    <w:rsid w:val="00706BB5"/>
    <w:rsid w:val="00706D76"/>
    <w:rsid w:val="00711180"/>
    <w:rsid w:val="007130ED"/>
    <w:rsid w:val="007270FB"/>
    <w:rsid w:val="0073149C"/>
    <w:rsid w:val="0073332E"/>
    <w:rsid w:val="00736591"/>
    <w:rsid w:val="0074401C"/>
    <w:rsid w:val="007453F7"/>
    <w:rsid w:val="00750A03"/>
    <w:rsid w:val="00751F71"/>
    <w:rsid w:val="0076362C"/>
    <w:rsid w:val="0076386C"/>
    <w:rsid w:val="00764611"/>
    <w:rsid w:val="007657B9"/>
    <w:rsid w:val="0076645F"/>
    <w:rsid w:val="00774679"/>
    <w:rsid w:val="0077468D"/>
    <w:rsid w:val="00780B62"/>
    <w:rsid w:val="0078261E"/>
    <w:rsid w:val="007853E3"/>
    <w:rsid w:val="00785942"/>
    <w:rsid w:val="0078674B"/>
    <w:rsid w:val="007928CF"/>
    <w:rsid w:val="00794488"/>
    <w:rsid w:val="00794C60"/>
    <w:rsid w:val="00794E10"/>
    <w:rsid w:val="007A2FB4"/>
    <w:rsid w:val="007A38D0"/>
    <w:rsid w:val="007A5FA5"/>
    <w:rsid w:val="007A7873"/>
    <w:rsid w:val="007B08CD"/>
    <w:rsid w:val="007B2E19"/>
    <w:rsid w:val="007B4F5E"/>
    <w:rsid w:val="007C2246"/>
    <w:rsid w:val="007D097E"/>
    <w:rsid w:val="007D4529"/>
    <w:rsid w:val="007D4705"/>
    <w:rsid w:val="007E1C48"/>
    <w:rsid w:val="007E4525"/>
    <w:rsid w:val="007F24F4"/>
    <w:rsid w:val="007F535E"/>
    <w:rsid w:val="007F7993"/>
    <w:rsid w:val="00800B99"/>
    <w:rsid w:val="00803C87"/>
    <w:rsid w:val="00807FC8"/>
    <w:rsid w:val="008126BB"/>
    <w:rsid w:val="00844B13"/>
    <w:rsid w:val="00851889"/>
    <w:rsid w:val="0085759B"/>
    <w:rsid w:val="00866D63"/>
    <w:rsid w:val="008673EC"/>
    <w:rsid w:val="0087014E"/>
    <w:rsid w:val="00872B76"/>
    <w:rsid w:val="0089040E"/>
    <w:rsid w:val="008960FB"/>
    <w:rsid w:val="008A248A"/>
    <w:rsid w:val="008A7D9F"/>
    <w:rsid w:val="008B5FBA"/>
    <w:rsid w:val="008B77CD"/>
    <w:rsid w:val="008C014A"/>
    <w:rsid w:val="008C14C7"/>
    <w:rsid w:val="008C1739"/>
    <w:rsid w:val="008C5637"/>
    <w:rsid w:val="008D1A9E"/>
    <w:rsid w:val="008D3514"/>
    <w:rsid w:val="008D7E9B"/>
    <w:rsid w:val="008E0FBE"/>
    <w:rsid w:val="008E2225"/>
    <w:rsid w:val="008E35FE"/>
    <w:rsid w:val="008E37A2"/>
    <w:rsid w:val="008E5205"/>
    <w:rsid w:val="008F0400"/>
    <w:rsid w:val="008F617F"/>
    <w:rsid w:val="008F797D"/>
    <w:rsid w:val="00901600"/>
    <w:rsid w:val="00905A2E"/>
    <w:rsid w:val="00905CEF"/>
    <w:rsid w:val="00907592"/>
    <w:rsid w:val="0091278C"/>
    <w:rsid w:val="009337B1"/>
    <w:rsid w:val="00934631"/>
    <w:rsid w:val="00936279"/>
    <w:rsid w:val="0093766A"/>
    <w:rsid w:val="00937900"/>
    <w:rsid w:val="00941F3F"/>
    <w:rsid w:val="009425C3"/>
    <w:rsid w:val="00947904"/>
    <w:rsid w:val="0095000D"/>
    <w:rsid w:val="00951A5A"/>
    <w:rsid w:val="009521F9"/>
    <w:rsid w:val="00956BCE"/>
    <w:rsid w:val="00961092"/>
    <w:rsid w:val="00961D34"/>
    <w:rsid w:val="009633F8"/>
    <w:rsid w:val="00967630"/>
    <w:rsid w:val="00972D42"/>
    <w:rsid w:val="00995168"/>
    <w:rsid w:val="009A1AAA"/>
    <w:rsid w:val="009A1EA0"/>
    <w:rsid w:val="009A512B"/>
    <w:rsid w:val="009B6B95"/>
    <w:rsid w:val="009B6D73"/>
    <w:rsid w:val="009C0174"/>
    <w:rsid w:val="009C0926"/>
    <w:rsid w:val="009C17EC"/>
    <w:rsid w:val="009C1ADF"/>
    <w:rsid w:val="009C1B7D"/>
    <w:rsid w:val="009C7A27"/>
    <w:rsid w:val="009D10CE"/>
    <w:rsid w:val="009D1B48"/>
    <w:rsid w:val="009D250C"/>
    <w:rsid w:val="009E363D"/>
    <w:rsid w:val="009E7599"/>
    <w:rsid w:val="009F2185"/>
    <w:rsid w:val="009F4DC2"/>
    <w:rsid w:val="009F789B"/>
    <w:rsid w:val="00A00317"/>
    <w:rsid w:val="00A1213B"/>
    <w:rsid w:val="00A12EF4"/>
    <w:rsid w:val="00A15765"/>
    <w:rsid w:val="00A15D0B"/>
    <w:rsid w:val="00A17B2E"/>
    <w:rsid w:val="00A246F7"/>
    <w:rsid w:val="00A24842"/>
    <w:rsid w:val="00A253F9"/>
    <w:rsid w:val="00A313F2"/>
    <w:rsid w:val="00A34902"/>
    <w:rsid w:val="00A42F01"/>
    <w:rsid w:val="00A449E7"/>
    <w:rsid w:val="00A45871"/>
    <w:rsid w:val="00A503B5"/>
    <w:rsid w:val="00A514FD"/>
    <w:rsid w:val="00A537B0"/>
    <w:rsid w:val="00A633D2"/>
    <w:rsid w:val="00A66CC2"/>
    <w:rsid w:val="00A82E11"/>
    <w:rsid w:val="00A8760C"/>
    <w:rsid w:val="00A93A04"/>
    <w:rsid w:val="00A9400B"/>
    <w:rsid w:val="00A9729B"/>
    <w:rsid w:val="00AA15FB"/>
    <w:rsid w:val="00AA4BFC"/>
    <w:rsid w:val="00AA5E24"/>
    <w:rsid w:val="00AB3BB8"/>
    <w:rsid w:val="00AC5316"/>
    <w:rsid w:val="00AC566C"/>
    <w:rsid w:val="00AD3B33"/>
    <w:rsid w:val="00AD476E"/>
    <w:rsid w:val="00AD6BBF"/>
    <w:rsid w:val="00AE279D"/>
    <w:rsid w:val="00AF1684"/>
    <w:rsid w:val="00AF7F00"/>
    <w:rsid w:val="00B026AE"/>
    <w:rsid w:val="00B14C1A"/>
    <w:rsid w:val="00B14ECB"/>
    <w:rsid w:val="00B1528B"/>
    <w:rsid w:val="00B158EB"/>
    <w:rsid w:val="00B15AA7"/>
    <w:rsid w:val="00B17488"/>
    <w:rsid w:val="00B20ED0"/>
    <w:rsid w:val="00B2540E"/>
    <w:rsid w:val="00B25EC0"/>
    <w:rsid w:val="00B27823"/>
    <w:rsid w:val="00B336A5"/>
    <w:rsid w:val="00B4147C"/>
    <w:rsid w:val="00B45AC1"/>
    <w:rsid w:val="00B46A88"/>
    <w:rsid w:val="00B47745"/>
    <w:rsid w:val="00B6054F"/>
    <w:rsid w:val="00B641B8"/>
    <w:rsid w:val="00B67F44"/>
    <w:rsid w:val="00B7232F"/>
    <w:rsid w:val="00B7272D"/>
    <w:rsid w:val="00B72A01"/>
    <w:rsid w:val="00B81470"/>
    <w:rsid w:val="00B83154"/>
    <w:rsid w:val="00B86ECF"/>
    <w:rsid w:val="00B94948"/>
    <w:rsid w:val="00B94DCB"/>
    <w:rsid w:val="00B96455"/>
    <w:rsid w:val="00BA4EA9"/>
    <w:rsid w:val="00BB0933"/>
    <w:rsid w:val="00BB4A28"/>
    <w:rsid w:val="00BC5284"/>
    <w:rsid w:val="00BD0D0E"/>
    <w:rsid w:val="00BD1A51"/>
    <w:rsid w:val="00BD39E2"/>
    <w:rsid w:val="00BE124A"/>
    <w:rsid w:val="00BE1434"/>
    <w:rsid w:val="00BE2399"/>
    <w:rsid w:val="00BE418B"/>
    <w:rsid w:val="00BE6CC6"/>
    <w:rsid w:val="00BF0E6E"/>
    <w:rsid w:val="00BF538E"/>
    <w:rsid w:val="00BF5B14"/>
    <w:rsid w:val="00C01600"/>
    <w:rsid w:val="00C1280A"/>
    <w:rsid w:val="00C20288"/>
    <w:rsid w:val="00C213A2"/>
    <w:rsid w:val="00C22F8A"/>
    <w:rsid w:val="00C2796E"/>
    <w:rsid w:val="00C27F38"/>
    <w:rsid w:val="00C30BF4"/>
    <w:rsid w:val="00C30F8C"/>
    <w:rsid w:val="00C31184"/>
    <w:rsid w:val="00C323C4"/>
    <w:rsid w:val="00C533F1"/>
    <w:rsid w:val="00C5445B"/>
    <w:rsid w:val="00C644C9"/>
    <w:rsid w:val="00C6640F"/>
    <w:rsid w:val="00C66CD7"/>
    <w:rsid w:val="00C66EA2"/>
    <w:rsid w:val="00C74C3F"/>
    <w:rsid w:val="00C8069D"/>
    <w:rsid w:val="00C82937"/>
    <w:rsid w:val="00C86E07"/>
    <w:rsid w:val="00C87D0B"/>
    <w:rsid w:val="00C90AC6"/>
    <w:rsid w:val="00CA06A8"/>
    <w:rsid w:val="00CB22E9"/>
    <w:rsid w:val="00CB7F4C"/>
    <w:rsid w:val="00CC05C0"/>
    <w:rsid w:val="00CC1385"/>
    <w:rsid w:val="00CC33BC"/>
    <w:rsid w:val="00CC46FA"/>
    <w:rsid w:val="00CC5B85"/>
    <w:rsid w:val="00CC6D1D"/>
    <w:rsid w:val="00CC7410"/>
    <w:rsid w:val="00CD0D26"/>
    <w:rsid w:val="00CD71EC"/>
    <w:rsid w:val="00CE4E46"/>
    <w:rsid w:val="00CE7B0F"/>
    <w:rsid w:val="00CF13AC"/>
    <w:rsid w:val="00CF40E5"/>
    <w:rsid w:val="00CF5834"/>
    <w:rsid w:val="00CF7915"/>
    <w:rsid w:val="00CF7CED"/>
    <w:rsid w:val="00D10F9F"/>
    <w:rsid w:val="00D27FAA"/>
    <w:rsid w:val="00D31175"/>
    <w:rsid w:val="00D551E1"/>
    <w:rsid w:val="00D576D2"/>
    <w:rsid w:val="00D60773"/>
    <w:rsid w:val="00D73D7A"/>
    <w:rsid w:val="00D768CD"/>
    <w:rsid w:val="00D769B6"/>
    <w:rsid w:val="00D83262"/>
    <w:rsid w:val="00D83641"/>
    <w:rsid w:val="00D85EA2"/>
    <w:rsid w:val="00D941A2"/>
    <w:rsid w:val="00D9591D"/>
    <w:rsid w:val="00DA3104"/>
    <w:rsid w:val="00DA7EB3"/>
    <w:rsid w:val="00DC68C8"/>
    <w:rsid w:val="00DC7EF8"/>
    <w:rsid w:val="00DE1F8A"/>
    <w:rsid w:val="00DE6B19"/>
    <w:rsid w:val="00DF001A"/>
    <w:rsid w:val="00DF46CF"/>
    <w:rsid w:val="00DF7B06"/>
    <w:rsid w:val="00E032A9"/>
    <w:rsid w:val="00E05237"/>
    <w:rsid w:val="00E0674E"/>
    <w:rsid w:val="00E07A22"/>
    <w:rsid w:val="00E12455"/>
    <w:rsid w:val="00E14DDF"/>
    <w:rsid w:val="00E219EF"/>
    <w:rsid w:val="00E22B80"/>
    <w:rsid w:val="00E24535"/>
    <w:rsid w:val="00E26D5D"/>
    <w:rsid w:val="00E51487"/>
    <w:rsid w:val="00E51ECE"/>
    <w:rsid w:val="00E53C0D"/>
    <w:rsid w:val="00E54C52"/>
    <w:rsid w:val="00E573A9"/>
    <w:rsid w:val="00E623D0"/>
    <w:rsid w:val="00E64BD2"/>
    <w:rsid w:val="00E67E4A"/>
    <w:rsid w:val="00E70F07"/>
    <w:rsid w:val="00E71F7C"/>
    <w:rsid w:val="00E76AD1"/>
    <w:rsid w:val="00E80854"/>
    <w:rsid w:val="00E82DEA"/>
    <w:rsid w:val="00E83CAE"/>
    <w:rsid w:val="00E85017"/>
    <w:rsid w:val="00E948E6"/>
    <w:rsid w:val="00E95761"/>
    <w:rsid w:val="00E96D02"/>
    <w:rsid w:val="00E9787A"/>
    <w:rsid w:val="00EA1B5A"/>
    <w:rsid w:val="00EA3411"/>
    <w:rsid w:val="00EA6268"/>
    <w:rsid w:val="00EA6437"/>
    <w:rsid w:val="00EA7125"/>
    <w:rsid w:val="00EC2749"/>
    <w:rsid w:val="00EC6B37"/>
    <w:rsid w:val="00EE295E"/>
    <w:rsid w:val="00EE36D8"/>
    <w:rsid w:val="00EE7B5F"/>
    <w:rsid w:val="00EF0493"/>
    <w:rsid w:val="00EF0811"/>
    <w:rsid w:val="00EF4DB6"/>
    <w:rsid w:val="00EF4E8A"/>
    <w:rsid w:val="00EF5B40"/>
    <w:rsid w:val="00EF6EDA"/>
    <w:rsid w:val="00F03D1C"/>
    <w:rsid w:val="00F1727A"/>
    <w:rsid w:val="00F17D4B"/>
    <w:rsid w:val="00F2495B"/>
    <w:rsid w:val="00F249B9"/>
    <w:rsid w:val="00F25E33"/>
    <w:rsid w:val="00F2632F"/>
    <w:rsid w:val="00F31327"/>
    <w:rsid w:val="00F31928"/>
    <w:rsid w:val="00F34414"/>
    <w:rsid w:val="00F37B05"/>
    <w:rsid w:val="00F42969"/>
    <w:rsid w:val="00F50CB2"/>
    <w:rsid w:val="00F51D9B"/>
    <w:rsid w:val="00F5283D"/>
    <w:rsid w:val="00F52CE4"/>
    <w:rsid w:val="00F537CC"/>
    <w:rsid w:val="00F54FB9"/>
    <w:rsid w:val="00F569E9"/>
    <w:rsid w:val="00F56ACD"/>
    <w:rsid w:val="00F620E6"/>
    <w:rsid w:val="00F6548E"/>
    <w:rsid w:val="00F73A28"/>
    <w:rsid w:val="00F763F4"/>
    <w:rsid w:val="00F86124"/>
    <w:rsid w:val="00F90991"/>
    <w:rsid w:val="00F911BB"/>
    <w:rsid w:val="00FB194F"/>
    <w:rsid w:val="00FB67D4"/>
    <w:rsid w:val="00FB7ABD"/>
    <w:rsid w:val="00FC018E"/>
    <w:rsid w:val="00FC029C"/>
    <w:rsid w:val="00FC40BB"/>
    <w:rsid w:val="00FD0A58"/>
    <w:rsid w:val="00FD3FB9"/>
    <w:rsid w:val="00FD4F97"/>
    <w:rsid w:val="00FD6032"/>
    <w:rsid w:val="00FD67B2"/>
    <w:rsid w:val="00FD7D83"/>
    <w:rsid w:val="00FE0D55"/>
    <w:rsid w:val="00FF4BF9"/>
    <w:rsid w:val="00FF6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BA80C9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aliases w:val="body,Odsek zoznamu2,Odsek,Odsek zoznamu1,ODRAZKY PRVA UROVEN,Nad,Odstavec_muj,Conclusion de partie,_Odstavec se seznamem,Seznam - odrážky,Odstavec cíl se seznamem,Odstavec se seznamem5,List Paragraph (Czech Tourism)"/>
    <w:basedOn w:val="Normlny"/>
    <w:link w:val="OdsekzoznamuChar"/>
    <w:uiPriority w:val="34"/>
    <w:qFormat/>
    <w:rsid w:val="00BE2399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A8760C"/>
  </w:style>
  <w:style w:type="character" w:styleId="slostrany">
    <w:name w:val="page number"/>
    <w:basedOn w:val="Predvolenpsmoodseku"/>
    <w:uiPriority w:val="99"/>
    <w:semiHidden/>
    <w:unhideWhenUsed/>
    <w:rsid w:val="00A8760C"/>
  </w:style>
  <w:style w:type="paragraph" w:styleId="Hlavika">
    <w:name w:val="header"/>
    <w:basedOn w:val="Normlny"/>
    <w:link w:val="Hlavik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A8760C"/>
  </w:style>
  <w:style w:type="paragraph" w:styleId="Normlnywebov">
    <w:name w:val="Normal (Web)"/>
    <w:basedOn w:val="Normlny"/>
    <w:uiPriority w:val="99"/>
    <w:rsid w:val="004C513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4C5139"/>
    <w:rPr>
      <w:rFonts w:cs="Times New Roman"/>
      <w:color w:val="0000FF"/>
      <w:u w:val="single"/>
    </w:rPr>
  </w:style>
  <w:style w:type="paragraph" w:customStyle="1" w:styleId="listparagraph">
    <w:name w:val="listparagraph"/>
    <w:basedOn w:val="Normlny"/>
    <w:uiPriority w:val="99"/>
    <w:rsid w:val="004C5139"/>
    <w:pPr>
      <w:spacing w:after="200" w:line="276" w:lineRule="auto"/>
      <w:ind w:left="720"/>
    </w:pPr>
    <w:rPr>
      <w:rFonts w:ascii="Calibri" w:eastAsia="Times New Roman" w:cstheme="minorHAnsi"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06D7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06D76"/>
    <w:rPr>
      <w:rFonts w:ascii="Tahoma" w:hAnsi="Tahoma" w:cs="Tahoma"/>
      <w:sz w:val="16"/>
      <w:szCs w:val="16"/>
    </w:rPr>
  </w:style>
  <w:style w:type="paragraph" w:styleId="Bezriadkovania">
    <w:name w:val="No Spacing"/>
    <w:uiPriority w:val="1"/>
    <w:qFormat/>
    <w:rsid w:val="005B708C"/>
    <w:rPr>
      <w:sz w:val="22"/>
      <w:szCs w:val="22"/>
    </w:rPr>
  </w:style>
  <w:style w:type="character" w:styleId="Odkaznakomentr">
    <w:name w:val="annotation reference"/>
    <w:basedOn w:val="Predvolenpsmoodseku"/>
    <w:uiPriority w:val="99"/>
    <w:semiHidden/>
    <w:unhideWhenUsed/>
    <w:rsid w:val="00401F05"/>
    <w:rPr>
      <w:rFonts w:cs="Times New Roman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01F05"/>
    <w:pPr>
      <w:suppressAutoHyphens/>
      <w:spacing w:after="200"/>
    </w:pPr>
    <w:rPr>
      <w:rFonts w:ascii="Calibri" w:eastAsia="Times New Roman" w:hAnsi="Calibri" w:cs="Times New Roman"/>
      <w:sz w:val="20"/>
      <w:szCs w:val="20"/>
      <w:lang w:eastAsia="zh-CN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01F05"/>
    <w:rPr>
      <w:rFonts w:ascii="Calibri" w:eastAsia="Times New Roman" w:hAnsi="Calibri" w:cs="Times New Roman"/>
      <w:sz w:val="20"/>
      <w:szCs w:val="20"/>
      <w:lang w:eastAsia="zh-CN"/>
    </w:rPr>
  </w:style>
  <w:style w:type="character" w:customStyle="1" w:styleId="awspan">
    <w:name w:val="awspan"/>
    <w:basedOn w:val="Predvolenpsmoodseku"/>
    <w:rsid w:val="006A3FEE"/>
  </w:style>
  <w:style w:type="table" w:styleId="Mriekatabuky">
    <w:name w:val="Table Grid"/>
    <w:basedOn w:val="Normlnatabuka"/>
    <w:uiPriority w:val="59"/>
    <w:rsid w:val="000C475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">
    <w:name w:val="Mriežka tabuľky1"/>
    <w:basedOn w:val="Normlnatabuka"/>
    <w:next w:val="Mriekatabuky"/>
    <w:uiPriority w:val="59"/>
    <w:rsid w:val="008E35F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dsekzoznamuChar">
    <w:name w:val="Odsek zoznamu Char"/>
    <w:aliases w:val="body Char,Odsek zoznamu2 Char,Odsek Char,Odsek zoznamu1 Char,ODRAZKY PRVA UROVEN Char,Nad Char,Odstavec_muj Char,Conclusion de partie Char,_Odstavec se seznamem Char,Seznam - odrážky Char,Odstavec cíl se seznamem Char"/>
    <w:link w:val="Odsekzoznamu"/>
    <w:uiPriority w:val="34"/>
    <w:qFormat/>
    <w:locked/>
    <w:rsid w:val="00E0674E"/>
  </w:style>
  <w:style w:type="paragraph" w:styleId="Zarkazkladnhotextu3">
    <w:name w:val="Body Text Indent 3"/>
    <w:basedOn w:val="Normlny"/>
    <w:link w:val="Zarkazkladnhotextu3Char"/>
    <w:uiPriority w:val="99"/>
    <w:rsid w:val="00E0674E"/>
    <w:pPr>
      <w:spacing w:after="120"/>
      <w:ind w:left="283"/>
    </w:pPr>
    <w:rPr>
      <w:rFonts w:eastAsia="Times New Roman" w:cs="Times New Roman"/>
      <w:sz w:val="16"/>
      <w:szCs w:val="16"/>
      <w:lang w:eastAsia="sk-SK"/>
    </w:rPr>
  </w:style>
  <w:style w:type="character" w:customStyle="1" w:styleId="Zarkazkladnhotextu3Char">
    <w:name w:val="Zarážka základného textu 3 Char"/>
    <w:basedOn w:val="Predvolenpsmoodseku"/>
    <w:link w:val="Zarkazkladnhotextu3"/>
    <w:uiPriority w:val="99"/>
    <w:rsid w:val="00E0674E"/>
    <w:rPr>
      <w:rFonts w:eastAsia="Times New Roman" w:cs="Times New Roman"/>
      <w:sz w:val="16"/>
      <w:szCs w:val="16"/>
      <w:lang w:eastAsia="sk-SK"/>
    </w:rPr>
  </w:style>
  <w:style w:type="paragraph" w:customStyle="1" w:styleId="ListParagraph1">
    <w:name w:val="List Paragraph1"/>
    <w:basedOn w:val="Normlny"/>
    <w:rsid w:val="00E0674E"/>
    <w:pPr>
      <w:ind w:left="720"/>
      <w:contextualSpacing/>
    </w:pPr>
    <w:rPr>
      <w:rFonts w:eastAsia="Times New Roman" w:cs="Times New Roman"/>
      <w:lang w:val="cs-CZ" w:eastAsia="cs-CZ"/>
    </w:rPr>
  </w:style>
  <w:style w:type="paragraph" w:customStyle="1" w:styleId="Default">
    <w:name w:val="Default"/>
    <w:rsid w:val="00E71F7C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46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9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2C1CF9-18A1-43FD-B106-D62F1E71E5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97</Words>
  <Characters>7394</Characters>
  <Application>Microsoft Office Word</Application>
  <DocSecurity>0</DocSecurity>
  <Lines>61</Lines>
  <Paragraphs>1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4-13T12:18:00Z</dcterms:created>
  <dcterms:modified xsi:type="dcterms:W3CDTF">2023-04-13T13:05:00Z</dcterms:modified>
</cp:coreProperties>
</file>